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4D93" w:rsidRDefault="00A64F8A" w:rsidP="00A64F8A">
      <w:pPr>
        <w:pStyle w:val="Title"/>
      </w:pPr>
      <w:r>
        <w:t>CyIPT Manual</w:t>
      </w:r>
    </w:p>
    <w:p w:rsidR="00A64F8A" w:rsidRDefault="00A64F8A" w:rsidP="00A64F8A"/>
    <w:p w:rsidR="00E22FCA" w:rsidRDefault="00E22FCA" w:rsidP="00A64F8A">
      <w:r>
        <w:t>Version 0.</w:t>
      </w:r>
      <w:r w:rsidR="00BB5668">
        <w:t>2</w:t>
      </w:r>
      <w:r>
        <w:t xml:space="preserve"> Friday, 09 March 2018</w:t>
      </w:r>
    </w:p>
    <w:sdt>
      <w:sdtPr>
        <w:rPr>
          <w:rFonts w:asciiTheme="minorHAnsi" w:eastAsiaTheme="minorHAnsi" w:hAnsiTheme="minorHAnsi" w:cstheme="minorBidi"/>
          <w:color w:val="auto"/>
          <w:sz w:val="22"/>
          <w:szCs w:val="22"/>
          <w:lang w:val="en-GB"/>
        </w:rPr>
        <w:id w:val="-1595008543"/>
        <w:docPartObj>
          <w:docPartGallery w:val="Table of Contents"/>
          <w:docPartUnique/>
        </w:docPartObj>
      </w:sdtPr>
      <w:sdtEndPr>
        <w:rPr>
          <w:b/>
          <w:bCs/>
          <w:noProof/>
        </w:rPr>
      </w:sdtEndPr>
      <w:sdtContent>
        <w:p w:rsidR="00A64F8A" w:rsidRDefault="00A64F8A">
          <w:pPr>
            <w:pStyle w:val="TOCHeading"/>
          </w:pPr>
          <w:r>
            <w:t>Contents</w:t>
          </w:r>
        </w:p>
        <w:p w:rsidR="00246FD0" w:rsidRDefault="00A64F8A">
          <w:pPr>
            <w:pStyle w:val="TOC1"/>
            <w:tabs>
              <w:tab w:val="right" w:leader="dot" w:pos="9016"/>
            </w:tabs>
            <w:rPr>
              <w:rFonts w:cstheme="minorBidi"/>
              <w:noProof/>
              <w:lang w:val="en-GB" w:eastAsia="en-GB"/>
            </w:rPr>
          </w:pPr>
          <w:r>
            <w:fldChar w:fldCharType="begin"/>
          </w:r>
          <w:r>
            <w:instrText xml:space="preserve"> TOC \o "1-3" \h \z \u </w:instrText>
          </w:r>
          <w:r>
            <w:fldChar w:fldCharType="separate"/>
          </w:r>
          <w:hyperlink w:anchor="_Toc508986374" w:history="1">
            <w:r w:rsidR="00246FD0" w:rsidRPr="0025496E">
              <w:rPr>
                <w:rStyle w:val="Hyperlink"/>
                <w:noProof/>
              </w:rPr>
              <w:t>Introduction</w:t>
            </w:r>
            <w:r w:rsidR="00246FD0">
              <w:rPr>
                <w:noProof/>
                <w:webHidden/>
              </w:rPr>
              <w:tab/>
            </w:r>
            <w:r w:rsidR="00246FD0">
              <w:rPr>
                <w:noProof/>
                <w:webHidden/>
              </w:rPr>
              <w:fldChar w:fldCharType="begin"/>
            </w:r>
            <w:r w:rsidR="00246FD0">
              <w:rPr>
                <w:noProof/>
                <w:webHidden/>
              </w:rPr>
              <w:instrText xml:space="preserve"> PAGEREF _Toc508986374 \h </w:instrText>
            </w:r>
            <w:r w:rsidR="00246FD0">
              <w:rPr>
                <w:noProof/>
                <w:webHidden/>
              </w:rPr>
            </w:r>
            <w:r w:rsidR="00246FD0">
              <w:rPr>
                <w:noProof/>
                <w:webHidden/>
              </w:rPr>
              <w:fldChar w:fldCharType="separate"/>
            </w:r>
            <w:r w:rsidR="005D5F19">
              <w:rPr>
                <w:noProof/>
                <w:webHidden/>
              </w:rPr>
              <w:t>2</w:t>
            </w:r>
            <w:r w:rsidR="00246FD0">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375" w:history="1">
            <w:r w:rsidRPr="0025496E">
              <w:rPr>
                <w:rStyle w:val="Hyperlink"/>
                <w:noProof/>
              </w:rPr>
              <w:t>Feedback</w:t>
            </w:r>
            <w:r>
              <w:rPr>
                <w:noProof/>
                <w:webHidden/>
              </w:rPr>
              <w:tab/>
            </w:r>
            <w:r>
              <w:rPr>
                <w:noProof/>
                <w:webHidden/>
              </w:rPr>
              <w:fldChar w:fldCharType="begin"/>
            </w:r>
            <w:r>
              <w:rPr>
                <w:noProof/>
                <w:webHidden/>
              </w:rPr>
              <w:instrText xml:space="preserve"> PAGEREF _Toc508986375 \h </w:instrText>
            </w:r>
            <w:r>
              <w:rPr>
                <w:noProof/>
                <w:webHidden/>
              </w:rPr>
            </w:r>
            <w:r>
              <w:rPr>
                <w:noProof/>
                <w:webHidden/>
              </w:rPr>
              <w:fldChar w:fldCharType="separate"/>
            </w:r>
            <w:r w:rsidR="005D5F19">
              <w:rPr>
                <w:noProof/>
                <w:webHidden/>
              </w:rPr>
              <w:t>2</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376" w:history="1">
            <w:r w:rsidRPr="0025496E">
              <w:rPr>
                <w:rStyle w:val="Hyperlink"/>
                <w:noProof/>
              </w:rPr>
              <w:t>CyIPT Team</w:t>
            </w:r>
            <w:r>
              <w:rPr>
                <w:noProof/>
                <w:webHidden/>
              </w:rPr>
              <w:tab/>
            </w:r>
            <w:r>
              <w:rPr>
                <w:noProof/>
                <w:webHidden/>
              </w:rPr>
              <w:fldChar w:fldCharType="begin"/>
            </w:r>
            <w:r>
              <w:rPr>
                <w:noProof/>
                <w:webHidden/>
              </w:rPr>
              <w:instrText xml:space="preserve"> PAGEREF _Toc508986376 \h </w:instrText>
            </w:r>
            <w:r>
              <w:rPr>
                <w:noProof/>
                <w:webHidden/>
              </w:rPr>
            </w:r>
            <w:r>
              <w:rPr>
                <w:noProof/>
                <w:webHidden/>
              </w:rPr>
              <w:fldChar w:fldCharType="separate"/>
            </w:r>
            <w:r w:rsidR="005D5F19">
              <w:rPr>
                <w:noProof/>
                <w:webHidden/>
              </w:rPr>
              <w:t>2</w:t>
            </w:r>
            <w:r>
              <w:rPr>
                <w:noProof/>
                <w:webHidden/>
              </w:rPr>
              <w:fldChar w:fldCharType="end"/>
            </w:r>
          </w:hyperlink>
        </w:p>
        <w:p w:rsidR="00246FD0" w:rsidRDefault="00246FD0">
          <w:pPr>
            <w:pStyle w:val="TOC1"/>
            <w:tabs>
              <w:tab w:val="right" w:leader="dot" w:pos="9016"/>
            </w:tabs>
            <w:rPr>
              <w:rFonts w:cstheme="minorBidi"/>
              <w:noProof/>
              <w:lang w:val="en-GB" w:eastAsia="en-GB"/>
            </w:rPr>
          </w:pPr>
          <w:hyperlink w:anchor="_Toc508986377" w:history="1">
            <w:r w:rsidRPr="0025496E">
              <w:rPr>
                <w:rStyle w:val="Hyperlink"/>
                <w:noProof/>
              </w:rPr>
              <w:t>How CyIPT works</w:t>
            </w:r>
            <w:r>
              <w:rPr>
                <w:noProof/>
                <w:webHidden/>
              </w:rPr>
              <w:tab/>
            </w:r>
            <w:r>
              <w:rPr>
                <w:noProof/>
                <w:webHidden/>
              </w:rPr>
              <w:fldChar w:fldCharType="begin"/>
            </w:r>
            <w:r>
              <w:rPr>
                <w:noProof/>
                <w:webHidden/>
              </w:rPr>
              <w:instrText xml:space="preserve"> PAGEREF _Toc508986377 \h </w:instrText>
            </w:r>
            <w:r>
              <w:rPr>
                <w:noProof/>
                <w:webHidden/>
              </w:rPr>
            </w:r>
            <w:r>
              <w:rPr>
                <w:noProof/>
                <w:webHidden/>
              </w:rPr>
              <w:fldChar w:fldCharType="separate"/>
            </w:r>
            <w:r w:rsidR="005D5F19">
              <w:rPr>
                <w:noProof/>
                <w:webHidden/>
              </w:rPr>
              <w:t>2</w:t>
            </w:r>
            <w:r>
              <w:rPr>
                <w:noProof/>
                <w:webHidden/>
              </w:rPr>
              <w:fldChar w:fldCharType="end"/>
            </w:r>
          </w:hyperlink>
        </w:p>
        <w:p w:rsidR="00246FD0" w:rsidRDefault="00246FD0">
          <w:pPr>
            <w:pStyle w:val="TOC1"/>
            <w:tabs>
              <w:tab w:val="right" w:leader="dot" w:pos="9016"/>
            </w:tabs>
            <w:rPr>
              <w:rFonts w:cstheme="minorBidi"/>
              <w:noProof/>
              <w:lang w:val="en-GB" w:eastAsia="en-GB"/>
            </w:rPr>
          </w:pPr>
          <w:hyperlink w:anchor="_Toc508986378" w:history="1">
            <w:r w:rsidRPr="0025496E">
              <w:rPr>
                <w:rStyle w:val="Hyperlink"/>
                <w:noProof/>
              </w:rPr>
              <w:t>Key Concepts</w:t>
            </w:r>
            <w:r>
              <w:rPr>
                <w:noProof/>
                <w:webHidden/>
              </w:rPr>
              <w:tab/>
            </w:r>
            <w:r>
              <w:rPr>
                <w:noProof/>
                <w:webHidden/>
              </w:rPr>
              <w:fldChar w:fldCharType="begin"/>
            </w:r>
            <w:r>
              <w:rPr>
                <w:noProof/>
                <w:webHidden/>
              </w:rPr>
              <w:instrText xml:space="preserve"> PAGEREF _Toc508986378 \h </w:instrText>
            </w:r>
            <w:r>
              <w:rPr>
                <w:noProof/>
                <w:webHidden/>
              </w:rPr>
            </w:r>
            <w:r>
              <w:rPr>
                <w:noProof/>
                <w:webHidden/>
              </w:rPr>
              <w:fldChar w:fldCharType="separate"/>
            </w:r>
            <w:r w:rsidR="005D5F19">
              <w:rPr>
                <w:noProof/>
                <w:webHidden/>
              </w:rPr>
              <w:t>3</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379" w:history="1">
            <w:r w:rsidRPr="0025496E">
              <w:rPr>
                <w:rStyle w:val="Hyperlink"/>
                <w:noProof/>
              </w:rPr>
              <w:t>Overall accuracy of CyIPT</w:t>
            </w:r>
            <w:r>
              <w:rPr>
                <w:noProof/>
                <w:webHidden/>
              </w:rPr>
              <w:tab/>
            </w:r>
            <w:r>
              <w:rPr>
                <w:noProof/>
                <w:webHidden/>
              </w:rPr>
              <w:fldChar w:fldCharType="begin"/>
            </w:r>
            <w:r>
              <w:rPr>
                <w:noProof/>
                <w:webHidden/>
              </w:rPr>
              <w:instrText xml:space="preserve"> PAGEREF _Toc508986379 \h </w:instrText>
            </w:r>
            <w:r>
              <w:rPr>
                <w:noProof/>
                <w:webHidden/>
              </w:rPr>
            </w:r>
            <w:r>
              <w:rPr>
                <w:noProof/>
                <w:webHidden/>
              </w:rPr>
              <w:fldChar w:fldCharType="separate"/>
            </w:r>
            <w:r w:rsidR="005D5F19">
              <w:rPr>
                <w:noProof/>
                <w:webHidden/>
              </w:rPr>
              <w:t>3</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380" w:history="1">
            <w:r w:rsidRPr="0025496E">
              <w:rPr>
                <w:rStyle w:val="Hyperlink"/>
                <w:noProof/>
              </w:rPr>
              <w:t>Open Street Map</w:t>
            </w:r>
            <w:r>
              <w:rPr>
                <w:noProof/>
                <w:webHidden/>
              </w:rPr>
              <w:tab/>
            </w:r>
            <w:r>
              <w:rPr>
                <w:noProof/>
                <w:webHidden/>
              </w:rPr>
              <w:fldChar w:fldCharType="begin"/>
            </w:r>
            <w:r>
              <w:rPr>
                <w:noProof/>
                <w:webHidden/>
              </w:rPr>
              <w:instrText xml:space="preserve"> PAGEREF _Toc508986380 \h </w:instrText>
            </w:r>
            <w:r>
              <w:rPr>
                <w:noProof/>
                <w:webHidden/>
              </w:rPr>
            </w:r>
            <w:r>
              <w:rPr>
                <w:noProof/>
                <w:webHidden/>
              </w:rPr>
              <w:fldChar w:fldCharType="separate"/>
            </w:r>
            <w:r w:rsidR="005D5F19">
              <w:rPr>
                <w:noProof/>
                <w:webHidden/>
              </w:rPr>
              <w:t>4</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381" w:history="1">
            <w:r w:rsidRPr="0025496E">
              <w:rPr>
                <w:rStyle w:val="Hyperlink"/>
                <w:noProof/>
              </w:rPr>
              <w:t>Cycling Flows from the PCT</w:t>
            </w:r>
            <w:r>
              <w:rPr>
                <w:noProof/>
                <w:webHidden/>
              </w:rPr>
              <w:tab/>
            </w:r>
            <w:r>
              <w:rPr>
                <w:noProof/>
                <w:webHidden/>
              </w:rPr>
              <w:fldChar w:fldCharType="begin"/>
            </w:r>
            <w:r>
              <w:rPr>
                <w:noProof/>
                <w:webHidden/>
              </w:rPr>
              <w:instrText xml:space="preserve"> PAGEREF _Toc508986381 \h </w:instrText>
            </w:r>
            <w:r>
              <w:rPr>
                <w:noProof/>
                <w:webHidden/>
              </w:rPr>
            </w:r>
            <w:r>
              <w:rPr>
                <w:noProof/>
                <w:webHidden/>
              </w:rPr>
              <w:fldChar w:fldCharType="separate"/>
            </w:r>
            <w:r w:rsidR="005D5F19">
              <w:rPr>
                <w:noProof/>
                <w:webHidden/>
              </w:rPr>
              <w:t>4</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382" w:history="1">
            <w:r w:rsidRPr="0025496E">
              <w:rPr>
                <w:rStyle w:val="Hyperlink"/>
                <w:noProof/>
              </w:rPr>
              <w:t>Rate Limiting</w:t>
            </w:r>
            <w:r>
              <w:rPr>
                <w:noProof/>
                <w:webHidden/>
              </w:rPr>
              <w:tab/>
            </w:r>
            <w:r>
              <w:rPr>
                <w:noProof/>
                <w:webHidden/>
              </w:rPr>
              <w:fldChar w:fldCharType="begin"/>
            </w:r>
            <w:r>
              <w:rPr>
                <w:noProof/>
                <w:webHidden/>
              </w:rPr>
              <w:instrText xml:space="preserve"> PAGEREF _Toc508986382 \h </w:instrText>
            </w:r>
            <w:r>
              <w:rPr>
                <w:noProof/>
                <w:webHidden/>
              </w:rPr>
            </w:r>
            <w:r>
              <w:rPr>
                <w:noProof/>
                <w:webHidden/>
              </w:rPr>
              <w:fldChar w:fldCharType="separate"/>
            </w:r>
            <w:r w:rsidR="005D5F19">
              <w:rPr>
                <w:noProof/>
                <w:webHidden/>
              </w:rPr>
              <w:t>4</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383" w:history="1">
            <w:r w:rsidRPr="0025496E">
              <w:rPr>
                <w:rStyle w:val="Hyperlink"/>
                <w:noProof/>
              </w:rPr>
              <w:t>Geometric Simplification</w:t>
            </w:r>
            <w:r>
              <w:rPr>
                <w:noProof/>
                <w:webHidden/>
              </w:rPr>
              <w:tab/>
            </w:r>
            <w:r>
              <w:rPr>
                <w:noProof/>
                <w:webHidden/>
              </w:rPr>
              <w:fldChar w:fldCharType="begin"/>
            </w:r>
            <w:r>
              <w:rPr>
                <w:noProof/>
                <w:webHidden/>
              </w:rPr>
              <w:instrText xml:space="preserve"> PAGEREF _Toc508986383 \h </w:instrText>
            </w:r>
            <w:r>
              <w:rPr>
                <w:noProof/>
                <w:webHidden/>
              </w:rPr>
            </w:r>
            <w:r>
              <w:rPr>
                <w:noProof/>
                <w:webHidden/>
              </w:rPr>
              <w:fldChar w:fldCharType="separate"/>
            </w:r>
            <w:r w:rsidR="005D5F19">
              <w:rPr>
                <w:noProof/>
                <w:webHidden/>
              </w:rPr>
              <w:t>5</w:t>
            </w:r>
            <w:r>
              <w:rPr>
                <w:noProof/>
                <w:webHidden/>
              </w:rPr>
              <w:fldChar w:fldCharType="end"/>
            </w:r>
          </w:hyperlink>
        </w:p>
        <w:p w:rsidR="00246FD0" w:rsidRDefault="00246FD0">
          <w:pPr>
            <w:pStyle w:val="TOC1"/>
            <w:tabs>
              <w:tab w:val="right" w:leader="dot" w:pos="9016"/>
            </w:tabs>
            <w:rPr>
              <w:rFonts w:cstheme="minorBidi"/>
              <w:noProof/>
              <w:lang w:val="en-GB" w:eastAsia="en-GB"/>
            </w:rPr>
          </w:pPr>
          <w:hyperlink w:anchor="_Toc508986384" w:history="1">
            <w:r w:rsidRPr="0025496E">
              <w:rPr>
                <w:rStyle w:val="Hyperlink"/>
                <w:noProof/>
              </w:rPr>
              <w:t>Layer Descriptions</w:t>
            </w:r>
            <w:r>
              <w:rPr>
                <w:noProof/>
                <w:webHidden/>
              </w:rPr>
              <w:tab/>
            </w:r>
            <w:r>
              <w:rPr>
                <w:noProof/>
                <w:webHidden/>
              </w:rPr>
              <w:fldChar w:fldCharType="begin"/>
            </w:r>
            <w:r>
              <w:rPr>
                <w:noProof/>
                <w:webHidden/>
              </w:rPr>
              <w:instrText xml:space="preserve"> PAGEREF _Toc508986384 \h </w:instrText>
            </w:r>
            <w:r>
              <w:rPr>
                <w:noProof/>
                <w:webHidden/>
              </w:rPr>
            </w:r>
            <w:r>
              <w:rPr>
                <w:noProof/>
                <w:webHidden/>
              </w:rPr>
              <w:fldChar w:fldCharType="separate"/>
            </w:r>
            <w:r w:rsidR="005D5F19">
              <w:rPr>
                <w:noProof/>
                <w:webHidden/>
              </w:rPr>
              <w:t>5</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385" w:history="1">
            <w:r w:rsidRPr="0025496E">
              <w:rPr>
                <w:rStyle w:val="Hyperlink"/>
                <w:noProof/>
              </w:rPr>
              <w:t>Schemes</w:t>
            </w:r>
            <w:r>
              <w:rPr>
                <w:noProof/>
                <w:webHidden/>
              </w:rPr>
              <w:tab/>
            </w:r>
            <w:r>
              <w:rPr>
                <w:noProof/>
                <w:webHidden/>
              </w:rPr>
              <w:fldChar w:fldCharType="begin"/>
            </w:r>
            <w:r>
              <w:rPr>
                <w:noProof/>
                <w:webHidden/>
              </w:rPr>
              <w:instrText xml:space="preserve"> PAGEREF _Toc508986385 \h </w:instrText>
            </w:r>
            <w:r>
              <w:rPr>
                <w:noProof/>
                <w:webHidden/>
              </w:rPr>
            </w:r>
            <w:r>
              <w:rPr>
                <w:noProof/>
                <w:webHidden/>
              </w:rPr>
              <w:fldChar w:fldCharType="separate"/>
            </w:r>
            <w:r w:rsidR="005D5F19">
              <w:rPr>
                <w:noProof/>
                <w:webHidden/>
              </w:rPr>
              <w:t>6</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386" w:history="1">
            <w:r w:rsidRPr="0025496E">
              <w:rPr>
                <w:rStyle w:val="Hyperlink"/>
                <w:noProof/>
              </w:rPr>
              <w:t>Recommended infrastructure</w:t>
            </w:r>
            <w:r>
              <w:rPr>
                <w:noProof/>
                <w:webHidden/>
              </w:rPr>
              <w:tab/>
            </w:r>
            <w:r>
              <w:rPr>
                <w:noProof/>
                <w:webHidden/>
              </w:rPr>
              <w:fldChar w:fldCharType="begin"/>
            </w:r>
            <w:r>
              <w:rPr>
                <w:noProof/>
                <w:webHidden/>
              </w:rPr>
              <w:instrText xml:space="preserve"> PAGEREF _Toc508986386 \h </w:instrText>
            </w:r>
            <w:r>
              <w:rPr>
                <w:noProof/>
                <w:webHidden/>
              </w:rPr>
            </w:r>
            <w:r>
              <w:rPr>
                <w:noProof/>
                <w:webHidden/>
              </w:rPr>
              <w:fldChar w:fldCharType="separate"/>
            </w:r>
            <w:r w:rsidR="005D5F19">
              <w:rPr>
                <w:noProof/>
                <w:webHidden/>
              </w:rPr>
              <w:t>7</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387" w:history="1">
            <w:r w:rsidRPr="0025496E">
              <w:rPr>
                <w:rStyle w:val="Hyperlink"/>
                <w:noProof/>
              </w:rPr>
              <w:t>Existing infrastructure</w:t>
            </w:r>
            <w:r>
              <w:rPr>
                <w:noProof/>
                <w:webHidden/>
              </w:rPr>
              <w:tab/>
            </w:r>
            <w:r>
              <w:rPr>
                <w:noProof/>
                <w:webHidden/>
              </w:rPr>
              <w:fldChar w:fldCharType="begin"/>
            </w:r>
            <w:r>
              <w:rPr>
                <w:noProof/>
                <w:webHidden/>
              </w:rPr>
              <w:instrText xml:space="preserve"> PAGEREF _Toc508986387 \h </w:instrText>
            </w:r>
            <w:r>
              <w:rPr>
                <w:noProof/>
                <w:webHidden/>
              </w:rPr>
            </w:r>
            <w:r>
              <w:rPr>
                <w:noProof/>
                <w:webHidden/>
              </w:rPr>
              <w:fldChar w:fldCharType="separate"/>
            </w:r>
            <w:r w:rsidR="005D5F19">
              <w:rPr>
                <w:noProof/>
                <w:webHidden/>
              </w:rPr>
              <w:t>7</w:t>
            </w:r>
            <w:r>
              <w:rPr>
                <w:noProof/>
                <w:webHidden/>
              </w:rPr>
              <w:fldChar w:fldCharType="end"/>
            </w:r>
          </w:hyperlink>
        </w:p>
        <w:p w:rsidR="00246FD0" w:rsidRDefault="00246FD0">
          <w:pPr>
            <w:pStyle w:val="TOC3"/>
            <w:tabs>
              <w:tab w:val="right" w:leader="dot" w:pos="9016"/>
            </w:tabs>
            <w:rPr>
              <w:rFonts w:cstheme="minorBidi"/>
              <w:noProof/>
              <w:lang w:val="en-GB" w:eastAsia="en-GB"/>
            </w:rPr>
          </w:pPr>
          <w:hyperlink w:anchor="_Toc508986388" w:history="1">
            <w:r w:rsidRPr="0025496E">
              <w:rPr>
                <w:rStyle w:val="Hyperlink"/>
                <w:noProof/>
              </w:rPr>
              <w:t>Cycle infrastructure</w:t>
            </w:r>
            <w:r>
              <w:rPr>
                <w:noProof/>
                <w:webHidden/>
              </w:rPr>
              <w:tab/>
            </w:r>
            <w:r>
              <w:rPr>
                <w:noProof/>
                <w:webHidden/>
              </w:rPr>
              <w:fldChar w:fldCharType="begin"/>
            </w:r>
            <w:r>
              <w:rPr>
                <w:noProof/>
                <w:webHidden/>
              </w:rPr>
              <w:instrText xml:space="preserve"> PAGEREF _Toc508986388 \h </w:instrText>
            </w:r>
            <w:r>
              <w:rPr>
                <w:noProof/>
                <w:webHidden/>
              </w:rPr>
            </w:r>
            <w:r>
              <w:rPr>
                <w:noProof/>
                <w:webHidden/>
              </w:rPr>
              <w:fldChar w:fldCharType="separate"/>
            </w:r>
            <w:r w:rsidR="005D5F19">
              <w:rPr>
                <w:noProof/>
                <w:webHidden/>
              </w:rPr>
              <w:t>8</w:t>
            </w:r>
            <w:r>
              <w:rPr>
                <w:noProof/>
                <w:webHidden/>
              </w:rPr>
              <w:fldChar w:fldCharType="end"/>
            </w:r>
          </w:hyperlink>
        </w:p>
        <w:p w:rsidR="00246FD0" w:rsidRDefault="00246FD0">
          <w:pPr>
            <w:pStyle w:val="TOC3"/>
            <w:tabs>
              <w:tab w:val="right" w:leader="dot" w:pos="9016"/>
            </w:tabs>
            <w:rPr>
              <w:rFonts w:cstheme="minorBidi"/>
              <w:noProof/>
              <w:lang w:val="en-GB" w:eastAsia="en-GB"/>
            </w:rPr>
          </w:pPr>
          <w:hyperlink w:anchor="_Toc508986389" w:history="1">
            <w:r w:rsidRPr="0025496E">
              <w:rPr>
                <w:rStyle w:val="Hyperlink"/>
                <w:noProof/>
              </w:rPr>
              <w:t>Speed limits</w:t>
            </w:r>
            <w:r>
              <w:rPr>
                <w:noProof/>
                <w:webHidden/>
              </w:rPr>
              <w:tab/>
            </w:r>
            <w:r>
              <w:rPr>
                <w:noProof/>
                <w:webHidden/>
              </w:rPr>
              <w:fldChar w:fldCharType="begin"/>
            </w:r>
            <w:r>
              <w:rPr>
                <w:noProof/>
                <w:webHidden/>
              </w:rPr>
              <w:instrText xml:space="preserve"> PAGEREF _Toc508986389 \h </w:instrText>
            </w:r>
            <w:r>
              <w:rPr>
                <w:noProof/>
                <w:webHidden/>
              </w:rPr>
            </w:r>
            <w:r>
              <w:rPr>
                <w:noProof/>
                <w:webHidden/>
              </w:rPr>
              <w:fldChar w:fldCharType="separate"/>
            </w:r>
            <w:r w:rsidR="005D5F19">
              <w:rPr>
                <w:noProof/>
                <w:webHidden/>
              </w:rPr>
              <w:t>8</w:t>
            </w:r>
            <w:r>
              <w:rPr>
                <w:noProof/>
                <w:webHidden/>
              </w:rPr>
              <w:fldChar w:fldCharType="end"/>
            </w:r>
          </w:hyperlink>
        </w:p>
        <w:p w:rsidR="00246FD0" w:rsidRDefault="00246FD0">
          <w:pPr>
            <w:pStyle w:val="TOC3"/>
            <w:tabs>
              <w:tab w:val="right" w:leader="dot" w:pos="9016"/>
            </w:tabs>
            <w:rPr>
              <w:rFonts w:cstheme="minorBidi"/>
              <w:noProof/>
              <w:lang w:val="en-GB" w:eastAsia="en-GB"/>
            </w:rPr>
          </w:pPr>
          <w:hyperlink w:anchor="_Toc508986390" w:history="1">
            <w:r w:rsidRPr="0025496E">
              <w:rPr>
                <w:rStyle w:val="Hyperlink"/>
                <w:noProof/>
              </w:rPr>
              <w:t>Footways</w:t>
            </w:r>
            <w:r>
              <w:rPr>
                <w:noProof/>
                <w:webHidden/>
              </w:rPr>
              <w:tab/>
            </w:r>
            <w:r>
              <w:rPr>
                <w:noProof/>
                <w:webHidden/>
              </w:rPr>
              <w:fldChar w:fldCharType="begin"/>
            </w:r>
            <w:r>
              <w:rPr>
                <w:noProof/>
                <w:webHidden/>
              </w:rPr>
              <w:instrText xml:space="preserve"> PAGEREF _Toc508986390 \h </w:instrText>
            </w:r>
            <w:r>
              <w:rPr>
                <w:noProof/>
                <w:webHidden/>
              </w:rPr>
            </w:r>
            <w:r>
              <w:rPr>
                <w:noProof/>
                <w:webHidden/>
              </w:rPr>
              <w:fldChar w:fldCharType="separate"/>
            </w:r>
            <w:r w:rsidR="005D5F19">
              <w:rPr>
                <w:noProof/>
                <w:webHidden/>
              </w:rPr>
              <w:t>8</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391" w:history="1">
            <w:r w:rsidRPr="0025496E">
              <w:rPr>
                <w:rStyle w:val="Hyperlink"/>
                <w:noProof/>
              </w:rPr>
              <w:t>Road widths</w:t>
            </w:r>
            <w:r>
              <w:rPr>
                <w:noProof/>
                <w:webHidden/>
              </w:rPr>
              <w:tab/>
            </w:r>
            <w:r>
              <w:rPr>
                <w:noProof/>
                <w:webHidden/>
              </w:rPr>
              <w:fldChar w:fldCharType="begin"/>
            </w:r>
            <w:r>
              <w:rPr>
                <w:noProof/>
                <w:webHidden/>
              </w:rPr>
              <w:instrText xml:space="preserve"> PAGEREF _Toc508986391 \h </w:instrText>
            </w:r>
            <w:r>
              <w:rPr>
                <w:noProof/>
                <w:webHidden/>
              </w:rPr>
            </w:r>
            <w:r>
              <w:rPr>
                <w:noProof/>
                <w:webHidden/>
              </w:rPr>
              <w:fldChar w:fldCharType="separate"/>
            </w:r>
            <w:r w:rsidR="005D5F19">
              <w:rPr>
                <w:noProof/>
                <w:webHidden/>
              </w:rPr>
              <w:t>8</w:t>
            </w:r>
            <w:r>
              <w:rPr>
                <w:noProof/>
                <w:webHidden/>
              </w:rPr>
              <w:fldChar w:fldCharType="end"/>
            </w:r>
          </w:hyperlink>
        </w:p>
        <w:p w:rsidR="00246FD0" w:rsidRDefault="00246FD0">
          <w:pPr>
            <w:pStyle w:val="TOC3"/>
            <w:tabs>
              <w:tab w:val="right" w:leader="dot" w:pos="9016"/>
            </w:tabs>
            <w:rPr>
              <w:rFonts w:cstheme="minorBidi"/>
              <w:noProof/>
              <w:lang w:val="en-GB" w:eastAsia="en-GB"/>
            </w:rPr>
          </w:pPr>
          <w:hyperlink w:anchor="_Toc508986392" w:history="1">
            <w:r w:rsidRPr="0025496E">
              <w:rPr>
                <w:rStyle w:val="Hyperlink"/>
                <w:noProof/>
              </w:rPr>
              <w:t>Road width</w:t>
            </w:r>
            <w:r>
              <w:rPr>
                <w:noProof/>
                <w:webHidden/>
              </w:rPr>
              <w:tab/>
            </w:r>
            <w:r>
              <w:rPr>
                <w:noProof/>
                <w:webHidden/>
              </w:rPr>
              <w:fldChar w:fldCharType="begin"/>
            </w:r>
            <w:r>
              <w:rPr>
                <w:noProof/>
                <w:webHidden/>
              </w:rPr>
              <w:instrText xml:space="preserve"> PAGEREF _Toc508986392 \h </w:instrText>
            </w:r>
            <w:r>
              <w:rPr>
                <w:noProof/>
                <w:webHidden/>
              </w:rPr>
            </w:r>
            <w:r>
              <w:rPr>
                <w:noProof/>
                <w:webHidden/>
              </w:rPr>
              <w:fldChar w:fldCharType="separate"/>
            </w:r>
            <w:r w:rsidR="005D5F19">
              <w:rPr>
                <w:noProof/>
                <w:webHidden/>
              </w:rPr>
              <w:t>8</w:t>
            </w:r>
            <w:r>
              <w:rPr>
                <w:noProof/>
                <w:webHidden/>
              </w:rPr>
              <w:fldChar w:fldCharType="end"/>
            </w:r>
          </w:hyperlink>
        </w:p>
        <w:p w:rsidR="00246FD0" w:rsidRDefault="00246FD0">
          <w:pPr>
            <w:pStyle w:val="TOC3"/>
            <w:tabs>
              <w:tab w:val="right" w:leader="dot" w:pos="9016"/>
            </w:tabs>
            <w:rPr>
              <w:rFonts w:cstheme="minorBidi"/>
              <w:noProof/>
              <w:lang w:val="en-GB" w:eastAsia="en-GB"/>
            </w:rPr>
          </w:pPr>
          <w:hyperlink w:anchor="_Toc508986393" w:history="1">
            <w:r w:rsidRPr="0025496E">
              <w:rPr>
                <w:rStyle w:val="Hyperlink"/>
                <w:noProof/>
              </w:rPr>
              <w:t>Width status</w:t>
            </w:r>
            <w:r>
              <w:rPr>
                <w:noProof/>
                <w:webHidden/>
              </w:rPr>
              <w:tab/>
            </w:r>
            <w:r>
              <w:rPr>
                <w:noProof/>
                <w:webHidden/>
              </w:rPr>
              <w:fldChar w:fldCharType="begin"/>
            </w:r>
            <w:r>
              <w:rPr>
                <w:noProof/>
                <w:webHidden/>
              </w:rPr>
              <w:instrText xml:space="preserve"> PAGEREF _Toc508986393 \h </w:instrText>
            </w:r>
            <w:r>
              <w:rPr>
                <w:noProof/>
                <w:webHidden/>
              </w:rPr>
            </w:r>
            <w:r>
              <w:rPr>
                <w:noProof/>
                <w:webHidden/>
              </w:rPr>
              <w:fldChar w:fldCharType="separate"/>
            </w:r>
            <w:r w:rsidR="005D5F19">
              <w:rPr>
                <w:noProof/>
                <w:webHidden/>
              </w:rPr>
              <w:t>8</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394" w:history="1">
            <w:r w:rsidRPr="0025496E">
              <w:rPr>
                <w:rStyle w:val="Hyperlink"/>
                <w:noProof/>
              </w:rPr>
              <w:t>Propensity to Cycle Tool</w:t>
            </w:r>
            <w:r>
              <w:rPr>
                <w:noProof/>
                <w:webHidden/>
              </w:rPr>
              <w:tab/>
            </w:r>
            <w:r>
              <w:rPr>
                <w:noProof/>
                <w:webHidden/>
              </w:rPr>
              <w:fldChar w:fldCharType="begin"/>
            </w:r>
            <w:r>
              <w:rPr>
                <w:noProof/>
                <w:webHidden/>
              </w:rPr>
              <w:instrText xml:space="preserve"> PAGEREF _Toc508986394 \h </w:instrText>
            </w:r>
            <w:r>
              <w:rPr>
                <w:noProof/>
                <w:webHidden/>
              </w:rPr>
            </w:r>
            <w:r>
              <w:rPr>
                <w:noProof/>
                <w:webHidden/>
              </w:rPr>
              <w:fldChar w:fldCharType="separate"/>
            </w:r>
            <w:r w:rsidR="005D5F19">
              <w:rPr>
                <w:noProof/>
                <w:webHidden/>
              </w:rPr>
              <w:t>9</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395" w:history="1">
            <w:r w:rsidRPr="0025496E">
              <w:rPr>
                <w:rStyle w:val="Hyperlink"/>
                <w:noProof/>
              </w:rPr>
              <w:t>Traffic counts</w:t>
            </w:r>
            <w:r>
              <w:rPr>
                <w:noProof/>
                <w:webHidden/>
              </w:rPr>
              <w:tab/>
            </w:r>
            <w:r>
              <w:rPr>
                <w:noProof/>
                <w:webHidden/>
              </w:rPr>
              <w:fldChar w:fldCharType="begin"/>
            </w:r>
            <w:r>
              <w:rPr>
                <w:noProof/>
                <w:webHidden/>
              </w:rPr>
              <w:instrText xml:space="preserve"> PAGEREF _Toc508986395 \h </w:instrText>
            </w:r>
            <w:r>
              <w:rPr>
                <w:noProof/>
                <w:webHidden/>
              </w:rPr>
            </w:r>
            <w:r>
              <w:rPr>
                <w:noProof/>
                <w:webHidden/>
              </w:rPr>
              <w:fldChar w:fldCharType="separate"/>
            </w:r>
            <w:r w:rsidR="005D5F19">
              <w:rPr>
                <w:noProof/>
                <w:webHidden/>
              </w:rPr>
              <w:t>9</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396" w:history="1">
            <w:r w:rsidRPr="0025496E">
              <w:rPr>
                <w:rStyle w:val="Hyperlink"/>
                <w:noProof/>
              </w:rPr>
              <w:t>Collisions Roads</w:t>
            </w:r>
            <w:r>
              <w:rPr>
                <w:noProof/>
                <w:webHidden/>
              </w:rPr>
              <w:tab/>
            </w:r>
            <w:r>
              <w:rPr>
                <w:noProof/>
                <w:webHidden/>
              </w:rPr>
              <w:fldChar w:fldCharType="begin"/>
            </w:r>
            <w:r>
              <w:rPr>
                <w:noProof/>
                <w:webHidden/>
              </w:rPr>
              <w:instrText xml:space="preserve"> PAGEREF _Toc508986396 \h </w:instrText>
            </w:r>
            <w:r>
              <w:rPr>
                <w:noProof/>
                <w:webHidden/>
              </w:rPr>
            </w:r>
            <w:r>
              <w:rPr>
                <w:noProof/>
                <w:webHidden/>
              </w:rPr>
              <w:fldChar w:fldCharType="separate"/>
            </w:r>
            <w:r w:rsidR="005D5F19">
              <w:rPr>
                <w:noProof/>
                <w:webHidden/>
              </w:rPr>
              <w:t>10</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397" w:history="1">
            <w:r w:rsidRPr="0025496E">
              <w:rPr>
                <w:rStyle w:val="Hyperlink"/>
                <w:noProof/>
              </w:rPr>
              <w:t>Collisions Junctions</w:t>
            </w:r>
            <w:r>
              <w:rPr>
                <w:noProof/>
                <w:webHidden/>
              </w:rPr>
              <w:tab/>
            </w:r>
            <w:r>
              <w:rPr>
                <w:noProof/>
                <w:webHidden/>
              </w:rPr>
              <w:fldChar w:fldCharType="begin"/>
            </w:r>
            <w:r>
              <w:rPr>
                <w:noProof/>
                <w:webHidden/>
              </w:rPr>
              <w:instrText xml:space="preserve"> PAGEREF _Toc508986397 \h </w:instrText>
            </w:r>
            <w:r>
              <w:rPr>
                <w:noProof/>
                <w:webHidden/>
              </w:rPr>
            </w:r>
            <w:r>
              <w:rPr>
                <w:noProof/>
                <w:webHidden/>
              </w:rPr>
              <w:fldChar w:fldCharType="separate"/>
            </w:r>
            <w:r w:rsidR="005D5F19">
              <w:rPr>
                <w:noProof/>
                <w:webHidden/>
              </w:rPr>
              <w:t>10</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398" w:history="1">
            <w:r w:rsidRPr="0025496E">
              <w:rPr>
                <w:rStyle w:val="Hyperlink"/>
                <w:noProof/>
              </w:rPr>
              <w:t>Collisions Points</w:t>
            </w:r>
            <w:r>
              <w:rPr>
                <w:noProof/>
                <w:webHidden/>
              </w:rPr>
              <w:tab/>
            </w:r>
            <w:r>
              <w:rPr>
                <w:noProof/>
                <w:webHidden/>
              </w:rPr>
              <w:fldChar w:fldCharType="begin"/>
            </w:r>
            <w:r>
              <w:rPr>
                <w:noProof/>
                <w:webHidden/>
              </w:rPr>
              <w:instrText xml:space="preserve"> PAGEREF _Toc508986398 \h </w:instrText>
            </w:r>
            <w:r>
              <w:rPr>
                <w:noProof/>
                <w:webHidden/>
              </w:rPr>
            </w:r>
            <w:r>
              <w:rPr>
                <w:noProof/>
                <w:webHidden/>
              </w:rPr>
              <w:fldChar w:fldCharType="separate"/>
            </w:r>
            <w:r w:rsidR="005D5F19">
              <w:rPr>
                <w:noProof/>
                <w:webHidden/>
              </w:rPr>
              <w:t>11</w:t>
            </w:r>
            <w:r>
              <w:rPr>
                <w:noProof/>
                <w:webHidden/>
              </w:rPr>
              <w:fldChar w:fldCharType="end"/>
            </w:r>
          </w:hyperlink>
        </w:p>
        <w:p w:rsidR="00246FD0" w:rsidRDefault="00246FD0">
          <w:pPr>
            <w:pStyle w:val="TOC1"/>
            <w:tabs>
              <w:tab w:val="right" w:leader="dot" w:pos="9016"/>
            </w:tabs>
            <w:rPr>
              <w:rFonts w:cstheme="minorBidi"/>
              <w:noProof/>
              <w:lang w:val="en-GB" w:eastAsia="en-GB"/>
            </w:rPr>
          </w:pPr>
          <w:hyperlink w:anchor="_Toc508986399" w:history="1">
            <w:r w:rsidRPr="0025496E">
              <w:rPr>
                <w:rStyle w:val="Hyperlink"/>
                <w:noProof/>
              </w:rPr>
              <w:t>Technical Details</w:t>
            </w:r>
            <w:r>
              <w:rPr>
                <w:noProof/>
                <w:webHidden/>
              </w:rPr>
              <w:tab/>
            </w:r>
            <w:r>
              <w:rPr>
                <w:noProof/>
                <w:webHidden/>
              </w:rPr>
              <w:fldChar w:fldCharType="begin"/>
            </w:r>
            <w:r>
              <w:rPr>
                <w:noProof/>
                <w:webHidden/>
              </w:rPr>
              <w:instrText xml:space="preserve"> PAGEREF _Toc508986399 \h </w:instrText>
            </w:r>
            <w:r>
              <w:rPr>
                <w:noProof/>
                <w:webHidden/>
              </w:rPr>
            </w:r>
            <w:r>
              <w:rPr>
                <w:noProof/>
                <w:webHidden/>
              </w:rPr>
              <w:fldChar w:fldCharType="separate"/>
            </w:r>
            <w:r w:rsidR="005D5F19">
              <w:rPr>
                <w:noProof/>
                <w:webHidden/>
              </w:rPr>
              <w:t>11</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400" w:history="1">
            <w:r w:rsidRPr="0025496E">
              <w:rPr>
                <w:rStyle w:val="Hyperlink"/>
                <w:noProof/>
              </w:rPr>
              <w:t>Data Preparation</w:t>
            </w:r>
            <w:r>
              <w:rPr>
                <w:noProof/>
                <w:webHidden/>
              </w:rPr>
              <w:tab/>
            </w:r>
            <w:r>
              <w:rPr>
                <w:noProof/>
                <w:webHidden/>
              </w:rPr>
              <w:fldChar w:fldCharType="begin"/>
            </w:r>
            <w:r>
              <w:rPr>
                <w:noProof/>
                <w:webHidden/>
              </w:rPr>
              <w:instrText xml:space="preserve"> PAGEREF _Toc508986400 \h </w:instrText>
            </w:r>
            <w:r>
              <w:rPr>
                <w:noProof/>
                <w:webHidden/>
              </w:rPr>
            </w:r>
            <w:r>
              <w:rPr>
                <w:noProof/>
                <w:webHidden/>
              </w:rPr>
              <w:fldChar w:fldCharType="separate"/>
            </w:r>
            <w:r w:rsidR="005D5F19">
              <w:rPr>
                <w:noProof/>
                <w:webHidden/>
              </w:rPr>
              <w:t>11</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401" w:history="1">
            <w:r w:rsidRPr="0025496E">
              <w:rPr>
                <w:rStyle w:val="Hyperlink"/>
                <w:noProof/>
              </w:rPr>
              <w:t>CyIPT Master Script</w:t>
            </w:r>
            <w:r>
              <w:rPr>
                <w:noProof/>
                <w:webHidden/>
              </w:rPr>
              <w:tab/>
            </w:r>
            <w:r>
              <w:rPr>
                <w:noProof/>
                <w:webHidden/>
              </w:rPr>
              <w:fldChar w:fldCharType="begin"/>
            </w:r>
            <w:r>
              <w:rPr>
                <w:noProof/>
                <w:webHidden/>
              </w:rPr>
              <w:instrText xml:space="preserve"> PAGEREF _Toc508986401 \h </w:instrText>
            </w:r>
            <w:r>
              <w:rPr>
                <w:noProof/>
                <w:webHidden/>
              </w:rPr>
            </w:r>
            <w:r>
              <w:rPr>
                <w:noProof/>
                <w:webHidden/>
              </w:rPr>
              <w:fldChar w:fldCharType="separate"/>
            </w:r>
            <w:r w:rsidR="005D5F19">
              <w:rPr>
                <w:noProof/>
                <w:webHidden/>
              </w:rPr>
              <w:t>11</w:t>
            </w:r>
            <w:r>
              <w:rPr>
                <w:noProof/>
                <w:webHidden/>
              </w:rPr>
              <w:fldChar w:fldCharType="end"/>
            </w:r>
          </w:hyperlink>
        </w:p>
        <w:p w:rsidR="00246FD0" w:rsidRDefault="00246FD0">
          <w:pPr>
            <w:pStyle w:val="TOC3"/>
            <w:tabs>
              <w:tab w:val="right" w:leader="dot" w:pos="9016"/>
            </w:tabs>
            <w:rPr>
              <w:rFonts w:cstheme="minorBidi"/>
              <w:noProof/>
              <w:lang w:val="en-GB" w:eastAsia="en-GB"/>
            </w:rPr>
          </w:pPr>
          <w:hyperlink w:anchor="_Toc508986402" w:history="1">
            <w:r w:rsidRPr="0025496E">
              <w:rPr>
                <w:rStyle w:val="Hyperlink"/>
                <w:noProof/>
              </w:rPr>
              <w:t>Settings</w:t>
            </w:r>
            <w:r>
              <w:rPr>
                <w:noProof/>
                <w:webHidden/>
              </w:rPr>
              <w:tab/>
            </w:r>
            <w:r>
              <w:rPr>
                <w:noProof/>
                <w:webHidden/>
              </w:rPr>
              <w:fldChar w:fldCharType="begin"/>
            </w:r>
            <w:r>
              <w:rPr>
                <w:noProof/>
                <w:webHidden/>
              </w:rPr>
              <w:instrText xml:space="preserve"> PAGEREF _Toc508986402 \h </w:instrText>
            </w:r>
            <w:r>
              <w:rPr>
                <w:noProof/>
                <w:webHidden/>
              </w:rPr>
            </w:r>
            <w:r>
              <w:rPr>
                <w:noProof/>
                <w:webHidden/>
              </w:rPr>
              <w:fldChar w:fldCharType="separate"/>
            </w:r>
            <w:r w:rsidR="005D5F19">
              <w:rPr>
                <w:noProof/>
                <w:webHidden/>
              </w:rPr>
              <w:t>11</w:t>
            </w:r>
            <w:r>
              <w:rPr>
                <w:noProof/>
                <w:webHidden/>
              </w:rPr>
              <w:fldChar w:fldCharType="end"/>
            </w:r>
          </w:hyperlink>
        </w:p>
        <w:p w:rsidR="00246FD0" w:rsidRDefault="00246FD0">
          <w:pPr>
            <w:pStyle w:val="TOC3"/>
            <w:tabs>
              <w:tab w:val="right" w:leader="dot" w:pos="9016"/>
            </w:tabs>
            <w:rPr>
              <w:rFonts w:cstheme="minorBidi"/>
              <w:noProof/>
              <w:lang w:val="en-GB" w:eastAsia="en-GB"/>
            </w:rPr>
          </w:pPr>
          <w:hyperlink w:anchor="_Toc508986403" w:history="1">
            <w:r w:rsidRPr="0025496E">
              <w:rPr>
                <w:rStyle w:val="Hyperlink"/>
                <w:noProof/>
              </w:rPr>
              <w:t>Regions to Do</w:t>
            </w:r>
            <w:r>
              <w:rPr>
                <w:noProof/>
                <w:webHidden/>
              </w:rPr>
              <w:tab/>
            </w:r>
            <w:r>
              <w:rPr>
                <w:noProof/>
                <w:webHidden/>
              </w:rPr>
              <w:fldChar w:fldCharType="begin"/>
            </w:r>
            <w:r>
              <w:rPr>
                <w:noProof/>
                <w:webHidden/>
              </w:rPr>
              <w:instrText xml:space="preserve"> PAGEREF _Toc508986403 \h </w:instrText>
            </w:r>
            <w:r>
              <w:rPr>
                <w:noProof/>
                <w:webHidden/>
              </w:rPr>
            </w:r>
            <w:r>
              <w:rPr>
                <w:noProof/>
                <w:webHidden/>
              </w:rPr>
              <w:fldChar w:fldCharType="separate"/>
            </w:r>
            <w:r w:rsidR="005D5F19">
              <w:rPr>
                <w:noProof/>
                <w:webHidden/>
              </w:rPr>
              <w:t>12</w:t>
            </w:r>
            <w:r>
              <w:rPr>
                <w:noProof/>
                <w:webHidden/>
              </w:rPr>
              <w:fldChar w:fldCharType="end"/>
            </w:r>
          </w:hyperlink>
        </w:p>
        <w:p w:rsidR="00246FD0" w:rsidRDefault="00246FD0">
          <w:pPr>
            <w:pStyle w:val="TOC3"/>
            <w:tabs>
              <w:tab w:val="right" w:leader="dot" w:pos="9016"/>
            </w:tabs>
            <w:rPr>
              <w:rFonts w:cstheme="minorBidi"/>
              <w:noProof/>
              <w:lang w:val="en-GB" w:eastAsia="en-GB"/>
            </w:rPr>
          </w:pPr>
          <w:hyperlink w:anchor="_Toc508986404" w:history="1">
            <w:r w:rsidRPr="0025496E">
              <w:rPr>
                <w:rStyle w:val="Hyperlink"/>
                <w:noProof/>
              </w:rPr>
              <w:t>Libraries</w:t>
            </w:r>
            <w:r>
              <w:rPr>
                <w:noProof/>
                <w:webHidden/>
              </w:rPr>
              <w:tab/>
            </w:r>
            <w:r>
              <w:rPr>
                <w:noProof/>
                <w:webHidden/>
              </w:rPr>
              <w:fldChar w:fldCharType="begin"/>
            </w:r>
            <w:r>
              <w:rPr>
                <w:noProof/>
                <w:webHidden/>
              </w:rPr>
              <w:instrText xml:space="preserve"> PAGEREF _Toc508986404 \h </w:instrText>
            </w:r>
            <w:r>
              <w:rPr>
                <w:noProof/>
                <w:webHidden/>
              </w:rPr>
            </w:r>
            <w:r>
              <w:rPr>
                <w:noProof/>
                <w:webHidden/>
              </w:rPr>
              <w:fldChar w:fldCharType="separate"/>
            </w:r>
            <w:r w:rsidR="005D5F19">
              <w:rPr>
                <w:noProof/>
                <w:webHidden/>
              </w:rPr>
              <w:t>12</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405" w:history="1">
            <w:r w:rsidRPr="0025496E">
              <w:rPr>
                <w:rStyle w:val="Hyperlink"/>
                <w:noProof/>
              </w:rPr>
              <w:t>Step 1: Download the Data</w:t>
            </w:r>
            <w:r>
              <w:rPr>
                <w:noProof/>
                <w:webHidden/>
              </w:rPr>
              <w:tab/>
            </w:r>
            <w:r>
              <w:rPr>
                <w:noProof/>
                <w:webHidden/>
              </w:rPr>
              <w:fldChar w:fldCharType="begin"/>
            </w:r>
            <w:r>
              <w:rPr>
                <w:noProof/>
                <w:webHidden/>
              </w:rPr>
              <w:instrText xml:space="preserve"> PAGEREF _Toc508986405 \h </w:instrText>
            </w:r>
            <w:r>
              <w:rPr>
                <w:noProof/>
                <w:webHidden/>
              </w:rPr>
            </w:r>
            <w:r>
              <w:rPr>
                <w:noProof/>
                <w:webHidden/>
              </w:rPr>
              <w:fldChar w:fldCharType="separate"/>
            </w:r>
            <w:r w:rsidR="005D5F19">
              <w:rPr>
                <w:noProof/>
                <w:webHidden/>
              </w:rPr>
              <w:t>12</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406" w:history="1">
            <w:r w:rsidRPr="0025496E">
              <w:rPr>
                <w:rStyle w:val="Hyperlink"/>
                <w:noProof/>
              </w:rPr>
              <w:t>Step 2: Clean the OSM Tags</w:t>
            </w:r>
            <w:r>
              <w:rPr>
                <w:noProof/>
                <w:webHidden/>
              </w:rPr>
              <w:tab/>
            </w:r>
            <w:r>
              <w:rPr>
                <w:noProof/>
                <w:webHidden/>
              </w:rPr>
              <w:fldChar w:fldCharType="begin"/>
            </w:r>
            <w:r>
              <w:rPr>
                <w:noProof/>
                <w:webHidden/>
              </w:rPr>
              <w:instrText xml:space="preserve"> PAGEREF _Toc508986406 \h </w:instrText>
            </w:r>
            <w:r>
              <w:rPr>
                <w:noProof/>
                <w:webHidden/>
              </w:rPr>
            </w:r>
            <w:r>
              <w:rPr>
                <w:noProof/>
                <w:webHidden/>
              </w:rPr>
              <w:fldChar w:fldCharType="separate"/>
            </w:r>
            <w:r w:rsidR="005D5F19">
              <w:rPr>
                <w:noProof/>
                <w:webHidden/>
              </w:rPr>
              <w:t>13</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407" w:history="1">
            <w:r w:rsidRPr="0025496E">
              <w:rPr>
                <w:rStyle w:val="Hyperlink"/>
                <w:noProof/>
              </w:rPr>
              <w:t>Step 3: Get traffic counts</w:t>
            </w:r>
            <w:r>
              <w:rPr>
                <w:noProof/>
                <w:webHidden/>
              </w:rPr>
              <w:tab/>
            </w:r>
            <w:r>
              <w:rPr>
                <w:noProof/>
                <w:webHidden/>
              </w:rPr>
              <w:fldChar w:fldCharType="begin"/>
            </w:r>
            <w:r>
              <w:rPr>
                <w:noProof/>
                <w:webHidden/>
              </w:rPr>
              <w:instrText xml:space="preserve"> PAGEREF _Toc508986407 \h </w:instrText>
            </w:r>
            <w:r>
              <w:rPr>
                <w:noProof/>
                <w:webHidden/>
              </w:rPr>
            </w:r>
            <w:r>
              <w:rPr>
                <w:noProof/>
                <w:webHidden/>
              </w:rPr>
              <w:fldChar w:fldCharType="separate"/>
            </w:r>
            <w:r w:rsidR="005D5F19">
              <w:rPr>
                <w:noProof/>
                <w:webHidden/>
              </w:rPr>
              <w:t>13</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408" w:history="1">
            <w:r w:rsidRPr="0025496E">
              <w:rPr>
                <w:rStyle w:val="Hyperlink"/>
                <w:noProof/>
              </w:rPr>
              <w:t>Step 4: Split the lines at each junction</w:t>
            </w:r>
            <w:r>
              <w:rPr>
                <w:noProof/>
                <w:webHidden/>
              </w:rPr>
              <w:tab/>
            </w:r>
            <w:r>
              <w:rPr>
                <w:noProof/>
                <w:webHidden/>
              </w:rPr>
              <w:fldChar w:fldCharType="begin"/>
            </w:r>
            <w:r>
              <w:rPr>
                <w:noProof/>
                <w:webHidden/>
              </w:rPr>
              <w:instrText xml:space="preserve"> PAGEREF _Toc508986408 \h </w:instrText>
            </w:r>
            <w:r>
              <w:rPr>
                <w:noProof/>
                <w:webHidden/>
              </w:rPr>
            </w:r>
            <w:r>
              <w:rPr>
                <w:noProof/>
                <w:webHidden/>
              </w:rPr>
              <w:fldChar w:fldCharType="separate"/>
            </w:r>
            <w:r w:rsidR="005D5F19">
              <w:rPr>
                <w:noProof/>
                <w:webHidden/>
              </w:rPr>
              <w:t>14</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409" w:history="1">
            <w:r w:rsidRPr="0025496E">
              <w:rPr>
                <w:rStyle w:val="Hyperlink"/>
                <w:noProof/>
              </w:rPr>
              <w:t>Step 5: Get the PCT estimate of number of cyclists</w:t>
            </w:r>
            <w:r>
              <w:rPr>
                <w:noProof/>
                <w:webHidden/>
              </w:rPr>
              <w:tab/>
            </w:r>
            <w:r>
              <w:rPr>
                <w:noProof/>
                <w:webHidden/>
              </w:rPr>
              <w:fldChar w:fldCharType="begin"/>
            </w:r>
            <w:r>
              <w:rPr>
                <w:noProof/>
                <w:webHidden/>
              </w:rPr>
              <w:instrText xml:space="preserve"> PAGEREF _Toc508986409 \h </w:instrText>
            </w:r>
            <w:r>
              <w:rPr>
                <w:noProof/>
                <w:webHidden/>
              </w:rPr>
            </w:r>
            <w:r>
              <w:rPr>
                <w:noProof/>
                <w:webHidden/>
              </w:rPr>
              <w:fldChar w:fldCharType="separate"/>
            </w:r>
            <w:r w:rsidR="005D5F19">
              <w:rPr>
                <w:noProof/>
                <w:webHidden/>
              </w:rPr>
              <w:t>15</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410" w:history="1">
            <w:r w:rsidRPr="0025496E">
              <w:rPr>
                <w:rStyle w:val="Hyperlink"/>
                <w:noProof/>
              </w:rPr>
              <w:t>Step 6: Get road width estimates</w:t>
            </w:r>
            <w:r>
              <w:rPr>
                <w:noProof/>
                <w:webHidden/>
              </w:rPr>
              <w:tab/>
            </w:r>
            <w:r>
              <w:rPr>
                <w:noProof/>
                <w:webHidden/>
              </w:rPr>
              <w:fldChar w:fldCharType="begin"/>
            </w:r>
            <w:r>
              <w:rPr>
                <w:noProof/>
                <w:webHidden/>
              </w:rPr>
              <w:instrText xml:space="preserve"> PAGEREF _Toc508986410 \h </w:instrText>
            </w:r>
            <w:r>
              <w:rPr>
                <w:noProof/>
                <w:webHidden/>
              </w:rPr>
            </w:r>
            <w:r>
              <w:rPr>
                <w:noProof/>
                <w:webHidden/>
              </w:rPr>
              <w:fldChar w:fldCharType="separate"/>
            </w:r>
            <w:r w:rsidR="005D5F19">
              <w:rPr>
                <w:noProof/>
                <w:webHidden/>
              </w:rPr>
              <w:t>16</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411" w:history="1">
            <w:r w:rsidRPr="0025496E">
              <w:rPr>
                <w:rStyle w:val="Hyperlink"/>
                <w:noProof/>
              </w:rPr>
              <w:t>Step 7: Get Collisions</w:t>
            </w:r>
            <w:r>
              <w:rPr>
                <w:noProof/>
                <w:webHidden/>
              </w:rPr>
              <w:tab/>
            </w:r>
            <w:r>
              <w:rPr>
                <w:noProof/>
                <w:webHidden/>
              </w:rPr>
              <w:fldChar w:fldCharType="begin"/>
            </w:r>
            <w:r>
              <w:rPr>
                <w:noProof/>
                <w:webHidden/>
              </w:rPr>
              <w:instrText xml:space="preserve"> PAGEREF _Toc508986411 \h </w:instrText>
            </w:r>
            <w:r>
              <w:rPr>
                <w:noProof/>
                <w:webHidden/>
              </w:rPr>
            </w:r>
            <w:r>
              <w:rPr>
                <w:noProof/>
                <w:webHidden/>
              </w:rPr>
              <w:fldChar w:fldCharType="separate"/>
            </w:r>
            <w:r w:rsidR="005D5F19">
              <w:rPr>
                <w:noProof/>
                <w:webHidden/>
              </w:rPr>
              <w:t>16</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412" w:history="1">
            <w:r w:rsidRPr="0025496E">
              <w:rPr>
                <w:rStyle w:val="Hyperlink"/>
                <w:noProof/>
              </w:rPr>
              <w:t>Step 7: Evaluate Infrastructure Options</w:t>
            </w:r>
            <w:r>
              <w:rPr>
                <w:noProof/>
                <w:webHidden/>
              </w:rPr>
              <w:tab/>
            </w:r>
            <w:r>
              <w:rPr>
                <w:noProof/>
                <w:webHidden/>
              </w:rPr>
              <w:fldChar w:fldCharType="begin"/>
            </w:r>
            <w:r>
              <w:rPr>
                <w:noProof/>
                <w:webHidden/>
              </w:rPr>
              <w:instrText xml:space="preserve"> PAGEREF _Toc508986412 \h </w:instrText>
            </w:r>
            <w:r>
              <w:rPr>
                <w:noProof/>
                <w:webHidden/>
              </w:rPr>
            </w:r>
            <w:r>
              <w:rPr>
                <w:noProof/>
                <w:webHidden/>
              </w:rPr>
              <w:fldChar w:fldCharType="separate"/>
            </w:r>
            <w:r w:rsidR="005D5F19">
              <w:rPr>
                <w:noProof/>
                <w:webHidden/>
              </w:rPr>
              <w:t>16</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413" w:history="1">
            <w:r w:rsidRPr="0025496E">
              <w:rPr>
                <w:rStyle w:val="Hyperlink"/>
                <w:noProof/>
              </w:rPr>
              <w:t>Step 8: Compare Widths Needed to Widths Available</w:t>
            </w:r>
            <w:r>
              <w:rPr>
                <w:noProof/>
                <w:webHidden/>
              </w:rPr>
              <w:tab/>
            </w:r>
            <w:r>
              <w:rPr>
                <w:noProof/>
                <w:webHidden/>
              </w:rPr>
              <w:fldChar w:fldCharType="begin"/>
            </w:r>
            <w:r>
              <w:rPr>
                <w:noProof/>
                <w:webHidden/>
              </w:rPr>
              <w:instrText xml:space="preserve"> PAGEREF _Toc508986413 \h </w:instrText>
            </w:r>
            <w:r>
              <w:rPr>
                <w:noProof/>
                <w:webHidden/>
              </w:rPr>
            </w:r>
            <w:r>
              <w:rPr>
                <w:noProof/>
                <w:webHidden/>
              </w:rPr>
              <w:fldChar w:fldCharType="separate"/>
            </w:r>
            <w:r w:rsidR="005D5F19">
              <w:rPr>
                <w:noProof/>
                <w:webHidden/>
              </w:rPr>
              <w:t>16</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414" w:history="1">
            <w:r w:rsidRPr="0025496E">
              <w:rPr>
                <w:rStyle w:val="Hyperlink"/>
                <w:noProof/>
              </w:rPr>
              <w:t>Step 9: Group into schemes</w:t>
            </w:r>
            <w:r>
              <w:rPr>
                <w:noProof/>
                <w:webHidden/>
              </w:rPr>
              <w:tab/>
            </w:r>
            <w:r>
              <w:rPr>
                <w:noProof/>
                <w:webHidden/>
              </w:rPr>
              <w:fldChar w:fldCharType="begin"/>
            </w:r>
            <w:r>
              <w:rPr>
                <w:noProof/>
                <w:webHidden/>
              </w:rPr>
              <w:instrText xml:space="preserve"> PAGEREF _Toc508986414 \h </w:instrText>
            </w:r>
            <w:r>
              <w:rPr>
                <w:noProof/>
                <w:webHidden/>
              </w:rPr>
            </w:r>
            <w:r>
              <w:rPr>
                <w:noProof/>
                <w:webHidden/>
              </w:rPr>
              <w:fldChar w:fldCharType="separate"/>
            </w:r>
            <w:r w:rsidR="005D5F19">
              <w:rPr>
                <w:noProof/>
                <w:webHidden/>
              </w:rPr>
              <w:t>17</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415" w:history="1">
            <w:r w:rsidRPr="0025496E">
              <w:rPr>
                <w:rStyle w:val="Hyperlink"/>
                <w:noProof/>
              </w:rPr>
              <w:t>Step 10: get uptake and benefits</w:t>
            </w:r>
            <w:r>
              <w:rPr>
                <w:noProof/>
                <w:webHidden/>
              </w:rPr>
              <w:tab/>
            </w:r>
            <w:r>
              <w:rPr>
                <w:noProof/>
                <w:webHidden/>
              </w:rPr>
              <w:fldChar w:fldCharType="begin"/>
            </w:r>
            <w:r>
              <w:rPr>
                <w:noProof/>
                <w:webHidden/>
              </w:rPr>
              <w:instrText xml:space="preserve"> PAGEREF _Toc508986415 \h </w:instrText>
            </w:r>
            <w:r>
              <w:rPr>
                <w:noProof/>
                <w:webHidden/>
              </w:rPr>
            </w:r>
            <w:r>
              <w:rPr>
                <w:noProof/>
                <w:webHidden/>
              </w:rPr>
              <w:fldChar w:fldCharType="separate"/>
            </w:r>
            <w:r w:rsidR="005D5F19">
              <w:rPr>
                <w:noProof/>
                <w:webHidden/>
              </w:rPr>
              <w:t>17</w:t>
            </w:r>
            <w:r>
              <w:rPr>
                <w:noProof/>
                <w:webHidden/>
              </w:rPr>
              <w:fldChar w:fldCharType="end"/>
            </w:r>
          </w:hyperlink>
        </w:p>
        <w:p w:rsidR="00246FD0" w:rsidRDefault="00246FD0">
          <w:pPr>
            <w:pStyle w:val="TOC2"/>
            <w:tabs>
              <w:tab w:val="right" w:leader="dot" w:pos="9016"/>
            </w:tabs>
            <w:rPr>
              <w:rFonts w:cstheme="minorBidi"/>
              <w:noProof/>
              <w:lang w:val="en-GB" w:eastAsia="en-GB"/>
            </w:rPr>
          </w:pPr>
          <w:hyperlink w:anchor="_Toc508986416" w:history="1">
            <w:r w:rsidRPr="0025496E">
              <w:rPr>
                <w:rStyle w:val="Hyperlink"/>
                <w:noProof/>
              </w:rPr>
              <w:t>General Comments</w:t>
            </w:r>
            <w:r>
              <w:rPr>
                <w:noProof/>
                <w:webHidden/>
              </w:rPr>
              <w:tab/>
            </w:r>
            <w:r>
              <w:rPr>
                <w:noProof/>
                <w:webHidden/>
              </w:rPr>
              <w:fldChar w:fldCharType="begin"/>
            </w:r>
            <w:r>
              <w:rPr>
                <w:noProof/>
                <w:webHidden/>
              </w:rPr>
              <w:instrText xml:space="preserve"> PAGEREF _Toc508986416 \h </w:instrText>
            </w:r>
            <w:r>
              <w:rPr>
                <w:noProof/>
                <w:webHidden/>
              </w:rPr>
            </w:r>
            <w:r>
              <w:rPr>
                <w:noProof/>
                <w:webHidden/>
              </w:rPr>
              <w:fldChar w:fldCharType="separate"/>
            </w:r>
            <w:r w:rsidR="005D5F19">
              <w:rPr>
                <w:noProof/>
                <w:webHidden/>
              </w:rPr>
              <w:t>17</w:t>
            </w:r>
            <w:r>
              <w:rPr>
                <w:noProof/>
                <w:webHidden/>
              </w:rPr>
              <w:fldChar w:fldCharType="end"/>
            </w:r>
          </w:hyperlink>
        </w:p>
        <w:p w:rsidR="00246FD0" w:rsidRDefault="00246FD0">
          <w:pPr>
            <w:pStyle w:val="TOC3"/>
            <w:tabs>
              <w:tab w:val="right" w:leader="dot" w:pos="9016"/>
            </w:tabs>
            <w:rPr>
              <w:rFonts w:cstheme="minorBidi"/>
              <w:noProof/>
              <w:lang w:val="en-GB" w:eastAsia="en-GB"/>
            </w:rPr>
          </w:pPr>
          <w:hyperlink w:anchor="_Toc508986417" w:history="1">
            <w:r w:rsidRPr="0025496E">
              <w:rPr>
                <w:rStyle w:val="Hyperlink"/>
                <w:noProof/>
              </w:rPr>
              <w:t>UK Bias</w:t>
            </w:r>
            <w:r>
              <w:rPr>
                <w:noProof/>
                <w:webHidden/>
              </w:rPr>
              <w:tab/>
            </w:r>
            <w:r>
              <w:rPr>
                <w:noProof/>
                <w:webHidden/>
              </w:rPr>
              <w:fldChar w:fldCharType="begin"/>
            </w:r>
            <w:r>
              <w:rPr>
                <w:noProof/>
                <w:webHidden/>
              </w:rPr>
              <w:instrText xml:space="preserve"> PAGEREF _Toc508986417 \h </w:instrText>
            </w:r>
            <w:r>
              <w:rPr>
                <w:noProof/>
                <w:webHidden/>
              </w:rPr>
            </w:r>
            <w:r>
              <w:rPr>
                <w:noProof/>
                <w:webHidden/>
              </w:rPr>
              <w:fldChar w:fldCharType="separate"/>
            </w:r>
            <w:r w:rsidR="005D5F19">
              <w:rPr>
                <w:noProof/>
                <w:webHidden/>
              </w:rPr>
              <w:t>17</w:t>
            </w:r>
            <w:r>
              <w:rPr>
                <w:noProof/>
                <w:webHidden/>
              </w:rPr>
              <w:fldChar w:fldCharType="end"/>
            </w:r>
          </w:hyperlink>
        </w:p>
        <w:p w:rsidR="00A64F8A" w:rsidRDefault="00A64F8A">
          <w:r>
            <w:rPr>
              <w:b/>
              <w:bCs/>
              <w:noProof/>
            </w:rPr>
            <w:fldChar w:fldCharType="end"/>
          </w:r>
        </w:p>
      </w:sdtContent>
    </w:sdt>
    <w:p w:rsidR="00A64F8A" w:rsidRDefault="00A64F8A" w:rsidP="00A64F8A">
      <w:pPr>
        <w:pStyle w:val="Heading1"/>
      </w:pPr>
      <w:bookmarkStart w:id="0" w:name="_Toc508986374"/>
      <w:r>
        <w:t>Introduction</w:t>
      </w:r>
      <w:bookmarkEnd w:id="0"/>
    </w:p>
    <w:p w:rsidR="006E33A6" w:rsidRDefault="00A64F8A" w:rsidP="00A64F8A">
      <w:r>
        <w:t>The Cycling Infrastructure Prioritisation Toolkit (CyIPT) is a research project based at the University of Leeds and funded by the Department for Transport (DFT).  The purpose of CyIPT is to develop methods and tools to assist in the design and planning of new cycling infrastructure</w:t>
      </w:r>
      <w:r w:rsidR="006E33A6">
        <w:t>.  CyIPT is currently (as of March 2018) a working prototype.  Therefore, any recommendations produced by CyIPT should be subjected to independent assessment before making investment decisions.</w:t>
      </w:r>
    </w:p>
    <w:p w:rsidR="00BB5668" w:rsidRDefault="00BB5668" w:rsidP="00BB5668">
      <w:pPr>
        <w:pStyle w:val="Heading2"/>
      </w:pPr>
      <w:bookmarkStart w:id="1" w:name="_Toc508986375"/>
      <w:r>
        <w:t>Feedback</w:t>
      </w:r>
      <w:bookmarkEnd w:id="1"/>
    </w:p>
    <w:p w:rsidR="00BB5668" w:rsidRDefault="00BB5668" w:rsidP="00A64F8A">
      <w:r>
        <w:t>CyIPT is an Open Source Project and we welcome feedback from the community via GitHub Issues.</w:t>
      </w:r>
    </w:p>
    <w:p w:rsidR="00BB5668" w:rsidRDefault="00BB5668" w:rsidP="00A64F8A">
      <w:r>
        <w:t xml:space="preserve">Feedback on CyIPT Results and Methods: </w:t>
      </w:r>
      <w:hyperlink r:id="rId8" w:history="1">
        <w:r w:rsidRPr="000D67B1">
          <w:rPr>
            <w:rStyle w:val="Hyperlink"/>
          </w:rPr>
          <w:t>https://github.com/cyipt/cyipt</w:t>
        </w:r>
      </w:hyperlink>
      <w:r>
        <w:t xml:space="preserve"> </w:t>
      </w:r>
    </w:p>
    <w:p w:rsidR="00BB5668" w:rsidRDefault="00BB5668" w:rsidP="00A64F8A">
      <w:r>
        <w:t xml:space="preserve">Feedback on CyIPT website and user interface:  </w:t>
      </w:r>
      <w:hyperlink r:id="rId9" w:history="1">
        <w:r w:rsidRPr="000D67B1">
          <w:rPr>
            <w:rStyle w:val="Hyperlink"/>
          </w:rPr>
          <w:t>https://github.com/cyipt/cyipt-website/issues</w:t>
        </w:r>
      </w:hyperlink>
      <w:r>
        <w:t xml:space="preserve"> </w:t>
      </w:r>
    </w:p>
    <w:p w:rsidR="00A64F8A" w:rsidRDefault="00A64F8A" w:rsidP="00A64F8A">
      <w:pPr>
        <w:pStyle w:val="Heading2"/>
      </w:pPr>
      <w:bookmarkStart w:id="2" w:name="_Toc508986376"/>
      <w:r>
        <w:t>CyIPT Team</w:t>
      </w:r>
      <w:bookmarkEnd w:id="2"/>
    </w:p>
    <w:p w:rsidR="00A64F8A" w:rsidRDefault="00A64F8A" w:rsidP="00A64F8A">
      <w:r>
        <w:t>Dr Robin Lovelace, University of Leeds</w:t>
      </w:r>
    </w:p>
    <w:p w:rsidR="00A64F8A" w:rsidRDefault="00A64F8A" w:rsidP="00A64F8A">
      <w:r>
        <w:t>Dr Malcolm Morgan, University of Leeds</w:t>
      </w:r>
    </w:p>
    <w:p w:rsidR="00A64F8A" w:rsidRDefault="00A64F8A" w:rsidP="00A64F8A">
      <w:r>
        <w:t>Prof John Parking, University of the West of England</w:t>
      </w:r>
    </w:p>
    <w:p w:rsidR="00A64F8A" w:rsidRDefault="00A64F8A" w:rsidP="00A64F8A">
      <w:r>
        <w:t>Martin Lucas-Smith, CycleStreets</w:t>
      </w:r>
    </w:p>
    <w:p w:rsidR="00A64F8A" w:rsidRDefault="00A64F8A" w:rsidP="00A64F8A">
      <w:pPr>
        <w:pStyle w:val="Heading1"/>
      </w:pPr>
      <w:bookmarkStart w:id="3" w:name="_Toc508986377"/>
      <w:r>
        <w:t>How CyIPT works</w:t>
      </w:r>
      <w:bookmarkEnd w:id="3"/>
    </w:p>
    <w:p w:rsidR="00A64F8A" w:rsidRDefault="006E33A6" w:rsidP="00A64F8A">
      <w:r>
        <w:t>This section gives an overview of how CyIPT works and some of its main limitations.  For full details, see the Technical Details section below.</w:t>
      </w:r>
    </w:p>
    <w:p w:rsidR="002A2CC7" w:rsidRDefault="002A2CC7" w:rsidP="00A64F8A">
      <w:r>
        <w:fldChar w:fldCharType="begin"/>
      </w:r>
      <w:r>
        <w:instrText xml:space="preserve"> REF _Ref508365268 \h </w:instrText>
      </w:r>
      <w:r>
        <w:fldChar w:fldCharType="separate"/>
      </w:r>
      <w:r w:rsidR="005D5F19">
        <w:t xml:space="preserve">Figure </w:t>
      </w:r>
      <w:r w:rsidR="005D5F19">
        <w:rPr>
          <w:noProof/>
        </w:rPr>
        <w:t>1</w:t>
      </w:r>
      <w:r>
        <w:fldChar w:fldCharType="end"/>
      </w:r>
      <w:r>
        <w:t xml:space="preserve"> outlines the basic structure of CyIPT</w:t>
      </w:r>
      <w:proofErr w:type="gramStart"/>
      <w:r>
        <w:t xml:space="preserve">. </w:t>
      </w:r>
      <w:proofErr w:type="gramEnd"/>
      <w:r>
        <w:t>First CyIPT takes data about each road and path in England and uses it to recommend the approximate type of cycling infrastructure.  The recommendation algorithm is based on Highways England’s Interim Advice Note 195/16</w:t>
      </w:r>
      <w:proofErr w:type="gramStart"/>
      <w:r>
        <w:t xml:space="preserve">. </w:t>
      </w:r>
      <w:proofErr w:type="gramEnd"/>
      <w:r>
        <w:t xml:space="preserve">The </w:t>
      </w:r>
      <w:r>
        <w:lastRenderedPageBreak/>
        <w:t xml:space="preserve">algorithm can make eight possible recommendations (Cycle Lanes, Cycle Lanes with light segregation, Cycle Street, Cycle Land on Path, Stepped Cycle Tracks, </w:t>
      </w:r>
      <w:proofErr w:type="gramStart"/>
      <w:r>
        <w:t>Segregated</w:t>
      </w:r>
      <w:proofErr w:type="gramEnd"/>
      <w:r>
        <w:t xml:space="preserve"> Cycle Track on Path, Segregated Cycle Track, and None)</w:t>
      </w:r>
    </w:p>
    <w:p w:rsidR="002A2CC7" w:rsidRDefault="002A2CC7" w:rsidP="002A2CC7">
      <w:pPr>
        <w:keepNext/>
      </w:pPr>
      <w:r>
        <w:rPr>
          <w:noProof/>
          <w:lang w:eastAsia="en-GB"/>
        </w:rPr>
        <w:drawing>
          <wp:inline distT="0" distB="0" distL="0" distR="0" wp14:anchorId="6AF823D6">
            <wp:extent cx="5634552" cy="982833"/>
            <wp:effectExtent l="0" t="0" r="444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6012279" cy="1048720"/>
                    </a:xfrm>
                    <a:prstGeom prst="rect">
                      <a:avLst/>
                    </a:prstGeom>
                    <a:noFill/>
                  </pic:spPr>
                </pic:pic>
              </a:graphicData>
            </a:graphic>
          </wp:inline>
        </w:drawing>
      </w:r>
    </w:p>
    <w:p w:rsidR="00A64F8A" w:rsidRDefault="002A2CC7" w:rsidP="002A2CC7">
      <w:pPr>
        <w:pStyle w:val="Caption"/>
      </w:pPr>
      <w:bookmarkStart w:id="4" w:name="_Ref508365268"/>
      <w:r>
        <w:t xml:space="preserve">Figure </w:t>
      </w:r>
      <w:r>
        <w:fldChar w:fldCharType="begin"/>
      </w:r>
      <w:r>
        <w:instrText xml:space="preserve"> SEQ Figure \* ARABIC </w:instrText>
      </w:r>
      <w:r>
        <w:fldChar w:fldCharType="separate"/>
      </w:r>
      <w:r w:rsidR="005D5F19">
        <w:rPr>
          <w:noProof/>
        </w:rPr>
        <w:t>1</w:t>
      </w:r>
      <w:r>
        <w:fldChar w:fldCharType="end"/>
      </w:r>
      <w:bookmarkEnd w:id="4"/>
      <w:r>
        <w:t>: Basic CyIPT Workflow</w:t>
      </w:r>
    </w:p>
    <w:p w:rsidR="00A64F8A" w:rsidRDefault="002A2CC7" w:rsidP="00A64F8A">
      <w:r>
        <w:t xml:space="preserve">Based on the length and type of infrastructure, CyIPT estimate the cost of constructing the recommended new cycling infrastructure.  CyIPT take account of existing infrastructure and therefore does not apply a cost of building existing cycle infrastructure if it is of sufficient quality. </w:t>
      </w:r>
    </w:p>
    <w:p w:rsidR="002A2CC7" w:rsidRDefault="002A2CC7" w:rsidP="00A64F8A">
      <w:r>
        <w:t xml:space="preserve">As </w:t>
      </w:r>
      <w:proofErr w:type="spellStart"/>
      <w:r>
        <w:t>CyIPT’s</w:t>
      </w:r>
      <w:proofErr w:type="spellEnd"/>
      <w:r>
        <w:t xml:space="preserve"> recommendations are made for each road segment (junction to junction), they can be for very short sections of road. Therefore, CyIPT has a clustering algorithm, which attempts to take recommendations and group them into coherent schemes that could be constructed. </w:t>
      </w:r>
      <w:r w:rsidR="007C4998">
        <w:t xml:space="preserve">One the schemes have been produced, </w:t>
      </w:r>
      <w:proofErr w:type="spellStart"/>
      <w:r w:rsidR="007C4998">
        <w:t>CyITP</w:t>
      </w:r>
      <w:proofErr w:type="spellEnd"/>
      <w:r w:rsidR="007C4998">
        <w:t xml:space="preserve"> estimate the number of additional cyclists the scheme would produce and performed a benefit cost assessment of the schemes to identify the schemes which are most likely to be worth building.</w:t>
      </w:r>
    </w:p>
    <w:p w:rsidR="007C4998" w:rsidRDefault="007C4998" w:rsidP="00A64F8A">
      <w:r>
        <w:t>The CyIPT process is deterministic, which is to say that it produces the same results each time the model is run, and has therefore been pre-processed by the CyIPT team.  The results for England are made available through the CyIPT website (</w:t>
      </w:r>
      <w:hyperlink r:id="rId11" w:history="1">
        <w:r w:rsidRPr="00837632">
          <w:rPr>
            <w:rStyle w:val="Hyperlink"/>
          </w:rPr>
          <w:t>www.cyipt.bike</w:t>
        </w:r>
      </w:hyperlink>
      <w:r>
        <w:t>).  The CyIPT website also allows for data download and the source code is available at GitHub (</w:t>
      </w:r>
      <w:hyperlink r:id="rId12" w:history="1">
        <w:r w:rsidRPr="00837632">
          <w:rPr>
            <w:rStyle w:val="Hyperlink"/>
          </w:rPr>
          <w:t>https://github.com/cyipt</w:t>
        </w:r>
      </w:hyperlink>
      <w:r>
        <w:t>).</w:t>
      </w:r>
    </w:p>
    <w:p w:rsidR="007D504D" w:rsidRDefault="007D504D" w:rsidP="007D504D">
      <w:pPr>
        <w:pStyle w:val="Heading1"/>
      </w:pPr>
      <w:bookmarkStart w:id="5" w:name="_Toc508986378"/>
      <w:r>
        <w:t>Key Concepts</w:t>
      </w:r>
      <w:bookmarkEnd w:id="5"/>
    </w:p>
    <w:p w:rsidR="009217B1" w:rsidRDefault="009217B1" w:rsidP="009217B1">
      <w:pPr>
        <w:pStyle w:val="Heading2"/>
      </w:pPr>
      <w:bookmarkStart w:id="6" w:name="_Toc508986379"/>
      <w:r>
        <w:t xml:space="preserve">Overall </w:t>
      </w:r>
      <w:r w:rsidR="00057D95">
        <w:t>a</w:t>
      </w:r>
      <w:r>
        <w:t>ccuracy of CyIPT</w:t>
      </w:r>
      <w:bookmarkEnd w:id="6"/>
    </w:p>
    <w:p w:rsidR="009217B1" w:rsidRDefault="009217B1" w:rsidP="009217B1">
      <w:r>
        <w:t>While the CyIPT team have attempted to make the results from CyIPT as accurate and useful as possible when using CyIPT is worth remembering that:</w:t>
      </w:r>
    </w:p>
    <w:p w:rsidR="009217B1" w:rsidRDefault="009217B1" w:rsidP="009217B1">
      <w:pPr>
        <w:pStyle w:val="ListParagraph"/>
        <w:numPr>
          <w:ilvl w:val="0"/>
          <w:numId w:val="5"/>
        </w:numPr>
      </w:pPr>
      <w:r>
        <w:t>CyIPT is a proof of concept prototype</w:t>
      </w:r>
      <w:r w:rsidR="00057D95">
        <w:t>;</w:t>
      </w:r>
    </w:p>
    <w:p w:rsidR="009217B1" w:rsidRDefault="009217B1" w:rsidP="009217B1">
      <w:pPr>
        <w:pStyle w:val="ListParagraph"/>
        <w:numPr>
          <w:ilvl w:val="0"/>
          <w:numId w:val="5"/>
        </w:numPr>
      </w:pPr>
      <w:r>
        <w:t>As CyIPT is a national tool, it uses national datasets which may be less detailed, or more out of date, than local data you may have access to</w:t>
      </w:r>
      <w:r w:rsidR="00057D95">
        <w:t>;</w:t>
      </w:r>
    </w:p>
    <w:p w:rsidR="00057D95" w:rsidRDefault="00953C44" w:rsidP="009217B1">
      <w:pPr>
        <w:pStyle w:val="ListParagraph"/>
        <w:numPr>
          <w:ilvl w:val="0"/>
          <w:numId w:val="5"/>
        </w:numPr>
      </w:pPr>
      <w:r>
        <w:t>As CyIPT is a national tool, it has probably ha</w:t>
      </w:r>
      <w:r w:rsidR="00BB5668">
        <w:t>d</w:t>
      </w:r>
      <w:r>
        <w:t xml:space="preserve"> limited human oversight in your area.  The CyIPT team do check the results but are unable to check if every road in the country has the correct results;</w:t>
      </w:r>
    </w:p>
    <w:p w:rsidR="009217B1" w:rsidRDefault="009217B1" w:rsidP="009217B1">
      <w:pPr>
        <w:pStyle w:val="ListParagraph"/>
        <w:numPr>
          <w:ilvl w:val="0"/>
          <w:numId w:val="5"/>
        </w:numPr>
      </w:pPr>
      <w:r>
        <w:t>CyIPT relies on the Open Street Map, and the quality of th</w:t>
      </w:r>
      <w:r w:rsidR="00057D95">
        <w:t>e OSM varies across the country;</w:t>
      </w:r>
    </w:p>
    <w:p w:rsidR="006A2AA5" w:rsidRDefault="006A2AA5" w:rsidP="009217B1">
      <w:pPr>
        <w:pStyle w:val="ListParagraph"/>
        <w:numPr>
          <w:ilvl w:val="0"/>
          <w:numId w:val="5"/>
        </w:numPr>
      </w:pPr>
      <w:r>
        <w:t xml:space="preserve">CyIPT is based on commuter cycling only, and does not account for recreational cycling or travel to schools, shops, </w:t>
      </w:r>
      <w:proofErr w:type="spellStart"/>
      <w:r>
        <w:t>etc</w:t>
      </w:r>
      <w:proofErr w:type="spellEnd"/>
      <w:r>
        <w:t>;</w:t>
      </w:r>
    </w:p>
    <w:p w:rsidR="009217B1" w:rsidRDefault="009217B1" w:rsidP="009217B1">
      <w:pPr>
        <w:pStyle w:val="ListParagraph"/>
        <w:numPr>
          <w:ilvl w:val="0"/>
          <w:numId w:val="5"/>
        </w:numPr>
      </w:pPr>
      <w:r>
        <w:t>CyIPT is not “intelligent” and cannot take account of the wider transport and political context.</w:t>
      </w:r>
    </w:p>
    <w:p w:rsidR="009217B1" w:rsidRPr="00057D95" w:rsidRDefault="00057D95" w:rsidP="009217B1">
      <w:pPr>
        <w:rPr>
          <w:b/>
          <w:color w:val="FF0000"/>
        </w:rPr>
      </w:pPr>
      <w:r>
        <w:rPr>
          <w:b/>
        </w:rPr>
        <w:t>While</w:t>
      </w:r>
      <w:r w:rsidRPr="00057D95">
        <w:rPr>
          <w:b/>
        </w:rPr>
        <w:t xml:space="preserve"> CyIPT provides</w:t>
      </w:r>
      <w:r>
        <w:rPr>
          <w:b/>
        </w:rPr>
        <w:t xml:space="preserve"> detailed numbers such as costs</w:t>
      </w:r>
      <w:r w:rsidRPr="00057D95">
        <w:rPr>
          <w:b/>
        </w:rPr>
        <w:t xml:space="preserve"> and cycling uptake</w:t>
      </w:r>
      <w:r>
        <w:rPr>
          <w:b/>
        </w:rPr>
        <w:t>,</w:t>
      </w:r>
      <w:r w:rsidRPr="00057D95">
        <w:rPr>
          <w:b/>
        </w:rPr>
        <w:t xml:space="preserve"> it is best views as a tool to draw your attention to specific areas that may benefit from improved cycling infrastructure, rather than an automatic transport planner.</w:t>
      </w:r>
    </w:p>
    <w:p w:rsidR="00057D95" w:rsidRDefault="00057D95" w:rsidP="009217B1">
      <w:r>
        <w:lastRenderedPageBreak/>
        <w:t xml:space="preserve">The layers in CyIPT are intend to provide insight into how CyIPT ‘sees’ the world. For example the traffic counts layer, has many roads without any traffic data.  This does not mean there is no traffic on these roads.  It simply means that CyIPT does not know about the traffic on these roads, and its recommendations will be affected by this lack of knowledge. </w:t>
      </w:r>
    </w:p>
    <w:p w:rsidR="00057D95" w:rsidRDefault="00057D95" w:rsidP="009217B1">
      <w:r>
        <w:t xml:space="preserve">It is suggested that users of CyIPT evaluate each recommendation independently, scrutinising how CyIPT came to its conclusion and validating those assumptions. </w:t>
      </w:r>
    </w:p>
    <w:p w:rsidR="009217B1" w:rsidRDefault="00953C44" w:rsidP="00953C44">
      <w:pPr>
        <w:pStyle w:val="Heading2"/>
      </w:pPr>
      <w:bookmarkStart w:id="7" w:name="_Toc508986380"/>
      <w:r>
        <w:t>Open Street Map</w:t>
      </w:r>
      <w:bookmarkEnd w:id="7"/>
    </w:p>
    <w:p w:rsidR="00953C44" w:rsidRDefault="00953C44" w:rsidP="00953C44">
      <w:r>
        <w:t>CyIPT uses the Open Street Map (</w:t>
      </w:r>
      <w:r>
        <w:fldChar w:fldCharType="begin"/>
      </w:r>
      <w:r>
        <w:instrText xml:space="preserve"> HYPERLINK "</w:instrText>
      </w:r>
      <w:r w:rsidRPr="00953C44">
        <w:instrText>https://www.openstreetmap.org/#map=6/54.910/-3.432</w:instrText>
      </w:r>
      <w:r>
        <w:instrText xml:space="preserve">" </w:instrText>
      </w:r>
      <w:r>
        <w:fldChar w:fldCharType="separate"/>
      </w:r>
      <w:r w:rsidRPr="000D67B1">
        <w:rPr>
          <w:rStyle w:val="Hyperlink"/>
        </w:rPr>
        <w:t>https://www.openstreetmap.org/#map=6/54.910/-3.432</w:t>
      </w:r>
      <w:r>
        <w:fldChar w:fldCharType="end"/>
      </w:r>
      <w:r>
        <w:t>) to provide the base road and path map of England</w:t>
      </w:r>
      <w:proofErr w:type="gramStart"/>
      <w:r>
        <w:t xml:space="preserve">. </w:t>
      </w:r>
      <w:proofErr w:type="gramEnd"/>
      <w:r>
        <w:t>CyIPT uses the OSM for several reasons:</w:t>
      </w:r>
    </w:p>
    <w:p w:rsidR="00953C44" w:rsidRDefault="00953C44" w:rsidP="00953C44">
      <w:pPr>
        <w:pStyle w:val="ListParagraph"/>
        <w:numPr>
          <w:ilvl w:val="0"/>
          <w:numId w:val="6"/>
        </w:numPr>
      </w:pPr>
      <w:r>
        <w:t>OSM’s open licence allows free use and reuse of all the data;</w:t>
      </w:r>
    </w:p>
    <w:p w:rsidR="00953C44" w:rsidRDefault="00953C44" w:rsidP="00953C44">
      <w:pPr>
        <w:pStyle w:val="ListParagraph"/>
        <w:numPr>
          <w:ilvl w:val="0"/>
          <w:numId w:val="6"/>
        </w:numPr>
      </w:pPr>
      <w:r>
        <w:t>National coverage;</w:t>
      </w:r>
    </w:p>
    <w:p w:rsidR="00953C44" w:rsidRDefault="00953C44" w:rsidP="00953C44">
      <w:pPr>
        <w:pStyle w:val="ListParagraph"/>
        <w:numPr>
          <w:ilvl w:val="0"/>
          <w:numId w:val="6"/>
        </w:numPr>
      </w:pPr>
      <w:r>
        <w:t>OSM has more detail about cycling infrastructure than some official sources.</w:t>
      </w:r>
    </w:p>
    <w:p w:rsidR="001C0EE2" w:rsidRDefault="00953C44" w:rsidP="00953C44">
      <w:r>
        <w:t xml:space="preserve">However the OSM has several limitations, firstly as a crowd </w:t>
      </w:r>
      <w:r w:rsidR="00E936B7">
        <w:t>sourced dataset the accuracy and detail of the OSM is variable.  While the OSM covers over 99% of the roads in the UK, details such as rad types, speed limits, cycle infrastructure, etc. are far patchier</w:t>
      </w:r>
      <w:r w:rsidR="001C0EE2">
        <w:t xml:space="preserve">.  </w:t>
      </w:r>
      <w:r w:rsidR="00E936B7">
        <w:t xml:space="preserve">CyIPT has a built in </w:t>
      </w:r>
      <w:r w:rsidR="001C0EE2">
        <w:t>OSM cleaner that attempts to remove errors and fill in missing data.  For example, CyIPT will assume that the speed limit on a residential road is 30 mph unless otherwise specified.</w:t>
      </w:r>
    </w:p>
    <w:p w:rsidR="00953C44" w:rsidRDefault="001C0EE2" w:rsidP="00953C44">
      <w:r>
        <w:t>CyIPT users can improve CyIPT results in their area by updating the OSM.  The Existing Infrastructure Layer (see below) has a “Edit the OSM” button that links directly from any road in CyIPT to the same road in the OSM. Updates to the OSM are incorporated into CyIPT when the next national rebuild occurs.</w:t>
      </w:r>
    </w:p>
    <w:p w:rsidR="001C0EE2" w:rsidRDefault="006A2AA5" w:rsidP="001C0EE2">
      <w:pPr>
        <w:pStyle w:val="Heading2"/>
      </w:pPr>
      <w:bookmarkStart w:id="8" w:name="_Toc508986381"/>
      <w:r>
        <w:t>Cycling Flows from the PCT</w:t>
      </w:r>
      <w:bookmarkEnd w:id="8"/>
    </w:p>
    <w:p w:rsidR="006A2AA5" w:rsidRDefault="006A2AA5" w:rsidP="006A2AA5">
      <w:r>
        <w:t xml:space="preserve">CyIPT Uses the Propensity to Cycle Tool (PCT </w:t>
      </w:r>
      <w:r>
        <w:fldChar w:fldCharType="begin"/>
      </w:r>
      <w:r>
        <w:instrText xml:space="preserve"> HYPERLINK "http://www.pct.bike" </w:instrText>
      </w:r>
      <w:r>
        <w:fldChar w:fldCharType="separate"/>
      </w:r>
      <w:r w:rsidRPr="000D67B1">
        <w:rPr>
          <w:rStyle w:val="Hyperlink"/>
        </w:rPr>
        <w:t>www.pct.bike</w:t>
      </w:r>
      <w:r>
        <w:fldChar w:fldCharType="end"/>
      </w:r>
      <w:r>
        <w:t>) to provide data on the existing and future cycling flows on each road.  This data is in turn taken from the 2011 census commuting flow data.  Therefore;</w:t>
      </w:r>
    </w:p>
    <w:p w:rsidR="006A2AA5" w:rsidRDefault="006A2AA5" w:rsidP="006A2AA5">
      <w:pPr>
        <w:pStyle w:val="ListParagraph"/>
        <w:numPr>
          <w:ilvl w:val="0"/>
          <w:numId w:val="7"/>
        </w:numPr>
      </w:pPr>
      <w:r>
        <w:t>CyIPT is biased towards commuter cycling due to using the PCT data</w:t>
      </w:r>
      <w:r w:rsidR="00A653F1">
        <w:t>;</w:t>
      </w:r>
    </w:p>
    <w:p w:rsidR="006A2AA5" w:rsidRDefault="006A2AA5" w:rsidP="006A2AA5">
      <w:pPr>
        <w:pStyle w:val="ListParagraph"/>
        <w:numPr>
          <w:ilvl w:val="0"/>
          <w:numId w:val="7"/>
        </w:numPr>
      </w:pPr>
      <w:r>
        <w:t>CyIPT has a 2011 view of travel patterns but for existing travel and as a baseline for predicting futur</w:t>
      </w:r>
      <w:r w:rsidR="00A653F1">
        <w:t>e demand.</w:t>
      </w:r>
    </w:p>
    <w:p w:rsidR="00A653F1" w:rsidRPr="006A2AA5" w:rsidRDefault="00DE4BEC" w:rsidP="00A653F1">
      <w:r>
        <w:t>National cycling and travel trends have not changed significantly between 2011 and the present day, however, in local areas travel patterns have changed due to new cycle infrastructure and new housing.  Users should apply extra scrutiny to CyIPT results in areas where there have been significant changes since 2011.</w:t>
      </w:r>
    </w:p>
    <w:p w:rsidR="007D504D" w:rsidRDefault="007D504D" w:rsidP="007D504D">
      <w:pPr>
        <w:pStyle w:val="Heading2"/>
      </w:pPr>
      <w:bookmarkStart w:id="9" w:name="_Toc508986382"/>
      <w:r>
        <w:t>Rate Limiting</w:t>
      </w:r>
      <w:bookmarkEnd w:id="9"/>
    </w:p>
    <w:p w:rsidR="007D504D" w:rsidRDefault="007D504D" w:rsidP="00A64F8A">
      <w:r>
        <w:t>To maintain the performance of the CyIPT website, the map data is rate limited</w:t>
      </w:r>
      <w:r w:rsidR="00547B2E">
        <w:t xml:space="preserve">.  </w:t>
      </w:r>
      <w:r>
        <w:t>These limits will prevent you from downloading too much data at once.  You are most likely to encounter rate limiting when attempting to view large areas. When rate limiting occurs, the data will appear on the map in a patchy or random fashion.</w:t>
      </w:r>
    </w:p>
    <w:p w:rsidR="007D504D" w:rsidRDefault="007D504D" w:rsidP="007D504D">
      <w:pPr>
        <w:keepNext/>
      </w:pPr>
      <w:r>
        <w:rPr>
          <w:noProof/>
          <w:lang w:eastAsia="en-GB"/>
        </w:rPr>
        <w:lastRenderedPageBreak/>
        <w:drawing>
          <wp:inline distT="0" distB="0" distL="0" distR="0" wp14:anchorId="3F1677ED" wp14:editId="58ACCA18">
            <wp:extent cx="5731510" cy="2881878"/>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7172"/>
                    <a:stretch/>
                  </pic:blipFill>
                  <pic:spPr bwMode="auto">
                    <a:xfrm>
                      <a:off x="0" y="0"/>
                      <a:ext cx="5731510" cy="2881878"/>
                    </a:xfrm>
                    <a:prstGeom prst="rect">
                      <a:avLst/>
                    </a:prstGeom>
                    <a:ln>
                      <a:noFill/>
                    </a:ln>
                    <a:extLst>
                      <a:ext uri="{53640926-AAD7-44D8-BBD7-CCE9431645EC}">
                        <a14:shadowObscured xmlns:a14="http://schemas.microsoft.com/office/drawing/2010/main"/>
                      </a:ext>
                    </a:extLst>
                  </pic:spPr>
                </pic:pic>
              </a:graphicData>
            </a:graphic>
          </wp:inline>
        </w:drawing>
      </w:r>
    </w:p>
    <w:p w:rsidR="007D504D" w:rsidRDefault="007D504D" w:rsidP="007D504D">
      <w:pPr>
        <w:pStyle w:val="Caption"/>
      </w:pPr>
      <w:r>
        <w:t xml:space="preserve">Figure </w:t>
      </w:r>
      <w:r>
        <w:fldChar w:fldCharType="begin"/>
      </w:r>
      <w:r>
        <w:instrText xml:space="preserve"> SEQ Figure \* ARABIC </w:instrText>
      </w:r>
      <w:r>
        <w:fldChar w:fldCharType="separate"/>
      </w:r>
      <w:r w:rsidR="005D5F19">
        <w:rPr>
          <w:noProof/>
        </w:rPr>
        <w:t>2</w:t>
      </w:r>
      <w:r>
        <w:fldChar w:fldCharType="end"/>
      </w:r>
      <w:r>
        <w:t>: Example of the map of London when rate limited is in effect</w:t>
      </w:r>
    </w:p>
    <w:p w:rsidR="007D504D" w:rsidRDefault="007D504D" w:rsidP="007D504D">
      <w:r>
        <w:t>For some layers now data will show until you are zoomed in to a certain level.  While some layers (e.g. Propensity to Cycle Tool layer) provide more detail the further you zoom in.</w:t>
      </w:r>
    </w:p>
    <w:p w:rsidR="00E1376B" w:rsidRDefault="00E1376B" w:rsidP="00E1376B">
      <w:pPr>
        <w:pStyle w:val="Heading2"/>
      </w:pPr>
      <w:bookmarkStart w:id="10" w:name="_Toc508986383"/>
      <w:r>
        <w:t>Geometric Simplification</w:t>
      </w:r>
      <w:bookmarkEnd w:id="10"/>
    </w:p>
    <w:p w:rsidR="00E1376B" w:rsidRDefault="00E1376B" w:rsidP="007D504D">
      <w:r>
        <w:t xml:space="preserve">To allow you to view the results of CyIPT over larger areas, </w:t>
      </w:r>
      <w:r w:rsidR="00246FD0">
        <w:t xml:space="preserve">the </w:t>
      </w:r>
      <w:r>
        <w:t xml:space="preserve">CyIPT </w:t>
      </w:r>
      <w:r w:rsidR="00246FD0">
        <w:t xml:space="preserve">website </w:t>
      </w:r>
      <w:r>
        <w:t>simplifies the geometry of the roads when zoomed out</w:t>
      </w:r>
      <w:r w:rsidR="00246FD0">
        <w:t xml:space="preserve">.  </w:t>
      </w:r>
      <w:r>
        <w:t>This simplification can be noticeable</w:t>
      </w:r>
      <w:r w:rsidR="00246FD0">
        <w:t xml:space="preserve"> when zooming</w:t>
      </w:r>
      <w:r>
        <w:t>, resulting in curved lines becoming straight.  The simplification process is performed after the analysis has been completed, and therefore does not affect the results.</w:t>
      </w:r>
    </w:p>
    <w:p w:rsidR="00246FD0" w:rsidRDefault="00246FD0" w:rsidP="00246FD0">
      <w:pPr>
        <w:keepNext/>
      </w:pPr>
      <w:r>
        <w:rPr>
          <w:noProof/>
          <w:lang w:eastAsia="en-GB"/>
        </w:rPr>
        <w:drawing>
          <wp:inline distT="0" distB="0" distL="0" distR="0">
            <wp:extent cx="5724525" cy="17335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1733550"/>
                    </a:xfrm>
                    <a:prstGeom prst="rect">
                      <a:avLst/>
                    </a:prstGeom>
                    <a:noFill/>
                    <a:ln>
                      <a:noFill/>
                    </a:ln>
                  </pic:spPr>
                </pic:pic>
              </a:graphicData>
            </a:graphic>
          </wp:inline>
        </w:drawing>
      </w:r>
    </w:p>
    <w:p w:rsidR="00971AD0" w:rsidRDefault="00246FD0" w:rsidP="00246FD0">
      <w:pPr>
        <w:pStyle w:val="Caption"/>
      </w:pPr>
      <w:r>
        <w:t xml:space="preserve">Figure </w:t>
      </w:r>
      <w:r>
        <w:fldChar w:fldCharType="begin"/>
      </w:r>
      <w:r>
        <w:instrText xml:space="preserve"> SEQ Figure \* ARABIC </w:instrText>
      </w:r>
      <w:r>
        <w:fldChar w:fldCharType="separate"/>
      </w:r>
      <w:r w:rsidR="005D5F19">
        <w:rPr>
          <w:noProof/>
        </w:rPr>
        <w:t>3</w:t>
      </w:r>
      <w:r>
        <w:fldChar w:fldCharType="end"/>
      </w:r>
      <w:r>
        <w:t>: Example of geometric simplification when zoomed out (left) and full detail when zoomed in (right)</w:t>
      </w:r>
    </w:p>
    <w:p w:rsidR="00971AD0" w:rsidRPr="007D504D" w:rsidRDefault="00971AD0" w:rsidP="007D504D"/>
    <w:p w:rsidR="00A64F8A" w:rsidRDefault="00A64F8A" w:rsidP="00A64F8A">
      <w:pPr>
        <w:pStyle w:val="Heading1"/>
      </w:pPr>
      <w:bookmarkStart w:id="11" w:name="_Toc508986384"/>
      <w:r>
        <w:t>Layer Descriptions</w:t>
      </w:r>
      <w:bookmarkEnd w:id="11"/>
    </w:p>
    <w:p w:rsidR="00690D1F" w:rsidRPr="00690D1F" w:rsidRDefault="00690D1F" w:rsidP="00690D1F">
      <w:r>
        <w:t xml:space="preserve">The CyIPT website is an interactive map presenting a range of </w:t>
      </w:r>
      <w:proofErr w:type="gramStart"/>
      <w:r>
        <w:t xml:space="preserve">different  </w:t>
      </w:r>
      <w:r w:rsidR="00246FD0">
        <w:t>layers</w:t>
      </w:r>
      <w:proofErr w:type="gramEnd"/>
      <w:r w:rsidR="00246FD0">
        <w:t>.</w:t>
      </w:r>
    </w:p>
    <w:p w:rsidR="00690D1F" w:rsidRDefault="00690D1F" w:rsidP="00690D1F">
      <w:pPr>
        <w:pStyle w:val="Heading2"/>
      </w:pPr>
      <w:bookmarkStart w:id="12" w:name="_Toc508986385"/>
      <w:r>
        <w:lastRenderedPageBreak/>
        <w:t>Schemes</w:t>
      </w:r>
      <w:bookmarkEnd w:id="12"/>
    </w:p>
    <w:p w:rsidR="00690D1F" w:rsidRDefault="00E1376B" w:rsidP="00690D1F">
      <w:r>
        <w:rPr>
          <w:noProof/>
          <w:lang w:eastAsia="en-GB"/>
        </w:rPr>
        <w:drawing>
          <wp:inline distT="0" distB="0" distL="0" distR="0" wp14:anchorId="65BD68C7" wp14:editId="6B79A702">
            <wp:extent cx="5698053" cy="21786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3734" t="55332" r="27858" b="3439"/>
                    <a:stretch/>
                  </pic:blipFill>
                  <pic:spPr bwMode="auto">
                    <a:xfrm>
                      <a:off x="0" y="0"/>
                      <a:ext cx="5720853" cy="2187374"/>
                    </a:xfrm>
                    <a:prstGeom prst="rect">
                      <a:avLst/>
                    </a:prstGeom>
                    <a:ln>
                      <a:noFill/>
                    </a:ln>
                    <a:extLst>
                      <a:ext uri="{53640926-AAD7-44D8-BBD7-CCE9431645EC}">
                        <a14:shadowObscured xmlns:a14="http://schemas.microsoft.com/office/drawing/2010/main"/>
                      </a:ext>
                    </a:extLst>
                  </pic:spPr>
                </pic:pic>
              </a:graphicData>
            </a:graphic>
          </wp:inline>
        </w:drawing>
      </w:r>
    </w:p>
    <w:p w:rsidR="00E1376B" w:rsidRDefault="00E1376B" w:rsidP="00690D1F">
      <w:r>
        <w:t xml:space="preserve">The Schemes layer is the default view within CyIPT, and presents the </w:t>
      </w:r>
      <w:r w:rsidR="00DE4BEC">
        <w:t>results</w:t>
      </w:r>
      <w:r>
        <w:t xml:space="preserve"> of the toolkit</w:t>
      </w:r>
      <w:r w:rsidR="00DE4BEC">
        <w:t xml:space="preserve">.  </w:t>
      </w:r>
      <w:r>
        <w:t>Within CyIPT as scheme is:</w:t>
      </w:r>
    </w:p>
    <w:p w:rsidR="00E1376B" w:rsidRDefault="00E1376B" w:rsidP="00E1376B">
      <w:pPr>
        <w:pStyle w:val="ListParagraph"/>
        <w:numPr>
          <w:ilvl w:val="0"/>
          <w:numId w:val="3"/>
        </w:numPr>
      </w:pPr>
      <w:r>
        <w:t>A recommendation for new/upgraded cycle infrastructure</w:t>
      </w:r>
    </w:p>
    <w:p w:rsidR="00E1376B" w:rsidRDefault="00E1376B" w:rsidP="00E1376B">
      <w:pPr>
        <w:pStyle w:val="ListParagraph"/>
        <w:numPr>
          <w:ilvl w:val="0"/>
          <w:numId w:val="3"/>
        </w:numPr>
      </w:pPr>
      <w:r>
        <w:t>Can be made up of multiple infrastructure types</w:t>
      </w:r>
      <w:r w:rsidR="00DA166F">
        <w:t xml:space="preserve"> (only the most common is named)</w:t>
      </w:r>
    </w:p>
    <w:p w:rsidR="00E1376B" w:rsidRDefault="00DA166F" w:rsidP="00E1376B">
      <w:pPr>
        <w:pStyle w:val="ListParagraph"/>
        <w:numPr>
          <w:ilvl w:val="0"/>
          <w:numId w:val="3"/>
        </w:numPr>
      </w:pPr>
      <w:r>
        <w:t>Covers a defined area providing a route or network</w:t>
      </w:r>
    </w:p>
    <w:p w:rsidR="00DA166F" w:rsidRDefault="00DA166F" w:rsidP="00DA166F">
      <w:r>
        <w:t>Each scheme is derived from the recommended infrastructure layer (see below) by excluding any roads where the recommended level of cycle infrastructure is equal to or exceeded by the existing infrastructure.  Recommendations are then grouped into schemes, to convert recommendations that may only be a few tens of metres into a coherent route or network. Schemes less than 200 m in length are then excluded.</w:t>
      </w:r>
    </w:p>
    <w:p w:rsidR="00DA166F" w:rsidRDefault="00DA166F" w:rsidP="00DA166F">
      <w:r>
        <w:t xml:space="preserve">This final list of schemes is evaluated by estimating the increase in cycling due to the new infrastructure and a range of benefits derived from increase </w:t>
      </w:r>
      <w:r w:rsidR="00D36F96">
        <w:t>cycling.  The benefits categories within CyIPT are:</w:t>
      </w:r>
    </w:p>
    <w:p w:rsidR="00D36F96" w:rsidRDefault="00D36F96" w:rsidP="00D36F96">
      <w:pPr>
        <w:pStyle w:val="ListParagraph"/>
        <w:numPr>
          <w:ilvl w:val="0"/>
          <w:numId w:val="4"/>
        </w:numPr>
      </w:pPr>
      <w:r>
        <w:t>Health benefits from increase exercise</w:t>
      </w:r>
    </w:p>
    <w:p w:rsidR="00D36F96" w:rsidRDefault="00D36F96" w:rsidP="00D36F96">
      <w:pPr>
        <w:pStyle w:val="ListParagraph"/>
        <w:numPr>
          <w:ilvl w:val="0"/>
          <w:numId w:val="4"/>
        </w:numPr>
      </w:pPr>
      <w:r>
        <w:t>Benefits from reduced absenteeism due to improved health</w:t>
      </w:r>
    </w:p>
    <w:p w:rsidR="00D36F96" w:rsidRDefault="00D36F96" w:rsidP="00D36F96">
      <w:pPr>
        <w:pStyle w:val="ListParagraph"/>
        <w:numPr>
          <w:ilvl w:val="0"/>
          <w:numId w:val="4"/>
        </w:numPr>
      </w:pPr>
      <w:r>
        <w:t xml:space="preserve">Benefits from improved journey quality – </w:t>
      </w:r>
      <w:r w:rsidRPr="00D36F96">
        <w:rPr>
          <w:b/>
        </w:rPr>
        <w:t>Not yet implemented</w:t>
      </w:r>
    </w:p>
    <w:p w:rsidR="00D36F96" w:rsidRDefault="00D36F96" w:rsidP="00D36F96">
      <w:pPr>
        <w:pStyle w:val="ListParagraph"/>
        <w:numPr>
          <w:ilvl w:val="0"/>
          <w:numId w:val="4"/>
        </w:numPr>
      </w:pPr>
      <w:r>
        <w:t xml:space="preserve">Benefits from reduced road accidents – </w:t>
      </w:r>
      <w:r>
        <w:rPr>
          <w:b/>
        </w:rPr>
        <w:t>S</w:t>
      </w:r>
      <w:r w:rsidRPr="00D36F96">
        <w:rPr>
          <w:b/>
        </w:rPr>
        <w:t>imple implementation</w:t>
      </w:r>
    </w:p>
    <w:p w:rsidR="00D36F96" w:rsidRPr="00FA216D" w:rsidRDefault="00D36F96" w:rsidP="00D36F96">
      <w:pPr>
        <w:pStyle w:val="ListParagraph"/>
        <w:numPr>
          <w:ilvl w:val="0"/>
          <w:numId w:val="4"/>
        </w:numPr>
      </w:pPr>
      <w:r>
        <w:t xml:space="preserve">Benefits from reduced noise – </w:t>
      </w:r>
      <w:r w:rsidRPr="00D36F96">
        <w:rPr>
          <w:b/>
        </w:rPr>
        <w:t>Not yet implemented</w:t>
      </w:r>
    </w:p>
    <w:p w:rsidR="00FA216D" w:rsidRDefault="00FA216D" w:rsidP="00D36F96">
      <w:pPr>
        <w:pStyle w:val="ListParagraph"/>
        <w:numPr>
          <w:ilvl w:val="0"/>
          <w:numId w:val="4"/>
        </w:numPr>
      </w:pPr>
      <w:r w:rsidRPr="00FA216D">
        <w:t>Benefits from improved air quality</w:t>
      </w:r>
      <w:r>
        <w:rPr>
          <w:b/>
        </w:rPr>
        <w:t xml:space="preserve"> - </w:t>
      </w:r>
      <w:r w:rsidRPr="00D36F96">
        <w:rPr>
          <w:b/>
        </w:rPr>
        <w:t>Not yet implemented</w:t>
      </w:r>
    </w:p>
    <w:p w:rsidR="00D36F96" w:rsidRDefault="00D36F96" w:rsidP="00D36F96">
      <w:pPr>
        <w:pStyle w:val="ListParagraph"/>
        <w:numPr>
          <w:ilvl w:val="0"/>
          <w:numId w:val="4"/>
        </w:numPr>
      </w:pPr>
      <w:r>
        <w:t>Benefits from reduced greenhouse gas emissions</w:t>
      </w:r>
    </w:p>
    <w:p w:rsidR="00D36F96" w:rsidRPr="00D36F96" w:rsidRDefault="00D36F96" w:rsidP="00D36F96">
      <w:pPr>
        <w:pStyle w:val="ListParagraph"/>
        <w:numPr>
          <w:ilvl w:val="0"/>
          <w:numId w:val="4"/>
        </w:numPr>
      </w:pPr>
      <w:r>
        <w:t xml:space="preserve">Benefits from reduced road traffic congestion -  </w:t>
      </w:r>
      <w:r>
        <w:rPr>
          <w:b/>
        </w:rPr>
        <w:t>S</w:t>
      </w:r>
      <w:r w:rsidRPr="00D36F96">
        <w:rPr>
          <w:b/>
        </w:rPr>
        <w:t>imple implementation</w:t>
      </w:r>
    </w:p>
    <w:p w:rsidR="00D36F96" w:rsidRPr="00D36F96" w:rsidRDefault="00D36F96" w:rsidP="00D36F96">
      <w:pPr>
        <w:pStyle w:val="ListParagraph"/>
        <w:numPr>
          <w:ilvl w:val="0"/>
          <w:numId w:val="4"/>
        </w:numPr>
      </w:pPr>
      <w:r w:rsidRPr="00D36F96">
        <w:t xml:space="preserve">Benefits </w:t>
      </w:r>
      <w:r>
        <w:t xml:space="preserve">from indirect taxation - </w:t>
      </w:r>
      <w:r w:rsidRPr="00D36F96">
        <w:rPr>
          <w:b/>
        </w:rPr>
        <w:t>Not yet implemented</w:t>
      </w:r>
    </w:p>
    <w:p w:rsidR="00D36F96" w:rsidRPr="00D36F96" w:rsidRDefault="00D36F96" w:rsidP="00D36F96">
      <w:pPr>
        <w:pStyle w:val="ListParagraph"/>
        <w:numPr>
          <w:ilvl w:val="0"/>
          <w:numId w:val="4"/>
        </w:numPr>
      </w:pPr>
      <w:r w:rsidRPr="00D36F96">
        <w:t>Benefits from time savings</w:t>
      </w:r>
      <w:r>
        <w:rPr>
          <w:b/>
        </w:rPr>
        <w:t xml:space="preserve"> - </w:t>
      </w:r>
      <w:r w:rsidRPr="00D36F96">
        <w:rPr>
          <w:b/>
        </w:rPr>
        <w:t>Not yet implemented</w:t>
      </w:r>
    </w:p>
    <w:p w:rsidR="00DA166F" w:rsidRDefault="00FA216D" w:rsidP="00DA166F">
      <w:r>
        <w:t>As CyIPT is still in the proof of concept stage, not all the benefits categories have been fully implemented</w:t>
      </w:r>
      <w:r w:rsidR="009217B1">
        <w:t>.  Therefor CyIPT is likely to underestimate the benefits for a cycle scheme for a given increase in number of cyclists.</w:t>
      </w:r>
    </w:p>
    <w:p w:rsidR="009217B1" w:rsidRDefault="009217B1" w:rsidP="00DA166F">
      <w:r>
        <w:t>The benefits for the scheme are then compared against the total estimated</w:t>
      </w:r>
      <w:r w:rsidR="00246FD0">
        <w:t xml:space="preserve"> cost of the scheme to provide</w:t>
      </w:r>
      <w:r>
        <w:t xml:space="preserve"> benefit cost ratios for each scheme</w:t>
      </w:r>
      <w:r w:rsidR="00246FD0">
        <w:t xml:space="preserve">.  </w:t>
      </w:r>
      <w:r>
        <w:t>Schemes are colour coded based on their benefit cost ratio.</w:t>
      </w:r>
    </w:p>
    <w:p w:rsidR="009217B1" w:rsidRDefault="009217B1" w:rsidP="00DA166F">
      <w:r>
        <w:lastRenderedPageBreak/>
        <w:t>The filters within the schemes layer can remove schemes from the map based on Cost, Benefit Cost Ratio, and Total Benefits.</w:t>
      </w:r>
    </w:p>
    <w:p w:rsidR="009217B1" w:rsidRPr="00690D1F" w:rsidRDefault="009217B1" w:rsidP="00DA166F"/>
    <w:p w:rsidR="006E33A6" w:rsidRDefault="00690D1F" w:rsidP="00690D1F">
      <w:pPr>
        <w:pStyle w:val="Heading2"/>
      </w:pPr>
      <w:bookmarkStart w:id="13" w:name="_Toc508986386"/>
      <w:r w:rsidRPr="00690D1F">
        <w:t>Recommended infrastructure</w:t>
      </w:r>
      <w:bookmarkEnd w:id="13"/>
    </w:p>
    <w:p w:rsidR="00690D1F" w:rsidRPr="00690D1F" w:rsidRDefault="00690D1F" w:rsidP="00690D1F">
      <w:r>
        <w:rPr>
          <w:noProof/>
          <w:lang w:eastAsia="en-GB"/>
        </w:rPr>
        <w:drawing>
          <wp:inline distT="0" distB="0" distL="0" distR="0" wp14:anchorId="05CB8D12" wp14:editId="4FBF853D">
            <wp:extent cx="5731510" cy="2631191"/>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email">
                      <a:extLst>
                        <a:ext uri="{28A0092B-C50C-407E-A947-70E740481C1C}">
                          <a14:useLocalDpi xmlns:a14="http://schemas.microsoft.com/office/drawing/2010/main"/>
                        </a:ext>
                      </a:extLst>
                    </a:blip>
                    <a:srcRect/>
                    <a:stretch/>
                  </pic:blipFill>
                  <pic:spPr bwMode="auto">
                    <a:xfrm>
                      <a:off x="0" y="0"/>
                      <a:ext cx="5731510" cy="2631191"/>
                    </a:xfrm>
                    <a:prstGeom prst="rect">
                      <a:avLst/>
                    </a:prstGeom>
                    <a:ln>
                      <a:noFill/>
                    </a:ln>
                    <a:extLst>
                      <a:ext uri="{53640926-AAD7-44D8-BBD7-CCE9431645EC}">
                        <a14:shadowObscured xmlns:a14="http://schemas.microsoft.com/office/drawing/2010/main"/>
                      </a:ext>
                    </a:extLst>
                  </pic:spPr>
                </pic:pic>
              </a:graphicData>
            </a:graphic>
          </wp:inline>
        </w:drawing>
      </w:r>
    </w:p>
    <w:p w:rsidR="00690D1F" w:rsidRDefault="00690D1F" w:rsidP="00690D1F">
      <w:r>
        <w:t xml:space="preserve">The recommended infrastructure layer presents </w:t>
      </w:r>
      <w:proofErr w:type="spellStart"/>
      <w:r>
        <w:t>CyIPT’s</w:t>
      </w:r>
      <w:proofErr w:type="spellEnd"/>
      <w:r>
        <w:t xml:space="preserve"> recommendation for the type of cycle infrastructure required on each road segment</w:t>
      </w:r>
      <w:r w:rsidR="009217B1">
        <w:t xml:space="preserve">.  </w:t>
      </w:r>
      <w:r>
        <w:t>Roads and paths where no cycle infrastructure is required are not show. The recommendations do not take account of any existing infrastructure; therefore, the recommendations may suggest that existing cycle infrastructure remain, be upgraded, or in limited cases be downgraded.</w:t>
      </w:r>
    </w:p>
    <w:p w:rsidR="00690D1F" w:rsidRDefault="00690D1F" w:rsidP="00690D1F">
      <w:r>
        <w:t>It is important to understand that the CyIPT recommendations are based on cycling levels in the 2011 census, and it may therefore underrepresent current cycling levels and infrastructure requirements.  For more detail on the recommendation process, see the Technical Details section below.</w:t>
      </w:r>
    </w:p>
    <w:p w:rsidR="00690D1F" w:rsidRDefault="00690D1F" w:rsidP="00690D1F">
      <w:pPr>
        <w:pStyle w:val="Heading2"/>
      </w:pPr>
      <w:bookmarkStart w:id="14" w:name="_Toc508986387"/>
      <w:r w:rsidRPr="00690D1F">
        <w:t>Existing infrastructure</w:t>
      </w:r>
      <w:bookmarkEnd w:id="14"/>
    </w:p>
    <w:p w:rsidR="001430FE" w:rsidRDefault="00690D1F" w:rsidP="001430FE">
      <w:r>
        <w:t>The Existing Infrastructure</w:t>
      </w:r>
      <w:r w:rsidR="001430FE">
        <w:t xml:space="preserve"> layer has three modes (Cycle infrastructure, Speed limits, Footways).  These modes are intended to help the users understand how CyIPT ‘sees’ the world. </w:t>
      </w:r>
      <w:r w:rsidR="000B42FF">
        <w:t>For each mode, the underlying data is taken from the Open Street Map (OSM), which is then passed through a cleaning process to correct errors and fill in any missing data.</w:t>
      </w:r>
    </w:p>
    <w:p w:rsidR="00690D1F" w:rsidRDefault="000B42FF" w:rsidP="00690D1F">
      <w:r>
        <w:t>If any values are incorrect in CyIPT (for example an incorrect speed limit) clicking on the road will show a popup including an “Edit in OSM” button.  This button will take you to the same road in the OSM website where you can make corrections.  These corrections (and any other updates) will be incorporated into CyIPT next time the data is rebuilt.</w:t>
      </w:r>
    </w:p>
    <w:p w:rsidR="00690D1F" w:rsidRDefault="00690D1F" w:rsidP="001430FE">
      <w:pPr>
        <w:pStyle w:val="Heading3"/>
      </w:pPr>
      <w:bookmarkStart w:id="15" w:name="_Toc508986388"/>
      <w:r>
        <w:lastRenderedPageBreak/>
        <w:t>Cycle infrastructure</w:t>
      </w:r>
      <w:bookmarkEnd w:id="15"/>
    </w:p>
    <w:p w:rsidR="00FF38ED" w:rsidRPr="00FF38ED" w:rsidRDefault="00FF38ED" w:rsidP="00FF38ED">
      <w:r>
        <w:rPr>
          <w:noProof/>
          <w:lang w:eastAsia="en-GB"/>
        </w:rPr>
        <w:drawing>
          <wp:inline distT="0" distB="0" distL="0" distR="0" wp14:anchorId="4A053675" wp14:editId="75E5B45B">
            <wp:extent cx="5705475" cy="2605186"/>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3627" t="28227" r="5939" b="3968"/>
                    <a:stretch/>
                  </pic:blipFill>
                  <pic:spPr bwMode="auto">
                    <a:xfrm>
                      <a:off x="0" y="0"/>
                      <a:ext cx="5715257" cy="2609653"/>
                    </a:xfrm>
                    <a:prstGeom prst="rect">
                      <a:avLst/>
                    </a:prstGeom>
                    <a:ln>
                      <a:noFill/>
                    </a:ln>
                    <a:extLst>
                      <a:ext uri="{53640926-AAD7-44D8-BBD7-CCE9431645EC}">
                        <a14:shadowObscured xmlns:a14="http://schemas.microsoft.com/office/drawing/2010/main"/>
                      </a:ext>
                    </a:extLst>
                  </pic:spPr>
                </pic:pic>
              </a:graphicData>
            </a:graphic>
          </wp:inline>
        </w:drawing>
      </w:r>
    </w:p>
    <w:p w:rsidR="001430FE" w:rsidRDefault="00BB48F5" w:rsidP="001430FE">
      <w:r>
        <w:t>The cycle infrastructure mode shows physical cycling infrastructure such as cycle lanes and tracks</w:t>
      </w:r>
      <w:proofErr w:type="gramStart"/>
      <w:r>
        <w:t xml:space="preserve">. </w:t>
      </w:r>
      <w:proofErr w:type="gramEnd"/>
      <w:r>
        <w:t>It does not show signposted cycle routes (e.g. national cycle network) where there is no physical infrastructure.</w:t>
      </w:r>
      <w:r w:rsidR="00FF38ED">
        <w:t xml:space="preserve"> </w:t>
      </w:r>
    </w:p>
    <w:p w:rsidR="00FF38ED" w:rsidRPr="001430FE" w:rsidRDefault="00FF38ED" w:rsidP="001430FE">
      <w:r>
        <w:t>This layer shows what CyIPT will consider existing infrastructure when calculating the costs of new/upgraded cycle infrastructure.</w:t>
      </w:r>
    </w:p>
    <w:p w:rsidR="00690D1F" w:rsidRDefault="00690D1F" w:rsidP="001430FE">
      <w:pPr>
        <w:pStyle w:val="Heading3"/>
      </w:pPr>
      <w:bookmarkStart w:id="16" w:name="_Toc508986389"/>
      <w:r>
        <w:t>Speed limits</w:t>
      </w:r>
      <w:bookmarkEnd w:id="16"/>
    </w:p>
    <w:p w:rsidR="001430FE" w:rsidRPr="001430FE" w:rsidRDefault="00BB48F5" w:rsidP="001430FE">
      <w:r>
        <w:t>The speed limits mode shows the maximum speed limit in miles per hour.</w:t>
      </w:r>
    </w:p>
    <w:p w:rsidR="00690D1F" w:rsidRDefault="001430FE" w:rsidP="001430FE">
      <w:pPr>
        <w:pStyle w:val="Heading3"/>
      </w:pPr>
      <w:bookmarkStart w:id="17" w:name="_Toc508986390"/>
      <w:r>
        <w:t>Footways</w:t>
      </w:r>
      <w:bookmarkEnd w:id="17"/>
    </w:p>
    <w:p w:rsidR="001430FE" w:rsidRPr="001430FE" w:rsidRDefault="00BB48F5" w:rsidP="001430FE">
      <w:r>
        <w:t xml:space="preserve">The footways </w:t>
      </w:r>
      <w:r w:rsidR="00FF38ED">
        <w:t>mode shows</w:t>
      </w:r>
      <w:r>
        <w:t xml:space="preserve"> the presence of footways (pavements) on the </w:t>
      </w:r>
      <w:r w:rsidR="00FF38ED">
        <w:t xml:space="preserve">side of the </w:t>
      </w:r>
      <w:r>
        <w:t>road.</w:t>
      </w:r>
    </w:p>
    <w:p w:rsidR="00690D1F" w:rsidRPr="00690D1F" w:rsidRDefault="00690D1F" w:rsidP="00690D1F"/>
    <w:p w:rsidR="00690D1F" w:rsidRDefault="00690D1F" w:rsidP="00690D1F">
      <w:pPr>
        <w:pStyle w:val="Heading2"/>
      </w:pPr>
      <w:bookmarkStart w:id="18" w:name="_Toc508986391"/>
      <w:r w:rsidRPr="00690D1F">
        <w:t>Road widths</w:t>
      </w:r>
      <w:bookmarkEnd w:id="18"/>
    </w:p>
    <w:p w:rsidR="00690D1F" w:rsidRDefault="00BB48F5" w:rsidP="00690D1F">
      <w:r>
        <w:t>The road width layer has two modes (road width, width status).</w:t>
      </w:r>
    </w:p>
    <w:p w:rsidR="00BB48F5" w:rsidRDefault="00BB48F5" w:rsidP="00BB48F5">
      <w:pPr>
        <w:pStyle w:val="Heading3"/>
      </w:pPr>
      <w:bookmarkStart w:id="19" w:name="_Toc508986392"/>
      <w:r>
        <w:t>Road width</w:t>
      </w:r>
      <w:bookmarkEnd w:id="19"/>
    </w:p>
    <w:p w:rsidR="00BB48F5" w:rsidRPr="00BB48F5" w:rsidRDefault="00BB48F5" w:rsidP="00BB48F5">
      <w:r>
        <w:t>The road width layer shows and estimate of the road with based on the OSM.  The calculation use standard lane widths and information on the number of lanes and footways to estimate the total width of the carriageway.</w:t>
      </w:r>
    </w:p>
    <w:p w:rsidR="00BB48F5" w:rsidRDefault="00BB48F5" w:rsidP="00BB48F5">
      <w:pPr>
        <w:pStyle w:val="Heading3"/>
      </w:pPr>
      <w:bookmarkStart w:id="20" w:name="_Toc508986393"/>
      <w:r>
        <w:t>Width status</w:t>
      </w:r>
      <w:bookmarkEnd w:id="20"/>
    </w:p>
    <w:p w:rsidR="00BB48F5" w:rsidRDefault="00BB48F5" w:rsidP="00690D1F">
      <w:r>
        <w:t xml:space="preserve">The width status layer compares the estimated width of the road with any proposed new cycling infrastructure to </w:t>
      </w:r>
      <w:r w:rsidR="00E54BE4">
        <w:t xml:space="preserve">width of the road as measured from the Ordnance Survey </w:t>
      </w:r>
      <w:proofErr w:type="spellStart"/>
      <w:r w:rsidR="00E54BE4">
        <w:t>MaterMap</w:t>
      </w:r>
      <w:proofErr w:type="spellEnd"/>
      <w:r w:rsidR="00E54BE4">
        <w:t xml:space="preserve">. This mode helps highlight locations where road space is limited and space reallocation may be required to provide new cycling infrastructure. </w:t>
      </w:r>
    </w:p>
    <w:p w:rsidR="00690D1F" w:rsidRDefault="00690D1F" w:rsidP="00690D1F">
      <w:pPr>
        <w:pStyle w:val="Heading2"/>
      </w:pPr>
      <w:bookmarkStart w:id="21" w:name="_Toc508986394"/>
      <w:r w:rsidRPr="00690D1F">
        <w:lastRenderedPageBreak/>
        <w:t>Propensity to Cycle Tool</w:t>
      </w:r>
      <w:bookmarkEnd w:id="21"/>
    </w:p>
    <w:p w:rsidR="00A05079" w:rsidRPr="00A05079" w:rsidRDefault="00A05079" w:rsidP="00A05079">
      <w:r>
        <w:rPr>
          <w:noProof/>
          <w:lang w:eastAsia="en-GB"/>
        </w:rPr>
        <w:drawing>
          <wp:inline distT="0" distB="0" distL="0" distR="0" wp14:anchorId="081CF221" wp14:editId="5503CC43">
            <wp:extent cx="5657850" cy="2658811"/>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3627" t="32830" r="11755" b="2433"/>
                    <a:stretch/>
                  </pic:blipFill>
                  <pic:spPr bwMode="auto">
                    <a:xfrm>
                      <a:off x="0" y="0"/>
                      <a:ext cx="5663594" cy="2661510"/>
                    </a:xfrm>
                    <a:prstGeom prst="rect">
                      <a:avLst/>
                    </a:prstGeom>
                    <a:ln>
                      <a:noFill/>
                    </a:ln>
                    <a:extLst>
                      <a:ext uri="{53640926-AAD7-44D8-BBD7-CCE9431645EC}">
                        <a14:shadowObscured xmlns:a14="http://schemas.microsoft.com/office/drawing/2010/main"/>
                      </a:ext>
                    </a:extLst>
                  </pic:spPr>
                </pic:pic>
              </a:graphicData>
            </a:graphic>
          </wp:inline>
        </w:drawing>
      </w:r>
    </w:p>
    <w:p w:rsidR="00690D1F" w:rsidRDefault="00E54BE4" w:rsidP="00E54BE4">
      <w:r>
        <w:t>The Propensity to Cycle Tool layer takes date from the Propensity to Cycle Tool (PCT) (</w:t>
      </w:r>
      <w:hyperlink r:id="rId19" w:history="1">
        <w:r w:rsidRPr="00837632">
          <w:rPr>
            <w:rStyle w:val="Hyperlink"/>
          </w:rPr>
          <w:t>www.pct.bike</w:t>
        </w:r>
      </w:hyperlink>
      <w:r>
        <w:t xml:space="preserve">) and reanalyses for CyIPT.  The layer is analogous to the PCT LSOA route network layer, which can also be accessed as a base map though CyIPT.  </w:t>
      </w:r>
      <w:r w:rsidR="0025717F">
        <w:t>The difference with the PCT version is that the CyIPT version is matched to the OSM roads and is therefore both more detailed and interactive.</w:t>
      </w:r>
    </w:p>
    <w:p w:rsidR="00E54BE4" w:rsidRDefault="0025717F" w:rsidP="00690D1F">
      <w:r>
        <w:t xml:space="preserve">The PCT layer supports the same </w:t>
      </w:r>
      <w:r w:rsidR="00DE4BEC">
        <w:t>five</w:t>
      </w:r>
      <w:r>
        <w:t xml:space="preserve"> scenarios as the main PCT tool, however only the 2011 census scenario is used within CyIPT</w:t>
      </w:r>
      <w:proofErr w:type="gramStart"/>
      <w:r>
        <w:t>.</w:t>
      </w:r>
      <w:r w:rsidR="00A05079">
        <w:t xml:space="preserve"> </w:t>
      </w:r>
      <w:proofErr w:type="gramEnd"/>
      <w:r w:rsidR="00A05079">
        <w:t>The PCT layer includes a value based rate limiting feature</w:t>
      </w:r>
      <w:proofErr w:type="gramStart"/>
      <w:r w:rsidR="00A05079">
        <w:t xml:space="preserve">. </w:t>
      </w:r>
      <w:proofErr w:type="gramEnd"/>
      <w:r w:rsidR="00A05079">
        <w:t>Where flows with lower values</w:t>
      </w:r>
    </w:p>
    <w:p w:rsidR="00DE4BEC" w:rsidRDefault="00DE4BEC" w:rsidP="00690D1F">
      <w:r>
        <w:t>The PCT scenarios provide a useful way to cross validate the CyIPT uptake predictions</w:t>
      </w:r>
      <w:proofErr w:type="gramStart"/>
      <w:r>
        <w:t xml:space="preserve">. </w:t>
      </w:r>
      <w:proofErr w:type="gramEnd"/>
      <w:r w:rsidR="00A05079">
        <w:t xml:space="preserve">CyIPT typically predict that new infrastructure will increase cycling more than the Government Target scenario, but less than the Go Dutch scenario.  Forecasts outside this range should be subjected to additional scrutiny.  CyIPT makes no account for </w:t>
      </w:r>
      <w:proofErr w:type="spellStart"/>
      <w:r w:rsidR="00A05079">
        <w:t>ebikes</w:t>
      </w:r>
      <w:proofErr w:type="spellEnd"/>
      <w:r w:rsidR="00A05079">
        <w:t xml:space="preserve">, and therefore the PCT </w:t>
      </w:r>
      <w:proofErr w:type="spellStart"/>
      <w:r w:rsidR="00A05079">
        <w:t>ebike</w:t>
      </w:r>
      <w:proofErr w:type="spellEnd"/>
      <w:r w:rsidR="00A05079">
        <w:t xml:space="preserve"> scenario is not applicable, however it is provided in the interest of completeness.</w:t>
      </w:r>
    </w:p>
    <w:p w:rsidR="00971AD0" w:rsidRDefault="00971AD0" w:rsidP="00690D1F">
      <w:r>
        <w:t xml:space="preserve">The PCT team are currently working on updated version of the PCT </w:t>
      </w:r>
      <w:proofErr w:type="gramStart"/>
      <w:r>
        <w:t>for Wales, and to include travel to schools</w:t>
      </w:r>
      <w:proofErr w:type="gramEnd"/>
      <w:r>
        <w:t>.  These are not currently implemented within CyIPT but may be added in the future.</w:t>
      </w:r>
    </w:p>
    <w:p w:rsidR="00690D1F" w:rsidRDefault="00690D1F" w:rsidP="00690D1F">
      <w:pPr>
        <w:pStyle w:val="Heading2"/>
      </w:pPr>
      <w:bookmarkStart w:id="22" w:name="_Toc508986395"/>
      <w:r w:rsidRPr="00690D1F">
        <w:t>Traffic counts</w:t>
      </w:r>
      <w:bookmarkEnd w:id="22"/>
    </w:p>
    <w:p w:rsidR="00A05079" w:rsidRPr="00A05079" w:rsidRDefault="00A05079" w:rsidP="00A05079">
      <w:r>
        <w:rPr>
          <w:noProof/>
          <w:lang w:eastAsia="en-GB"/>
        </w:rPr>
        <w:drawing>
          <wp:inline distT="0" distB="0" distL="0" distR="0" wp14:anchorId="4561CAFF" wp14:editId="5BC7B0AB">
            <wp:extent cx="5677231" cy="26000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3318" t="28685" r="5790" b="2920"/>
                    <a:stretch/>
                  </pic:blipFill>
                  <pic:spPr bwMode="auto">
                    <a:xfrm>
                      <a:off x="0" y="0"/>
                      <a:ext cx="5694850" cy="2608104"/>
                    </a:xfrm>
                    <a:prstGeom prst="rect">
                      <a:avLst/>
                    </a:prstGeom>
                    <a:ln>
                      <a:noFill/>
                    </a:ln>
                    <a:extLst>
                      <a:ext uri="{53640926-AAD7-44D8-BBD7-CCE9431645EC}">
                        <a14:shadowObscured xmlns:a14="http://schemas.microsoft.com/office/drawing/2010/main"/>
                      </a:ext>
                    </a:extLst>
                  </pic:spPr>
                </pic:pic>
              </a:graphicData>
            </a:graphic>
          </wp:inline>
        </w:drawing>
      </w:r>
    </w:p>
    <w:p w:rsidR="00690D1F" w:rsidRPr="00690D1F" w:rsidRDefault="0025717F" w:rsidP="00690D1F">
      <w:r>
        <w:lastRenderedPageBreak/>
        <w:t>The traffic counts layer shows CyIPT understanding of road traffic levels</w:t>
      </w:r>
      <w:proofErr w:type="gramStart"/>
      <w:r>
        <w:t xml:space="preserve">. </w:t>
      </w:r>
      <w:proofErr w:type="gramEnd"/>
      <w:r w:rsidR="007D504D">
        <w:t>This comes from the DFT traffic count data, which CyIPT then matches to the road network. As the DFT data is not provided for all locations in all years, CyIPT takes the most recent available year</w:t>
      </w:r>
      <w:r w:rsidR="00D47756">
        <w:t xml:space="preserve">.  </w:t>
      </w:r>
      <w:r w:rsidR="007D504D">
        <w:t>The DFT data has good coverage of the strategic road network, but more limited coverage of minor roads.</w:t>
      </w:r>
    </w:p>
    <w:p w:rsidR="00690D1F" w:rsidRDefault="00690D1F" w:rsidP="00690D1F">
      <w:pPr>
        <w:pStyle w:val="Heading2"/>
      </w:pPr>
      <w:bookmarkStart w:id="23" w:name="_Toc508986396"/>
      <w:r w:rsidRPr="00690D1F">
        <w:t>Collisions Roads</w:t>
      </w:r>
      <w:bookmarkEnd w:id="23"/>
    </w:p>
    <w:p w:rsidR="00FF38ED" w:rsidRPr="00FF38ED" w:rsidRDefault="00FF38ED" w:rsidP="00FF38ED">
      <w:r>
        <w:rPr>
          <w:noProof/>
          <w:lang w:eastAsia="en-GB"/>
        </w:rPr>
        <w:drawing>
          <wp:inline distT="0" distB="0" distL="0" distR="0" wp14:anchorId="6788F558" wp14:editId="0C391899">
            <wp:extent cx="5731510" cy="2795966"/>
            <wp:effectExtent l="0" t="0" r="254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3296" t="29147" r="11423" b="3048"/>
                    <a:stretch/>
                  </pic:blipFill>
                  <pic:spPr bwMode="auto">
                    <a:xfrm>
                      <a:off x="0" y="0"/>
                      <a:ext cx="5731510" cy="2795966"/>
                    </a:xfrm>
                    <a:prstGeom prst="rect">
                      <a:avLst/>
                    </a:prstGeom>
                    <a:ln>
                      <a:noFill/>
                    </a:ln>
                    <a:extLst>
                      <a:ext uri="{53640926-AAD7-44D8-BBD7-CCE9431645EC}">
                        <a14:shadowObscured xmlns:a14="http://schemas.microsoft.com/office/drawing/2010/main"/>
                      </a:ext>
                    </a:extLst>
                  </pic:spPr>
                </pic:pic>
              </a:graphicData>
            </a:graphic>
          </wp:inline>
        </w:drawing>
      </w:r>
    </w:p>
    <w:p w:rsidR="00690D1F" w:rsidRPr="00FF38ED" w:rsidRDefault="008246F2" w:rsidP="00690D1F">
      <w:pPr>
        <w:rPr>
          <w:b/>
        </w:rPr>
      </w:pPr>
      <w:r w:rsidRPr="00FF38ED">
        <w:rPr>
          <w:b/>
        </w:rPr>
        <w:t>This layer should be used in conjunction with the Collison Junctions layer.</w:t>
      </w:r>
    </w:p>
    <w:p w:rsidR="008246F2" w:rsidRDefault="008246F2" w:rsidP="008246F2">
      <w:r>
        <w:t>This layer takes</w:t>
      </w:r>
      <w:r w:rsidR="00D47756">
        <w:t xml:space="preserve"> the Stats</w:t>
      </w:r>
      <w:r>
        <w:t>19 data on road collision b</w:t>
      </w:r>
      <w:r w:rsidR="00FF38ED">
        <w:t>etween 1985 and 2015 and matches</w:t>
      </w:r>
      <w:r>
        <w:t xml:space="preserve"> collisions that did </w:t>
      </w:r>
      <w:r w:rsidRPr="00FF38ED">
        <w:rPr>
          <w:u w:val="single"/>
        </w:rPr>
        <w:t>not</w:t>
      </w:r>
      <w:r>
        <w:t xml:space="preserve"> occur at a junction to the nearest road.  </w:t>
      </w:r>
      <w:r w:rsidR="00FF38ED">
        <w:t xml:space="preserve">The layer </w:t>
      </w:r>
      <w:r>
        <w:t>provides a count of the total number of collisions that occurred on that road.  These can be filtered by the severity of collisions (slight, serious, fatal) and severity of bike casualties (slight, serious, fatal).</w:t>
      </w:r>
    </w:p>
    <w:p w:rsidR="00690D1F" w:rsidRDefault="00690D1F" w:rsidP="00690D1F">
      <w:pPr>
        <w:pStyle w:val="Heading2"/>
      </w:pPr>
      <w:bookmarkStart w:id="24" w:name="_Toc508986397"/>
      <w:r w:rsidRPr="00690D1F">
        <w:t>Collisions Junctions</w:t>
      </w:r>
      <w:bookmarkEnd w:id="24"/>
    </w:p>
    <w:p w:rsidR="00FF38ED" w:rsidRDefault="00FF38ED" w:rsidP="008246F2">
      <w:r>
        <w:rPr>
          <w:noProof/>
          <w:lang w:eastAsia="en-GB"/>
        </w:rPr>
        <w:drawing>
          <wp:inline distT="0" distB="0" distL="0" distR="0" wp14:anchorId="3EA26308" wp14:editId="61CDDB1D">
            <wp:extent cx="5676900" cy="2838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3793" t="28840" r="11755" b="2434"/>
                    <a:stretch/>
                  </pic:blipFill>
                  <pic:spPr bwMode="auto">
                    <a:xfrm>
                      <a:off x="0" y="0"/>
                      <a:ext cx="5682976" cy="2841488"/>
                    </a:xfrm>
                    <a:prstGeom prst="rect">
                      <a:avLst/>
                    </a:prstGeom>
                    <a:ln>
                      <a:noFill/>
                    </a:ln>
                    <a:extLst>
                      <a:ext uri="{53640926-AAD7-44D8-BBD7-CCE9431645EC}">
                        <a14:shadowObscured xmlns:a14="http://schemas.microsoft.com/office/drawing/2010/main"/>
                      </a:ext>
                    </a:extLst>
                  </pic:spPr>
                </pic:pic>
              </a:graphicData>
            </a:graphic>
          </wp:inline>
        </w:drawing>
      </w:r>
    </w:p>
    <w:p w:rsidR="008246F2" w:rsidRPr="00FF38ED" w:rsidRDefault="008246F2" w:rsidP="008246F2">
      <w:pPr>
        <w:rPr>
          <w:b/>
        </w:rPr>
      </w:pPr>
      <w:r w:rsidRPr="00FF38ED">
        <w:rPr>
          <w:b/>
        </w:rPr>
        <w:t>This layer should be used in conjunction with the Collison Roads layer.</w:t>
      </w:r>
    </w:p>
    <w:p w:rsidR="008246F2" w:rsidRPr="00690D1F" w:rsidRDefault="00D47756" w:rsidP="00690D1F">
      <w:r>
        <w:lastRenderedPageBreak/>
        <w:t>This layer takes the Stats19 data on road collision b</w:t>
      </w:r>
      <w:r w:rsidR="00FF38ED">
        <w:t>etween 1985 and 2015 and matches</w:t>
      </w:r>
      <w:r>
        <w:t xml:space="preserve"> collisions that </w:t>
      </w:r>
      <w:r w:rsidRPr="00232FFD">
        <w:rPr>
          <w:u w:val="single"/>
        </w:rPr>
        <w:t>did</w:t>
      </w:r>
      <w:r w:rsidR="00FF38ED">
        <w:t xml:space="preserve"> occur</w:t>
      </w:r>
      <w:r>
        <w:t xml:space="preserve"> at a junction to the nearest junction.  </w:t>
      </w:r>
      <w:r w:rsidR="00FF38ED">
        <w:t xml:space="preserve">The layer provides </w:t>
      </w:r>
      <w:r>
        <w:t>a count of the total number of collisions that occurred on that road.  These can be filtered by the severity of collisions (slight, serious, fatal) and severity of bike casualties (slight, serious, fatal).</w:t>
      </w:r>
    </w:p>
    <w:p w:rsidR="00690D1F" w:rsidRDefault="00690D1F" w:rsidP="00690D1F">
      <w:pPr>
        <w:pStyle w:val="Heading2"/>
      </w:pPr>
      <w:bookmarkStart w:id="25" w:name="_Toc508986398"/>
      <w:r w:rsidRPr="00690D1F">
        <w:t>Collisions Points</w:t>
      </w:r>
      <w:bookmarkEnd w:id="25"/>
    </w:p>
    <w:p w:rsidR="00690D1F" w:rsidRPr="00690D1F" w:rsidRDefault="00D47756" w:rsidP="00690D1F">
      <w:r>
        <w:t>This lay</w:t>
      </w:r>
      <w:r w:rsidR="00FF38ED">
        <w:t>er</w:t>
      </w:r>
      <w:r>
        <w:t xml:space="preserve"> shows the locations of all collisions in the Stats19 data from 1985 to 2015, it can be filtered by year and severity.</w:t>
      </w:r>
    </w:p>
    <w:p w:rsidR="00690D1F" w:rsidRDefault="00CA6F8E" w:rsidP="00690D1F">
      <w:r>
        <w:rPr>
          <w:noProof/>
          <w:lang w:eastAsia="en-GB"/>
        </w:rPr>
        <w:drawing>
          <wp:inline distT="0" distB="0" distL="0" distR="0" wp14:anchorId="1202B450" wp14:editId="41B39791">
            <wp:extent cx="5572125" cy="31477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6452" t="21476" r="14414" b="6423"/>
                    <a:stretch/>
                  </pic:blipFill>
                  <pic:spPr bwMode="auto">
                    <a:xfrm>
                      <a:off x="0" y="0"/>
                      <a:ext cx="5578673" cy="3151414"/>
                    </a:xfrm>
                    <a:prstGeom prst="rect">
                      <a:avLst/>
                    </a:prstGeom>
                    <a:ln>
                      <a:noFill/>
                    </a:ln>
                    <a:extLst>
                      <a:ext uri="{53640926-AAD7-44D8-BBD7-CCE9431645EC}">
                        <a14:shadowObscured xmlns:a14="http://schemas.microsoft.com/office/drawing/2010/main"/>
                      </a:ext>
                    </a:extLst>
                  </pic:spPr>
                </pic:pic>
              </a:graphicData>
            </a:graphic>
          </wp:inline>
        </w:drawing>
      </w:r>
    </w:p>
    <w:p w:rsidR="006E33A6" w:rsidRDefault="006E33A6" w:rsidP="006E33A6">
      <w:pPr>
        <w:pStyle w:val="Heading1"/>
      </w:pPr>
      <w:bookmarkStart w:id="26" w:name="_Toc508986399"/>
      <w:r>
        <w:t>Technical Details</w:t>
      </w:r>
      <w:bookmarkEnd w:id="26"/>
    </w:p>
    <w:p w:rsidR="00FB05DA" w:rsidRDefault="00FB05DA" w:rsidP="00464D93">
      <w:proofErr w:type="spellStart"/>
      <w:r>
        <w:t>CyITP</w:t>
      </w:r>
      <w:proofErr w:type="spellEnd"/>
      <w:r>
        <w:t xml:space="preserve"> is developed in the R Programming language and is an open source project</w:t>
      </w:r>
      <w:proofErr w:type="gramStart"/>
      <w:r>
        <w:t xml:space="preserve">. </w:t>
      </w:r>
      <w:proofErr w:type="gramEnd"/>
      <w:r>
        <w:t xml:space="preserve">The code is available at </w:t>
      </w:r>
      <w:hyperlink r:id="rId24" w:history="1">
        <w:r w:rsidRPr="00837632">
          <w:rPr>
            <w:rStyle w:val="Hyperlink"/>
          </w:rPr>
          <w:t>https://github.com/cyipt</w:t>
        </w:r>
      </w:hyperlink>
      <w:proofErr w:type="gramStart"/>
      <w:r>
        <w:t xml:space="preserve">. </w:t>
      </w:r>
      <w:proofErr w:type="gramEnd"/>
      <w:r>
        <w:t>CyIPT consists of two main parts; the R based analysis code, and the website, which is a mixture of HTML/CSS/JavaScript with a PostgreSQL database accessed via a PHP-based API.</w:t>
      </w:r>
    </w:p>
    <w:p w:rsidR="00FB05DA" w:rsidRDefault="00FB05DA" w:rsidP="00464D93">
      <w:r>
        <w:t>This manual focusses on the R based analysis code, as the website exists purely for visualisation and ease of use.</w:t>
      </w:r>
    </w:p>
    <w:p w:rsidR="008F3559" w:rsidRDefault="008F3559" w:rsidP="008F3559">
      <w:pPr>
        <w:pStyle w:val="Heading2"/>
      </w:pPr>
      <w:bookmarkStart w:id="27" w:name="_Toc508986400"/>
      <w:r>
        <w:t>Data Preparation</w:t>
      </w:r>
      <w:bookmarkEnd w:id="27"/>
    </w:p>
    <w:p w:rsidR="008F3559" w:rsidRDefault="008F3559" w:rsidP="00464D93">
      <w:r>
        <w:t>CyIPT is reliant on some pre-existing datasets from third parties. While many of these are publically available, CyIPT required them to be pre-processed before use. These scripts are provided for context, but in most cases, users should download the pre-processed data directly from GitHub.</w:t>
      </w:r>
    </w:p>
    <w:p w:rsidR="00FB05DA" w:rsidRDefault="00FB05DA" w:rsidP="00FB05DA">
      <w:pPr>
        <w:pStyle w:val="Heading2"/>
      </w:pPr>
      <w:bookmarkStart w:id="28" w:name="_Toc508986401"/>
      <w:r>
        <w:t>CyIPT Master Script</w:t>
      </w:r>
      <w:bookmarkEnd w:id="28"/>
    </w:p>
    <w:p w:rsidR="00FB05DA" w:rsidRDefault="00FB05DA" w:rsidP="00464D93">
      <w:r>
        <w:t xml:space="preserve">The CyIPT master script </w:t>
      </w:r>
      <w:hyperlink r:id="rId25" w:history="1">
        <w:r w:rsidRPr="00837632">
          <w:rPr>
            <w:rStyle w:val="Hyperlink"/>
          </w:rPr>
          <w:t>https://github.com/cyipt/cyipt/blob/master/scripts/cyipt.R</w:t>
        </w:r>
      </w:hyperlink>
      <w:r>
        <w:t xml:space="preserve"> can be used to run the whole CyIPT process.  It manages several global settings</w:t>
      </w:r>
    </w:p>
    <w:p w:rsidR="008F3559" w:rsidRDefault="008F3559" w:rsidP="008F3559">
      <w:pPr>
        <w:pStyle w:val="Heading3"/>
      </w:pPr>
      <w:bookmarkStart w:id="29" w:name="_Toc508986402"/>
      <w:r>
        <w:t>Settings</w:t>
      </w:r>
      <w:bookmarkEnd w:id="29"/>
    </w:p>
    <w:p w:rsidR="00FB05DA" w:rsidRPr="00FB05DA" w:rsidRDefault="00FB05DA" w:rsidP="00FB05DA">
      <w:pPr>
        <w:rPr>
          <w:b/>
        </w:rPr>
      </w:pPr>
      <w:proofErr w:type="gramStart"/>
      <w:r w:rsidRPr="00FB05DA">
        <w:rPr>
          <w:b/>
        </w:rPr>
        <w:t>skip</w:t>
      </w:r>
      <w:proofErr w:type="gramEnd"/>
      <w:r w:rsidRPr="00FB05DA">
        <w:rPr>
          <w:b/>
        </w:rPr>
        <w:t xml:space="preserve"> </w:t>
      </w:r>
    </w:p>
    <w:p w:rsidR="00FB05DA" w:rsidRDefault="00FB05DA" w:rsidP="00FB05DA">
      <w:r>
        <w:t>Should the code skip regions that have already been done?</w:t>
      </w:r>
    </w:p>
    <w:p w:rsidR="00FB05DA" w:rsidRDefault="00FB05DA" w:rsidP="00FB05DA">
      <w:pPr>
        <w:rPr>
          <w:b/>
        </w:rPr>
      </w:pPr>
      <w:proofErr w:type="gramStart"/>
      <w:r w:rsidRPr="00FB05DA">
        <w:rPr>
          <w:b/>
        </w:rPr>
        <w:lastRenderedPageBreak/>
        <w:t>overwrite</w:t>
      </w:r>
      <w:proofErr w:type="gramEnd"/>
      <w:r w:rsidRPr="00FB05DA">
        <w:rPr>
          <w:b/>
        </w:rPr>
        <w:t xml:space="preserve"> </w:t>
      </w:r>
    </w:p>
    <w:p w:rsidR="00FB05DA" w:rsidRDefault="00FB05DA" w:rsidP="00FB05DA">
      <w:r w:rsidRPr="00FB05DA">
        <w:t>S</w:t>
      </w:r>
      <w:r>
        <w:t>ome stages overwrite existing files, for example by adding an extra column of data</w:t>
      </w:r>
    </w:p>
    <w:p w:rsidR="00FB05DA" w:rsidRDefault="00FB05DA" w:rsidP="00FB05DA">
      <w:r>
        <w:t xml:space="preserve">Note that not overwriting may cause later stages to fail if they expect earlier stages </w:t>
      </w:r>
      <w:r w:rsidR="008F3559">
        <w:t>results</w:t>
      </w:r>
      <w:r>
        <w:t xml:space="preserve"> to be in the starting file</w:t>
      </w:r>
    </w:p>
    <w:p w:rsidR="008F3559" w:rsidRPr="008F3559" w:rsidRDefault="008F3559" w:rsidP="00FB05DA">
      <w:pPr>
        <w:rPr>
          <w:b/>
        </w:rPr>
      </w:pPr>
      <w:proofErr w:type="spellStart"/>
      <w:proofErr w:type="gramStart"/>
      <w:r w:rsidRPr="008F3559">
        <w:rPr>
          <w:b/>
        </w:rPr>
        <w:t>ncores</w:t>
      </w:r>
      <w:proofErr w:type="spellEnd"/>
      <w:proofErr w:type="gramEnd"/>
    </w:p>
    <w:p w:rsidR="00FB05DA" w:rsidRDefault="00FB05DA" w:rsidP="00FB05DA">
      <w:r>
        <w:t>Some functions use parallel processing how many clusters should be run</w:t>
      </w:r>
      <w:proofErr w:type="gramStart"/>
      <w:r>
        <w:t>?</w:t>
      </w:r>
      <w:r w:rsidR="008F3559">
        <w:t xml:space="preserve"> </w:t>
      </w:r>
      <w:proofErr w:type="gramEnd"/>
      <w:r w:rsidR="008F3559">
        <w:t>This should be less than the number of cores on your computer.</w:t>
      </w:r>
    </w:p>
    <w:p w:rsidR="008F3559" w:rsidRDefault="00FB05DA" w:rsidP="00FB05DA">
      <w:proofErr w:type="gramStart"/>
      <w:r w:rsidRPr="008F3559">
        <w:rPr>
          <w:b/>
        </w:rPr>
        <w:t>verbose</w:t>
      </w:r>
      <w:proofErr w:type="gramEnd"/>
      <w:r w:rsidR="008F3559">
        <w:t xml:space="preserve"> </w:t>
      </w:r>
    </w:p>
    <w:p w:rsidR="00FB05DA" w:rsidRDefault="00FB05DA" w:rsidP="00FB05DA">
      <w:r>
        <w:t>Get extra messages and information</w:t>
      </w:r>
      <w:r w:rsidR="008F3559">
        <w:t xml:space="preserve"> while CyIPT is running.</w:t>
      </w:r>
    </w:p>
    <w:p w:rsidR="00FB05DA" w:rsidRDefault="00FB05DA" w:rsidP="00FB05DA">
      <w:proofErr w:type="spellStart"/>
      <w:r w:rsidRPr="008F3559">
        <w:rPr>
          <w:b/>
        </w:rPr>
        <w:t>all.regions</w:t>
      </w:r>
      <w:proofErr w:type="spellEnd"/>
    </w:p>
    <w:p w:rsidR="008F3559" w:rsidRDefault="008F3559" w:rsidP="00FB05DA">
      <w:r>
        <w:t>Ignore the regions to do file and run for all regions.</w:t>
      </w:r>
    </w:p>
    <w:p w:rsidR="008F3559" w:rsidRDefault="008F3559" w:rsidP="008F3559">
      <w:pPr>
        <w:pStyle w:val="Heading3"/>
      </w:pPr>
      <w:bookmarkStart w:id="30" w:name="_Toc508986403"/>
      <w:r>
        <w:t>Regions to Do</w:t>
      </w:r>
      <w:bookmarkEnd w:id="30"/>
    </w:p>
    <w:p w:rsidR="00FB05DA" w:rsidRDefault="008F3559" w:rsidP="00464D93">
      <w:r>
        <w:t xml:space="preserve">If </w:t>
      </w:r>
      <w:proofErr w:type="spellStart"/>
      <w:r>
        <w:t>all.regions</w:t>
      </w:r>
      <w:proofErr w:type="spellEnd"/>
      <w:r>
        <w:t xml:space="preserve"> = FALSE CyIPT will choose which regions to run for based on the </w:t>
      </w:r>
      <w:proofErr w:type="spellStart"/>
      <w:r>
        <w:t>RegionsToDo</w:t>
      </w:r>
      <w:proofErr w:type="spellEnd"/>
      <w:r>
        <w:t xml:space="preserve"> file </w:t>
      </w:r>
      <w:hyperlink r:id="rId26" w:history="1">
        <w:r w:rsidRPr="00837632">
          <w:rPr>
            <w:rStyle w:val="Hyperlink"/>
          </w:rPr>
          <w:t>https://github.com/cyipt/cyipt/blob/master/input-data/RegionsToDo.csv</w:t>
        </w:r>
      </w:hyperlink>
      <w:r>
        <w:t xml:space="preserve"> </w:t>
      </w:r>
    </w:p>
    <w:p w:rsidR="008F3559" w:rsidRDefault="008F3559" w:rsidP="00464D93">
      <w:r>
        <w:t>Simply place a y in the do column of this csv file next to regions that you wish to run.</w:t>
      </w:r>
    </w:p>
    <w:p w:rsidR="008F3559" w:rsidRDefault="008F3559" w:rsidP="00464D93">
      <w:r>
        <w:t>CyIPT uses the 2011 travel to work areas produces by the Office for National Statistics (ONS)</w:t>
      </w:r>
      <w:proofErr w:type="gramStart"/>
      <w:r>
        <w:t>. However</w:t>
      </w:r>
      <w:proofErr w:type="gramEnd"/>
      <w:r>
        <w:t xml:space="preserve"> it could be changes to accept a different se to regions.</w:t>
      </w:r>
    </w:p>
    <w:p w:rsidR="008F3559" w:rsidRDefault="008F3559" w:rsidP="008F3559">
      <w:pPr>
        <w:pStyle w:val="Heading3"/>
      </w:pPr>
      <w:bookmarkStart w:id="31" w:name="_Toc508986404"/>
      <w:r>
        <w:t>Libraries</w:t>
      </w:r>
      <w:bookmarkEnd w:id="31"/>
    </w:p>
    <w:p w:rsidR="008F3559" w:rsidRDefault="008F3559" w:rsidP="00464D93">
      <w:r>
        <w:t>CyIPT requires the following R libraries to be installed prior to use.  CyIPT was developed for R 3.4.0.</w:t>
      </w:r>
    </w:p>
    <w:p w:rsidR="008F3559" w:rsidRPr="008F3559" w:rsidRDefault="008F3559" w:rsidP="008F3559">
      <w:pPr>
        <w:pStyle w:val="NoSpacing"/>
        <w:rPr>
          <w:b/>
        </w:rPr>
      </w:pPr>
      <w:proofErr w:type="gramStart"/>
      <w:r w:rsidRPr="008F3559">
        <w:rPr>
          <w:b/>
        </w:rPr>
        <w:t>sf</w:t>
      </w:r>
      <w:proofErr w:type="gramEnd"/>
    </w:p>
    <w:p w:rsidR="008F3559" w:rsidRPr="008F3559" w:rsidRDefault="008F3559" w:rsidP="008F3559">
      <w:pPr>
        <w:pStyle w:val="NoSpacing"/>
        <w:rPr>
          <w:b/>
        </w:rPr>
      </w:pPr>
      <w:proofErr w:type="spellStart"/>
      <w:proofErr w:type="gramStart"/>
      <w:r w:rsidRPr="008F3559">
        <w:rPr>
          <w:b/>
        </w:rPr>
        <w:t>osmdata</w:t>
      </w:r>
      <w:proofErr w:type="spellEnd"/>
      <w:proofErr w:type="gramEnd"/>
    </w:p>
    <w:p w:rsidR="008F3559" w:rsidRPr="008F3559" w:rsidRDefault="008F3559" w:rsidP="008F3559">
      <w:pPr>
        <w:pStyle w:val="NoSpacing"/>
        <w:rPr>
          <w:b/>
        </w:rPr>
      </w:pPr>
      <w:proofErr w:type="spellStart"/>
      <w:proofErr w:type="gramStart"/>
      <w:r w:rsidRPr="008F3559">
        <w:rPr>
          <w:b/>
        </w:rPr>
        <w:t>stringr</w:t>
      </w:r>
      <w:proofErr w:type="spellEnd"/>
      <w:proofErr w:type="gramEnd"/>
    </w:p>
    <w:p w:rsidR="008F3559" w:rsidRPr="008F3559" w:rsidRDefault="008F3559" w:rsidP="008F3559">
      <w:pPr>
        <w:pStyle w:val="NoSpacing"/>
        <w:rPr>
          <w:b/>
        </w:rPr>
      </w:pPr>
      <w:proofErr w:type="spellStart"/>
      <w:proofErr w:type="gramStart"/>
      <w:r w:rsidRPr="008F3559">
        <w:rPr>
          <w:b/>
        </w:rPr>
        <w:t>dplyr</w:t>
      </w:r>
      <w:proofErr w:type="spellEnd"/>
      <w:proofErr w:type="gramEnd"/>
    </w:p>
    <w:p w:rsidR="008F3559" w:rsidRPr="008F3559" w:rsidRDefault="008F3559" w:rsidP="008F3559">
      <w:pPr>
        <w:pStyle w:val="NoSpacing"/>
        <w:rPr>
          <w:b/>
        </w:rPr>
      </w:pPr>
      <w:proofErr w:type="gramStart"/>
      <w:r w:rsidRPr="008F3559">
        <w:rPr>
          <w:b/>
        </w:rPr>
        <w:t>parallel</w:t>
      </w:r>
      <w:proofErr w:type="gramEnd"/>
    </w:p>
    <w:p w:rsidR="008F3559" w:rsidRPr="008F3559" w:rsidRDefault="008F3559" w:rsidP="008F3559">
      <w:pPr>
        <w:pStyle w:val="NoSpacing"/>
        <w:rPr>
          <w:b/>
        </w:rPr>
      </w:pPr>
      <w:proofErr w:type="spellStart"/>
      <w:proofErr w:type="gramStart"/>
      <w:r w:rsidRPr="008F3559">
        <w:rPr>
          <w:b/>
        </w:rPr>
        <w:t>xgboost</w:t>
      </w:r>
      <w:proofErr w:type="spellEnd"/>
      <w:proofErr w:type="gramEnd"/>
    </w:p>
    <w:p w:rsidR="008F3559" w:rsidRPr="008F3559" w:rsidRDefault="008F3559" w:rsidP="008F3559">
      <w:pPr>
        <w:pStyle w:val="NoSpacing"/>
        <w:rPr>
          <w:b/>
        </w:rPr>
      </w:pPr>
      <w:proofErr w:type="spellStart"/>
      <w:proofErr w:type="gramStart"/>
      <w:r w:rsidRPr="008F3559">
        <w:rPr>
          <w:b/>
        </w:rPr>
        <w:t>igraph</w:t>
      </w:r>
      <w:proofErr w:type="spellEnd"/>
      <w:proofErr w:type="gramEnd"/>
    </w:p>
    <w:p w:rsidR="008F3559" w:rsidRDefault="008F3559" w:rsidP="008F3559">
      <w:pPr>
        <w:pStyle w:val="NoSpacing"/>
        <w:rPr>
          <w:b/>
        </w:rPr>
      </w:pPr>
      <w:proofErr w:type="spellStart"/>
      <w:proofErr w:type="gramStart"/>
      <w:r w:rsidRPr="008F3559">
        <w:rPr>
          <w:b/>
        </w:rPr>
        <w:t>tmap</w:t>
      </w:r>
      <w:proofErr w:type="spellEnd"/>
      <w:proofErr w:type="gramEnd"/>
    </w:p>
    <w:p w:rsidR="008F3559" w:rsidRPr="008F3559" w:rsidRDefault="008F3559" w:rsidP="008F3559">
      <w:pPr>
        <w:pStyle w:val="NoSpacing"/>
        <w:rPr>
          <w:b/>
        </w:rPr>
      </w:pPr>
    </w:p>
    <w:p w:rsidR="00FB05DA" w:rsidRDefault="00FB05DA" w:rsidP="00FB05DA">
      <w:pPr>
        <w:pStyle w:val="Heading2"/>
      </w:pPr>
      <w:bookmarkStart w:id="32" w:name="_Toc508986405"/>
      <w:r>
        <w:t>Step 1: Download the Data</w:t>
      </w:r>
      <w:bookmarkEnd w:id="32"/>
    </w:p>
    <w:p w:rsidR="00FB05DA" w:rsidRDefault="009217B1" w:rsidP="00FB05DA">
      <w:hyperlink r:id="rId27" w:history="1">
        <w:r w:rsidR="00AC628F" w:rsidRPr="00837632">
          <w:rPr>
            <w:rStyle w:val="Hyperlink"/>
          </w:rPr>
          <w:t>https://github.com/cyipt/cyipt/blob/master/scripts/prep_data/download-osm.R</w:t>
        </w:r>
      </w:hyperlink>
    </w:p>
    <w:p w:rsidR="00AC628F" w:rsidRDefault="00AC628F" w:rsidP="00FB05DA">
      <w:r>
        <w:t>This script downloads the OSM road and path network for each region.</w:t>
      </w:r>
    </w:p>
    <w:p w:rsidR="00AC628F" w:rsidRDefault="00AC628F" w:rsidP="00FB05DA">
      <w:pPr>
        <w:rPr>
          <w:b/>
        </w:rPr>
      </w:pPr>
      <w:r w:rsidRPr="00AC628F">
        <w:rPr>
          <w:b/>
        </w:rPr>
        <w:t>Inputs</w:t>
      </w:r>
    </w:p>
    <w:p w:rsidR="00AC628F" w:rsidRPr="00AC628F" w:rsidRDefault="00AC628F" w:rsidP="00FB05DA">
      <w:proofErr w:type="spellStart"/>
      <w:r w:rsidRPr="00AC628F">
        <w:t>Regions.todo</w:t>
      </w:r>
      <w:proofErr w:type="spellEnd"/>
    </w:p>
    <w:p w:rsidR="00AC628F" w:rsidRDefault="00AC628F" w:rsidP="00FB05DA">
      <w:r>
        <w:t xml:space="preserve">Boundaries file </w:t>
      </w:r>
      <w:r w:rsidRPr="00AC628F">
        <w:t>"</w:t>
      </w:r>
      <w:proofErr w:type="gramStart"/>
      <w:r w:rsidRPr="00AC628F">
        <w:t>..</w:t>
      </w:r>
      <w:proofErr w:type="gramEnd"/>
      <w:r w:rsidRPr="00AC628F">
        <w:t>/</w:t>
      </w:r>
      <w:proofErr w:type="spellStart"/>
      <w:r w:rsidRPr="00AC628F">
        <w:t>cyipt-bigdata</w:t>
      </w:r>
      <w:proofErr w:type="spellEnd"/>
      <w:r w:rsidRPr="00AC628F">
        <w:t>/boundaries/TTWA/</w:t>
      </w:r>
      <w:proofErr w:type="spellStart"/>
      <w:r w:rsidRPr="00AC628F">
        <w:t>TTWA_England.Rds</w:t>
      </w:r>
      <w:proofErr w:type="spellEnd"/>
      <w:r w:rsidRPr="00AC628F">
        <w:t>"</w:t>
      </w:r>
    </w:p>
    <w:p w:rsidR="00AC628F" w:rsidRPr="00AC628F" w:rsidRDefault="00AC628F" w:rsidP="00FB05DA">
      <w:pPr>
        <w:rPr>
          <w:b/>
        </w:rPr>
      </w:pPr>
      <w:r w:rsidRPr="00AC628F">
        <w:rPr>
          <w:b/>
        </w:rPr>
        <w:t>Outputs</w:t>
      </w:r>
    </w:p>
    <w:p w:rsidR="00AC628F" w:rsidRDefault="00AC628F" w:rsidP="00FB05DA">
      <w:r>
        <w:t xml:space="preserve">Region Boundaries </w:t>
      </w:r>
      <w:r w:rsidR="007900AD">
        <w:t>"</w:t>
      </w:r>
      <w:proofErr w:type="gramStart"/>
      <w:r w:rsidR="007900AD">
        <w:t>..</w:t>
      </w:r>
      <w:proofErr w:type="gramEnd"/>
      <w:r w:rsidR="007900AD">
        <w:t>/</w:t>
      </w:r>
      <w:proofErr w:type="spellStart"/>
      <w:r w:rsidR="007900AD">
        <w:t>cyipt-bigdata</w:t>
      </w:r>
      <w:proofErr w:type="spellEnd"/>
      <w:r w:rsidR="007900AD">
        <w:t>/</w:t>
      </w:r>
      <w:proofErr w:type="spellStart"/>
      <w:r w:rsidR="007900AD">
        <w:t>osm</w:t>
      </w:r>
      <w:proofErr w:type="spellEnd"/>
      <w:r w:rsidR="007900AD">
        <w:t>-raw/</w:t>
      </w:r>
      <w:r w:rsidRPr="00AC628F">
        <w:t>region/</w:t>
      </w:r>
      <w:proofErr w:type="spellStart"/>
      <w:r w:rsidRPr="00AC628F">
        <w:t>bounds.Rds</w:t>
      </w:r>
      <w:proofErr w:type="spellEnd"/>
      <w:r w:rsidRPr="00AC628F">
        <w:t>"</w:t>
      </w:r>
    </w:p>
    <w:p w:rsidR="00AC628F" w:rsidRDefault="00AC628F" w:rsidP="00FB05DA">
      <w:r>
        <w:t xml:space="preserve">OSM road network </w:t>
      </w:r>
      <w:r w:rsidR="007900AD">
        <w:t>"</w:t>
      </w:r>
      <w:proofErr w:type="gramStart"/>
      <w:r w:rsidR="007900AD">
        <w:t>..</w:t>
      </w:r>
      <w:proofErr w:type="gramEnd"/>
      <w:r w:rsidR="007900AD">
        <w:t>/</w:t>
      </w:r>
      <w:proofErr w:type="spellStart"/>
      <w:r w:rsidR="007900AD">
        <w:t>cyipt-bigdata</w:t>
      </w:r>
      <w:proofErr w:type="spellEnd"/>
      <w:r w:rsidR="007900AD">
        <w:t>/</w:t>
      </w:r>
      <w:proofErr w:type="spellStart"/>
      <w:r w:rsidR="007900AD">
        <w:t>osm</w:t>
      </w:r>
      <w:proofErr w:type="spellEnd"/>
      <w:r w:rsidR="007900AD">
        <w:t>-raw/</w:t>
      </w:r>
      <w:r w:rsidRPr="00AC628F">
        <w:t>region/</w:t>
      </w:r>
      <w:proofErr w:type="spellStart"/>
      <w:r w:rsidRPr="00AC628F">
        <w:t>osm-lines.Rds</w:t>
      </w:r>
      <w:proofErr w:type="spellEnd"/>
      <w:r w:rsidRPr="00AC628F">
        <w:t>"</w:t>
      </w:r>
    </w:p>
    <w:p w:rsidR="00AC628F" w:rsidRDefault="00AC628F" w:rsidP="00FB05DA">
      <w:r>
        <w:lastRenderedPageBreak/>
        <w:t xml:space="preserve">OSM road junction points </w:t>
      </w:r>
      <w:r w:rsidR="007900AD">
        <w:t>"</w:t>
      </w:r>
      <w:proofErr w:type="gramStart"/>
      <w:r w:rsidR="007900AD">
        <w:t>..</w:t>
      </w:r>
      <w:proofErr w:type="gramEnd"/>
      <w:r w:rsidR="007900AD">
        <w:t>/</w:t>
      </w:r>
      <w:proofErr w:type="spellStart"/>
      <w:r w:rsidR="007900AD">
        <w:t>cyipt-bigdata</w:t>
      </w:r>
      <w:proofErr w:type="spellEnd"/>
      <w:r w:rsidR="007900AD">
        <w:t>/</w:t>
      </w:r>
      <w:proofErr w:type="spellStart"/>
      <w:r w:rsidR="007900AD">
        <w:t>osm</w:t>
      </w:r>
      <w:proofErr w:type="spellEnd"/>
      <w:r w:rsidR="007900AD">
        <w:t>-raw/</w:t>
      </w:r>
      <w:r w:rsidRPr="00AC628F">
        <w:t>region/</w:t>
      </w:r>
      <w:proofErr w:type="spellStart"/>
      <w:r w:rsidRPr="00AC628F">
        <w:t>osm</w:t>
      </w:r>
      <w:proofErr w:type="spellEnd"/>
      <w:r w:rsidRPr="00AC628F">
        <w:t>-junction-</w:t>
      </w:r>
      <w:proofErr w:type="spellStart"/>
      <w:r w:rsidRPr="00AC628F">
        <w:t>points.Rds</w:t>
      </w:r>
      <w:proofErr w:type="spellEnd"/>
      <w:r w:rsidRPr="00AC628F">
        <w:t>"</w:t>
      </w:r>
      <w:r>
        <w:t xml:space="preserve"> </w:t>
      </w:r>
    </w:p>
    <w:p w:rsidR="00AC628F" w:rsidRDefault="00AC628F" w:rsidP="00AC628F">
      <w:pPr>
        <w:rPr>
          <w:b/>
        </w:rPr>
      </w:pPr>
      <w:r w:rsidRPr="00AC628F">
        <w:rPr>
          <w:b/>
        </w:rPr>
        <w:t>Parallelised</w:t>
      </w:r>
      <w:r>
        <w:rPr>
          <w:b/>
        </w:rPr>
        <w:t xml:space="preserve"> </w:t>
      </w:r>
    </w:p>
    <w:p w:rsidR="00AC628F" w:rsidRDefault="00AC628F" w:rsidP="00FB05DA">
      <w:r>
        <w:t>Yes</w:t>
      </w:r>
    </w:p>
    <w:p w:rsidR="00FB05DA" w:rsidRDefault="00FB05DA" w:rsidP="00FB05DA">
      <w:pPr>
        <w:pStyle w:val="Heading2"/>
      </w:pPr>
      <w:bookmarkStart w:id="33" w:name="_Toc508986406"/>
      <w:r>
        <w:t>Step 2: Clean the OSM Tags</w:t>
      </w:r>
      <w:bookmarkEnd w:id="33"/>
    </w:p>
    <w:p w:rsidR="00FB05DA" w:rsidRDefault="009217B1" w:rsidP="00FB05DA">
      <w:hyperlink r:id="rId28" w:history="1">
        <w:r w:rsidR="00AC628F" w:rsidRPr="00837632">
          <w:rPr>
            <w:rStyle w:val="Hyperlink"/>
          </w:rPr>
          <w:t>https://github.com/cyipt/cyipt/blob/master/scripts/prep_data/clean_osm.R</w:t>
        </w:r>
      </w:hyperlink>
    </w:p>
    <w:p w:rsidR="00AC628F" w:rsidRDefault="00AC628F" w:rsidP="00FB05DA">
      <w:r>
        <w:t>This script “cleans” the OSM data by removing or correcting errors and filling in missing data with best guesses</w:t>
      </w:r>
      <w:r w:rsidR="001F4E53">
        <w:t>.  Guessing is required, as some later stages of CyIPT require information (such as speed limits) which is not always available.  In isolated cases of incorrect guesses it is best to correct the value in the OSM using the “edit in the OSM” button on the CyIPT website</w:t>
      </w:r>
      <w:proofErr w:type="gramStart"/>
      <w:r w:rsidR="001F4E53">
        <w:t xml:space="preserve">. </w:t>
      </w:r>
      <w:proofErr w:type="gramEnd"/>
      <w:r w:rsidR="001F4E53">
        <w:t xml:space="preserve">These corrections will then be incorporated into the next build of CyIPT.  In </w:t>
      </w:r>
      <w:proofErr w:type="gramStart"/>
      <w:r w:rsidR="001F4E53">
        <w:t>general</w:t>
      </w:r>
      <w:proofErr w:type="gramEnd"/>
      <w:r w:rsidR="001F4E53">
        <w:t xml:space="preserve"> cases of CyIPT miss-guessing, please submit and issue via GitHub </w:t>
      </w:r>
      <w:hyperlink r:id="rId29" w:history="1">
        <w:r w:rsidR="001F4E53" w:rsidRPr="00837632">
          <w:rPr>
            <w:rStyle w:val="Hyperlink"/>
          </w:rPr>
          <w:t>https://github.com/cyipt/cyipt/issues</w:t>
        </w:r>
      </w:hyperlink>
      <w:r w:rsidR="001F4E53">
        <w:t xml:space="preserve"> </w:t>
      </w:r>
    </w:p>
    <w:p w:rsidR="00AC628F" w:rsidRPr="00AC628F" w:rsidRDefault="00AC628F" w:rsidP="00FB05DA">
      <w:pPr>
        <w:rPr>
          <w:b/>
        </w:rPr>
      </w:pPr>
      <w:r w:rsidRPr="00AC628F">
        <w:rPr>
          <w:b/>
        </w:rPr>
        <w:t>Inputs</w:t>
      </w:r>
    </w:p>
    <w:p w:rsidR="00AC628F" w:rsidRPr="00AC628F" w:rsidRDefault="00AC628F" w:rsidP="00AC628F">
      <w:proofErr w:type="spellStart"/>
      <w:r w:rsidRPr="00AC628F">
        <w:t>Regions.todo</w:t>
      </w:r>
      <w:proofErr w:type="spellEnd"/>
    </w:p>
    <w:p w:rsidR="00AC628F" w:rsidRDefault="00AC628F" w:rsidP="00AC628F">
      <w:r>
        <w:t xml:space="preserve">OSM road network </w:t>
      </w:r>
      <w:r w:rsidR="007900AD">
        <w:t>"</w:t>
      </w:r>
      <w:proofErr w:type="gramStart"/>
      <w:r w:rsidR="007900AD">
        <w:t>..</w:t>
      </w:r>
      <w:proofErr w:type="gramEnd"/>
      <w:r w:rsidR="007900AD">
        <w:t>/</w:t>
      </w:r>
      <w:proofErr w:type="spellStart"/>
      <w:r w:rsidR="007900AD">
        <w:t>cyipt-bigdata</w:t>
      </w:r>
      <w:proofErr w:type="spellEnd"/>
      <w:r w:rsidR="007900AD">
        <w:t>/</w:t>
      </w:r>
      <w:proofErr w:type="spellStart"/>
      <w:r w:rsidR="007900AD">
        <w:t>osm</w:t>
      </w:r>
      <w:proofErr w:type="spellEnd"/>
      <w:r w:rsidR="007900AD">
        <w:t>-raw/</w:t>
      </w:r>
      <w:r w:rsidRPr="00AC628F">
        <w:t>region/</w:t>
      </w:r>
      <w:proofErr w:type="spellStart"/>
      <w:r w:rsidRPr="00AC628F">
        <w:t>osm-lines.Rds</w:t>
      </w:r>
      <w:proofErr w:type="spellEnd"/>
      <w:r w:rsidRPr="00AC628F">
        <w:t>"</w:t>
      </w:r>
    </w:p>
    <w:p w:rsidR="00AC628F" w:rsidRPr="00AC628F" w:rsidRDefault="00AC628F" w:rsidP="00FB05DA">
      <w:pPr>
        <w:rPr>
          <w:b/>
        </w:rPr>
      </w:pPr>
      <w:r w:rsidRPr="00AC628F">
        <w:rPr>
          <w:b/>
        </w:rPr>
        <w:t>Outputs</w:t>
      </w:r>
    </w:p>
    <w:p w:rsidR="00AC628F" w:rsidRDefault="00AC628F" w:rsidP="00AC628F">
      <w:r>
        <w:t xml:space="preserve">OSM road network </w:t>
      </w:r>
      <w:r w:rsidRPr="00AC628F">
        <w:t>"</w:t>
      </w:r>
      <w:proofErr w:type="gramStart"/>
      <w:r w:rsidRPr="00AC628F">
        <w:t>..</w:t>
      </w:r>
      <w:proofErr w:type="gramEnd"/>
      <w:r w:rsidRPr="00AC628F">
        <w:t>/</w:t>
      </w:r>
      <w:proofErr w:type="spellStart"/>
      <w:r w:rsidRPr="00AC628F">
        <w:t>cyipt-bigdata</w:t>
      </w:r>
      <w:proofErr w:type="spellEnd"/>
      <w:r w:rsidRPr="00AC628F">
        <w:t>/</w:t>
      </w:r>
      <w:proofErr w:type="spellStart"/>
      <w:r w:rsidRPr="00AC628F">
        <w:t>osm</w:t>
      </w:r>
      <w:proofErr w:type="spellEnd"/>
      <w:r w:rsidRPr="00AC628F">
        <w:t>-</w:t>
      </w:r>
      <w:r>
        <w:t>clean</w:t>
      </w:r>
      <w:r w:rsidR="007900AD">
        <w:t>/</w:t>
      </w:r>
      <w:r w:rsidRPr="00AC628F">
        <w:t>region/</w:t>
      </w:r>
      <w:proofErr w:type="spellStart"/>
      <w:r w:rsidRPr="00AC628F">
        <w:t>osm-lines.Rds</w:t>
      </w:r>
      <w:proofErr w:type="spellEnd"/>
      <w:r w:rsidRPr="00AC628F">
        <w:t>"</w:t>
      </w:r>
    </w:p>
    <w:p w:rsidR="00AC628F" w:rsidRDefault="00AC628F" w:rsidP="00AC628F">
      <w:pPr>
        <w:rPr>
          <w:b/>
        </w:rPr>
      </w:pPr>
      <w:r w:rsidRPr="00AC628F">
        <w:rPr>
          <w:b/>
        </w:rPr>
        <w:t>Parallelised</w:t>
      </w:r>
      <w:r>
        <w:rPr>
          <w:b/>
        </w:rPr>
        <w:t xml:space="preserve"> </w:t>
      </w:r>
    </w:p>
    <w:p w:rsidR="00AC628F" w:rsidRDefault="00AC628F" w:rsidP="00AC628F">
      <w:r>
        <w:t>No</w:t>
      </w:r>
    </w:p>
    <w:p w:rsidR="00AC628F" w:rsidRPr="00AC628F" w:rsidRDefault="00AC628F" w:rsidP="00FB05DA">
      <w:pPr>
        <w:rPr>
          <w:b/>
        </w:rPr>
      </w:pPr>
      <w:r w:rsidRPr="00AC628F">
        <w:rPr>
          <w:b/>
        </w:rPr>
        <w:t>Detail</w:t>
      </w:r>
    </w:p>
    <w:p w:rsidR="00AC628F" w:rsidRDefault="00AC628F" w:rsidP="00FB05DA">
      <w:r>
        <w:t>The cleaning process consist of the following stages</w:t>
      </w:r>
    </w:p>
    <w:p w:rsidR="00AC628F" w:rsidRDefault="00AC628F" w:rsidP="00AC628F">
      <w:pPr>
        <w:pStyle w:val="ListParagraph"/>
        <w:numPr>
          <w:ilvl w:val="0"/>
          <w:numId w:val="1"/>
        </w:numPr>
      </w:pPr>
      <w:r>
        <w:t>Removing un-allowed road types (e.g. planned or demolished)</w:t>
      </w:r>
    </w:p>
    <w:p w:rsidR="00AC628F" w:rsidRDefault="00AC628F" w:rsidP="00AC628F">
      <w:pPr>
        <w:pStyle w:val="ListParagraph"/>
        <w:numPr>
          <w:ilvl w:val="0"/>
          <w:numId w:val="1"/>
        </w:numPr>
      </w:pPr>
      <w:r>
        <w:t>Replacing depreciated highway tags</w:t>
      </w:r>
    </w:p>
    <w:p w:rsidR="00AC628F" w:rsidRDefault="00AC628F" w:rsidP="00AC628F">
      <w:pPr>
        <w:pStyle w:val="ListParagraph"/>
        <w:numPr>
          <w:ilvl w:val="0"/>
          <w:numId w:val="1"/>
        </w:numPr>
      </w:pPr>
      <w:r>
        <w:t>Cleaning the junction tag</w:t>
      </w:r>
    </w:p>
    <w:p w:rsidR="005A4044" w:rsidRDefault="005A4044" w:rsidP="00AC628F">
      <w:pPr>
        <w:pStyle w:val="ListParagraph"/>
        <w:numPr>
          <w:ilvl w:val="0"/>
          <w:numId w:val="1"/>
        </w:numPr>
      </w:pPr>
      <w:r>
        <w:t>Summarising the one-way nature of roads</w:t>
      </w:r>
    </w:p>
    <w:p w:rsidR="005A4044" w:rsidRDefault="005A4044" w:rsidP="00AC628F">
      <w:pPr>
        <w:pStyle w:val="ListParagraph"/>
        <w:numPr>
          <w:ilvl w:val="0"/>
          <w:numId w:val="1"/>
        </w:numPr>
      </w:pPr>
      <w:r>
        <w:t>Guessing the max speed of roads with an unknown max speed based on road type</w:t>
      </w:r>
    </w:p>
    <w:p w:rsidR="005A4044" w:rsidRDefault="005A4044" w:rsidP="00AC628F">
      <w:pPr>
        <w:pStyle w:val="ListParagraph"/>
        <w:numPr>
          <w:ilvl w:val="0"/>
          <w:numId w:val="1"/>
        </w:numPr>
      </w:pPr>
      <w:r>
        <w:t>Guessing the presence of footways (pavements) with unknown footway status</w:t>
      </w:r>
    </w:p>
    <w:p w:rsidR="005A4044" w:rsidRDefault="005A4044" w:rsidP="00AC628F">
      <w:pPr>
        <w:pStyle w:val="ListParagraph"/>
        <w:numPr>
          <w:ilvl w:val="0"/>
          <w:numId w:val="1"/>
        </w:numPr>
      </w:pPr>
      <w:r>
        <w:t>Summarising the presence of bridges and tunnels</w:t>
      </w:r>
    </w:p>
    <w:p w:rsidR="005A4044" w:rsidRDefault="005A4044" w:rsidP="00AC628F">
      <w:pPr>
        <w:pStyle w:val="ListParagraph"/>
        <w:numPr>
          <w:ilvl w:val="0"/>
          <w:numId w:val="1"/>
        </w:numPr>
      </w:pPr>
      <w:r>
        <w:t>Cleaning the segregation status of cycle infrastructure</w:t>
      </w:r>
    </w:p>
    <w:p w:rsidR="005A4044" w:rsidRDefault="005A4044" w:rsidP="00AC628F">
      <w:pPr>
        <w:pStyle w:val="ListParagraph"/>
        <w:numPr>
          <w:ilvl w:val="0"/>
          <w:numId w:val="1"/>
        </w:numPr>
      </w:pPr>
      <w:r>
        <w:t>Cleating a summary of the road type</w:t>
      </w:r>
    </w:p>
    <w:p w:rsidR="005A4044" w:rsidRDefault="005A4044" w:rsidP="00AC628F">
      <w:pPr>
        <w:pStyle w:val="ListParagraph"/>
        <w:numPr>
          <w:ilvl w:val="0"/>
          <w:numId w:val="1"/>
        </w:numPr>
      </w:pPr>
      <w:r>
        <w:t>Cleaning and/or guessing the number and nature of lanes in each direction</w:t>
      </w:r>
    </w:p>
    <w:p w:rsidR="005A4044" w:rsidRDefault="005A4044" w:rsidP="00AC628F">
      <w:pPr>
        <w:pStyle w:val="ListParagraph"/>
        <w:numPr>
          <w:ilvl w:val="0"/>
          <w:numId w:val="1"/>
        </w:numPr>
      </w:pPr>
      <w:r>
        <w:t>Cleaning the tagging of cycle infrastructure and improving detail of what is on each side of the road.</w:t>
      </w:r>
    </w:p>
    <w:p w:rsidR="00AC628F" w:rsidRDefault="00AC628F" w:rsidP="00FB05DA"/>
    <w:p w:rsidR="00FB05DA" w:rsidRDefault="00FB05DA" w:rsidP="00FB05DA">
      <w:pPr>
        <w:pStyle w:val="Heading2"/>
      </w:pPr>
      <w:bookmarkStart w:id="34" w:name="_Toc508986407"/>
      <w:r>
        <w:t>Step 3: Get traffic counts</w:t>
      </w:r>
      <w:bookmarkEnd w:id="34"/>
    </w:p>
    <w:p w:rsidR="00FB05DA" w:rsidRDefault="009217B1" w:rsidP="00FB05DA">
      <w:hyperlink r:id="rId30" w:history="1">
        <w:r w:rsidR="008A1B6F" w:rsidRPr="00837632">
          <w:rPr>
            <w:rStyle w:val="Hyperlink"/>
          </w:rPr>
          <w:t>https://github.com/cyipt/cyipt/blob/master/scripts/prep_data/get_traffic.R</w:t>
        </w:r>
      </w:hyperlink>
    </w:p>
    <w:p w:rsidR="008A1B6F" w:rsidRDefault="008A1B6F" w:rsidP="00FB05DA">
      <w:r>
        <w:t xml:space="preserve">This script assigns the </w:t>
      </w:r>
      <w:proofErr w:type="gramStart"/>
      <w:r>
        <w:t>point traffic count data</w:t>
      </w:r>
      <w:proofErr w:type="gramEnd"/>
      <w:r>
        <w:t xml:space="preserve"> to the road network.</w:t>
      </w:r>
    </w:p>
    <w:p w:rsidR="008A1B6F" w:rsidRPr="008A1B6F" w:rsidRDefault="008A1B6F" w:rsidP="00FB05DA">
      <w:pPr>
        <w:rPr>
          <w:b/>
        </w:rPr>
      </w:pPr>
      <w:r w:rsidRPr="008A1B6F">
        <w:rPr>
          <w:b/>
        </w:rPr>
        <w:t>Inputs</w:t>
      </w:r>
    </w:p>
    <w:p w:rsidR="001F4E53" w:rsidRPr="00AC628F" w:rsidRDefault="001F4E53" w:rsidP="001F4E53">
      <w:proofErr w:type="spellStart"/>
      <w:r w:rsidRPr="00AC628F">
        <w:lastRenderedPageBreak/>
        <w:t>Regions.todo</w:t>
      </w:r>
      <w:proofErr w:type="spellEnd"/>
    </w:p>
    <w:p w:rsidR="001F4E53" w:rsidRDefault="001F4E53" w:rsidP="001F4E53">
      <w:r>
        <w:t xml:space="preserve">OSM road network </w:t>
      </w:r>
      <w:r w:rsidRPr="00AC628F">
        <w:t>"</w:t>
      </w:r>
      <w:proofErr w:type="gramStart"/>
      <w:r w:rsidRPr="00AC628F">
        <w:t>..</w:t>
      </w:r>
      <w:proofErr w:type="gramEnd"/>
      <w:r w:rsidRPr="00AC628F">
        <w:t>/</w:t>
      </w:r>
      <w:proofErr w:type="spellStart"/>
      <w:r w:rsidRPr="00AC628F">
        <w:t>cyipt-bigdata</w:t>
      </w:r>
      <w:proofErr w:type="spellEnd"/>
      <w:r w:rsidRPr="00AC628F">
        <w:t>/</w:t>
      </w:r>
      <w:proofErr w:type="spellStart"/>
      <w:r w:rsidRPr="00AC628F">
        <w:t>osm</w:t>
      </w:r>
      <w:proofErr w:type="spellEnd"/>
      <w:r w:rsidRPr="00AC628F">
        <w:t>-</w:t>
      </w:r>
      <w:r>
        <w:t>clean</w:t>
      </w:r>
      <w:r w:rsidR="007900AD">
        <w:t>/</w:t>
      </w:r>
      <w:r w:rsidRPr="00AC628F">
        <w:t>region/</w:t>
      </w:r>
      <w:proofErr w:type="spellStart"/>
      <w:r w:rsidRPr="00AC628F">
        <w:t>osm-lines.Rds</w:t>
      </w:r>
      <w:proofErr w:type="spellEnd"/>
      <w:r w:rsidRPr="00AC628F">
        <w:t>"</w:t>
      </w:r>
    </w:p>
    <w:p w:rsidR="008A1B6F" w:rsidRDefault="001F4E53" w:rsidP="00FB05DA">
      <w:r>
        <w:t xml:space="preserve">Traffic Points </w:t>
      </w:r>
      <w:r w:rsidRPr="001F4E53">
        <w:t>"</w:t>
      </w:r>
      <w:proofErr w:type="gramStart"/>
      <w:r w:rsidRPr="001F4E53">
        <w:t>..</w:t>
      </w:r>
      <w:proofErr w:type="gramEnd"/>
      <w:r w:rsidRPr="001F4E53">
        <w:t>/</w:t>
      </w:r>
      <w:proofErr w:type="spellStart"/>
      <w:r w:rsidRPr="001F4E53">
        <w:t>cyi</w:t>
      </w:r>
      <w:r>
        <w:t>pt-bigdata</w:t>
      </w:r>
      <w:proofErr w:type="spellEnd"/>
      <w:r>
        <w:t>/traffic/</w:t>
      </w:r>
      <w:proofErr w:type="spellStart"/>
      <w:r>
        <w:t>traffic.Rds</w:t>
      </w:r>
      <w:proofErr w:type="spellEnd"/>
      <w:r>
        <w:t>"</w:t>
      </w:r>
    </w:p>
    <w:p w:rsidR="008A1B6F" w:rsidRDefault="008A1B6F" w:rsidP="00FB05DA">
      <w:pPr>
        <w:rPr>
          <w:b/>
        </w:rPr>
      </w:pPr>
      <w:r w:rsidRPr="008A1B6F">
        <w:rPr>
          <w:b/>
        </w:rPr>
        <w:t>Outputs</w:t>
      </w:r>
    </w:p>
    <w:p w:rsidR="001F4E53" w:rsidRDefault="001F4E53" w:rsidP="001F4E53">
      <w:r>
        <w:t xml:space="preserve">OSM road network </w:t>
      </w:r>
      <w:r w:rsidRPr="00AC628F">
        <w:t>"</w:t>
      </w:r>
      <w:proofErr w:type="gramStart"/>
      <w:r w:rsidRPr="00AC628F">
        <w:t>..</w:t>
      </w:r>
      <w:proofErr w:type="gramEnd"/>
      <w:r w:rsidRPr="00AC628F">
        <w:t>/</w:t>
      </w:r>
      <w:proofErr w:type="spellStart"/>
      <w:r w:rsidRPr="00AC628F">
        <w:t>cyipt-bigdata</w:t>
      </w:r>
      <w:proofErr w:type="spellEnd"/>
      <w:r w:rsidRPr="00AC628F">
        <w:t>/</w:t>
      </w:r>
      <w:proofErr w:type="spellStart"/>
      <w:r w:rsidRPr="00AC628F">
        <w:t>osm</w:t>
      </w:r>
      <w:proofErr w:type="spellEnd"/>
      <w:r w:rsidRPr="00AC628F">
        <w:t>-</w:t>
      </w:r>
      <w:r>
        <w:t>clean</w:t>
      </w:r>
      <w:r w:rsidR="007900AD">
        <w:t>/region</w:t>
      </w:r>
      <w:r w:rsidRPr="00AC628F">
        <w:t>/</w:t>
      </w:r>
      <w:proofErr w:type="spellStart"/>
      <w:r w:rsidRPr="00AC628F">
        <w:t>osm-lines.Rds</w:t>
      </w:r>
      <w:proofErr w:type="spellEnd"/>
      <w:r w:rsidRPr="00AC628F">
        <w:t>"</w:t>
      </w:r>
    </w:p>
    <w:p w:rsidR="008A1B6F" w:rsidRDefault="008A1B6F" w:rsidP="00FB05DA">
      <w:pPr>
        <w:rPr>
          <w:b/>
        </w:rPr>
      </w:pPr>
      <w:r>
        <w:rPr>
          <w:b/>
        </w:rPr>
        <w:t>Parallelised</w:t>
      </w:r>
    </w:p>
    <w:p w:rsidR="008A1B6F" w:rsidRPr="001F4E53" w:rsidRDefault="001F4E53" w:rsidP="00FB05DA">
      <w:r w:rsidRPr="001F4E53">
        <w:t>No</w:t>
      </w:r>
    </w:p>
    <w:p w:rsidR="008A1B6F" w:rsidRPr="008A1B6F" w:rsidRDefault="008A1B6F" w:rsidP="00FB05DA">
      <w:pPr>
        <w:rPr>
          <w:b/>
        </w:rPr>
      </w:pPr>
      <w:r>
        <w:rPr>
          <w:b/>
        </w:rPr>
        <w:t>Details</w:t>
      </w:r>
    </w:p>
    <w:p w:rsidR="008A1B6F" w:rsidRDefault="001F4E53" w:rsidP="00FB05DA">
      <w:r>
        <w:t>This scrip divides the point traffic counts based on whether they are on classified (e.g. M21, B340) or unclassified roads</w:t>
      </w:r>
      <w:proofErr w:type="gramStart"/>
      <w:r>
        <w:t xml:space="preserve">. </w:t>
      </w:r>
      <w:proofErr w:type="gramEnd"/>
      <w:r>
        <w:t xml:space="preserve">Unclassified road points are matched to the nearest road in the OSM, and therefore the value only extends a short distance from the point location. For classified roads, a series of </w:t>
      </w:r>
      <w:proofErr w:type="spellStart"/>
      <w:r>
        <w:t>V</w:t>
      </w:r>
      <w:r w:rsidRPr="001F4E53">
        <w:t>oronoi</w:t>
      </w:r>
      <w:proofErr w:type="spellEnd"/>
      <w:r>
        <w:t xml:space="preserve"> polygons are constructed around the points and all the road segments within each polygon are assigned the value of their nearest point. This provides continuous coverage, but can produce some erroneous results such as off ramps having the same traffic levels as the main carriageways.</w:t>
      </w:r>
    </w:p>
    <w:p w:rsidR="00430CB1" w:rsidRDefault="00430CB1" w:rsidP="00FB05DA">
      <w:r>
        <w:t>In both cases, the script takes the Annual Average Daily Traffic (AADT) value from the most recent available year.  For the strategic road network, data is mostly from 2015/2016, but for minor roads, it can be significantly earlier. For the purposes of CyIPT is the traffic data is mostly used for identify the very busy and most hostile roads, thus this inconstancy of data is not a significant problem.  However, users intending to use the data or method for other purposes should consider the implications of this inconstancy within the data.</w:t>
      </w:r>
    </w:p>
    <w:p w:rsidR="001F4E53" w:rsidRDefault="001F4E53" w:rsidP="00FB05DA"/>
    <w:p w:rsidR="00FB05DA" w:rsidRDefault="00FB05DA" w:rsidP="00FB05DA">
      <w:pPr>
        <w:pStyle w:val="Heading2"/>
      </w:pPr>
      <w:bookmarkStart w:id="35" w:name="_Toc508986408"/>
      <w:r>
        <w:t>Step 4:</w:t>
      </w:r>
      <w:r w:rsidR="00430CB1">
        <w:t xml:space="preserve"> </w:t>
      </w:r>
      <w:r>
        <w:t>Split the lines at each junction</w:t>
      </w:r>
      <w:bookmarkEnd w:id="35"/>
    </w:p>
    <w:p w:rsidR="00FB05DA" w:rsidRDefault="009217B1" w:rsidP="00FB05DA">
      <w:hyperlink r:id="rId31" w:history="1">
        <w:r w:rsidR="00430CB1" w:rsidRPr="00837632">
          <w:rPr>
            <w:rStyle w:val="Hyperlink"/>
          </w:rPr>
          <w:t>https://github.com/cyipt/cyipt/blob/master/scripts/prep_data/prep_osm.R</w:t>
        </w:r>
      </w:hyperlink>
    </w:p>
    <w:p w:rsidR="00430CB1" w:rsidRDefault="00430CB1" w:rsidP="00FB05DA">
      <w:r>
        <w:t xml:space="preserve">This script splits the roads at each junction into road segments. </w:t>
      </w:r>
    </w:p>
    <w:p w:rsidR="00430CB1" w:rsidRPr="008A1B6F" w:rsidRDefault="00430CB1" w:rsidP="00430CB1">
      <w:pPr>
        <w:rPr>
          <w:b/>
        </w:rPr>
      </w:pPr>
      <w:r w:rsidRPr="008A1B6F">
        <w:rPr>
          <w:b/>
        </w:rPr>
        <w:t>Inputs</w:t>
      </w:r>
    </w:p>
    <w:p w:rsidR="00430CB1" w:rsidRPr="00AC628F" w:rsidRDefault="00430CB1" w:rsidP="00430CB1">
      <w:proofErr w:type="spellStart"/>
      <w:r w:rsidRPr="00AC628F">
        <w:t>Regions.todo</w:t>
      </w:r>
      <w:proofErr w:type="spellEnd"/>
    </w:p>
    <w:p w:rsidR="00430CB1" w:rsidRDefault="00430CB1" w:rsidP="00430CB1">
      <w:r>
        <w:t xml:space="preserve">OSM road network </w:t>
      </w:r>
      <w:r w:rsidRPr="00AC628F">
        <w:t>"</w:t>
      </w:r>
      <w:proofErr w:type="gramStart"/>
      <w:r w:rsidRPr="00AC628F">
        <w:t>..</w:t>
      </w:r>
      <w:proofErr w:type="gramEnd"/>
      <w:r w:rsidRPr="00AC628F">
        <w:t>/</w:t>
      </w:r>
      <w:proofErr w:type="spellStart"/>
      <w:r w:rsidRPr="00AC628F">
        <w:t>cyipt-bigdata</w:t>
      </w:r>
      <w:proofErr w:type="spellEnd"/>
      <w:r w:rsidRPr="00AC628F">
        <w:t>/</w:t>
      </w:r>
      <w:proofErr w:type="spellStart"/>
      <w:r w:rsidRPr="00AC628F">
        <w:t>osm</w:t>
      </w:r>
      <w:proofErr w:type="spellEnd"/>
      <w:r w:rsidRPr="00AC628F">
        <w:t>-</w:t>
      </w:r>
      <w:r>
        <w:t>clean</w:t>
      </w:r>
      <w:r w:rsidR="007900AD">
        <w:t>/</w:t>
      </w:r>
      <w:r w:rsidRPr="00AC628F">
        <w:t>region/</w:t>
      </w:r>
      <w:proofErr w:type="spellStart"/>
      <w:r w:rsidRPr="00AC628F">
        <w:t>osm-lines.Rds</w:t>
      </w:r>
      <w:proofErr w:type="spellEnd"/>
      <w:r w:rsidRPr="00AC628F">
        <w:t>"</w:t>
      </w:r>
    </w:p>
    <w:p w:rsidR="00430CB1" w:rsidRDefault="00430CB1" w:rsidP="00430CB1">
      <w:r>
        <w:t xml:space="preserve">OSM road junction points </w:t>
      </w:r>
      <w:r w:rsidR="007900AD">
        <w:t>"</w:t>
      </w:r>
      <w:proofErr w:type="gramStart"/>
      <w:r w:rsidR="007900AD">
        <w:t>..</w:t>
      </w:r>
      <w:proofErr w:type="gramEnd"/>
      <w:r w:rsidR="007900AD">
        <w:t>/</w:t>
      </w:r>
      <w:proofErr w:type="spellStart"/>
      <w:r w:rsidR="007900AD">
        <w:t>cyipt-bigdata</w:t>
      </w:r>
      <w:proofErr w:type="spellEnd"/>
      <w:r w:rsidR="007900AD">
        <w:t>/</w:t>
      </w:r>
      <w:proofErr w:type="spellStart"/>
      <w:r w:rsidR="007900AD">
        <w:t>osm</w:t>
      </w:r>
      <w:proofErr w:type="spellEnd"/>
      <w:r w:rsidR="007900AD">
        <w:t>-raw/</w:t>
      </w:r>
      <w:r w:rsidRPr="00AC628F">
        <w:t>region/</w:t>
      </w:r>
      <w:proofErr w:type="spellStart"/>
      <w:r w:rsidRPr="00AC628F">
        <w:t>osm</w:t>
      </w:r>
      <w:proofErr w:type="spellEnd"/>
      <w:r w:rsidRPr="00AC628F">
        <w:t>-junction-</w:t>
      </w:r>
      <w:proofErr w:type="spellStart"/>
      <w:r w:rsidRPr="00AC628F">
        <w:t>points.Rds</w:t>
      </w:r>
      <w:proofErr w:type="spellEnd"/>
      <w:r w:rsidRPr="00AC628F">
        <w:t>"</w:t>
      </w:r>
    </w:p>
    <w:p w:rsidR="00430CB1" w:rsidRDefault="00430CB1" w:rsidP="00430CB1">
      <w:pPr>
        <w:rPr>
          <w:b/>
        </w:rPr>
      </w:pPr>
      <w:r w:rsidRPr="008A1B6F">
        <w:rPr>
          <w:b/>
        </w:rPr>
        <w:t>Outputs</w:t>
      </w:r>
    </w:p>
    <w:p w:rsidR="00430CB1" w:rsidRDefault="00430CB1" w:rsidP="00430CB1">
      <w:r>
        <w:t xml:space="preserve">OSM road network </w:t>
      </w:r>
      <w:r w:rsidRPr="00AC628F">
        <w:t>"</w:t>
      </w:r>
      <w:proofErr w:type="gramStart"/>
      <w:r w:rsidRPr="00AC628F">
        <w:t>..</w:t>
      </w:r>
      <w:proofErr w:type="gramEnd"/>
      <w:r w:rsidRPr="00AC628F">
        <w:t>/</w:t>
      </w:r>
      <w:proofErr w:type="spellStart"/>
      <w:r w:rsidRPr="00AC628F">
        <w:t>cyipt-bigdata</w:t>
      </w:r>
      <w:proofErr w:type="spellEnd"/>
      <w:r w:rsidRPr="00AC628F">
        <w:t>/</w:t>
      </w:r>
      <w:proofErr w:type="spellStart"/>
      <w:r w:rsidRPr="00AC628F">
        <w:t>osm</w:t>
      </w:r>
      <w:proofErr w:type="spellEnd"/>
      <w:r w:rsidRPr="00AC628F">
        <w:t>-</w:t>
      </w:r>
      <w:r>
        <w:t>prep</w:t>
      </w:r>
      <w:r w:rsidR="007900AD">
        <w:t>/</w:t>
      </w:r>
      <w:r w:rsidRPr="00AC628F">
        <w:t>region/</w:t>
      </w:r>
      <w:proofErr w:type="spellStart"/>
      <w:r w:rsidRPr="00AC628F">
        <w:t>osm-lines.Rds</w:t>
      </w:r>
      <w:proofErr w:type="spellEnd"/>
      <w:r w:rsidRPr="00AC628F">
        <w:t>"</w:t>
      </w:r>
    </w:p>
    <w:p w:rsidR="00430CB1" w:rsidRDefault="00430CB1" w:rsidP="00430CB1">
      <w:pPr>
        <w:rPr>
          <w:b/>
        </w:rPr>
      </w:pPr>
      <w:r>
        <w:rPr>
          <w:b/>
        </w:rPr>
        <w:t>Parallelised</w:t>
      </w:r>
    </w:p>
    <w:p w:rsidR="00430CB1" w:rsidRPr="001F4E53" w:rsidRDefault="00430CB1" w:rsidP="00430CB1">
      <w:r w:rsidRPr="001F4E53">
        <w:t>No</w:t>
      </w:r>
    </w:p>
    <w:p w:rsidR="00430CB1" w:rsidRDefault="00430CB1" w:rsidP="00430CB1">
      <w:pPr>
        <w:rPr>
          <w:b/>
        </w:rPr>
      </w:pPr>
      <w:r>
        <w:rPr>
          <w:b/>
        </w:rPr>
        <w:t>Details</w:t>
      </w:r>
    </w:p>
    <w:p w:rsidR="00430CB1" w:rsidRDefault="00430CB1" w:rsidP="00430CB1">
      <w:r w:rsidRPr="00430CB1">
        <w:lastRenderedPageBreak/>
        <w:t xml:space="preserve">The </w:t>
      </w:r>
      <w:r>
        <w:t xml:space="preserve">splitting of the roads at junctions is mostly required for the later application of the PCT data.  Within the </w:t>
      </w:r>
      <w:proofErr w:type="gramStart"/>
      <w:r>
        <w:t>OSM</w:t>
      </w:r>
      <w:proofErr w:type="gramEnd"/>
      <w:r>
        <w:t xml:space="preserve"> a road may be represented by a single long line crossing several junctions.  However, at each junction cyclists may join or leave the road.  Therefore, it is not appropriate to analyse the road network as it is represented in the OSM.  By splitting the road network into segments it ensures that, the analysis is appropriately detailed.</w:t>
      </w:r>
    </w:p>
    <w:p w:rsidR="00430CB1" w:rsidRDefault="00430CB1" w:rsidP="00430CB1">
      <w:r>
        <w:t xml:space="preserve">Note the splitting is done by cutting tiny holes out of the road lines (r = 0.01m) therefore the lines are no longer </w:t>
      </w:r>
      <w:r w:rsidR="0027171A">
        <w:t>touching;</w:t>
      </w:r>
      <w:r>
        <w:t xml:space="preserve"> this would prevent </w:t>
      </w:r>
      <w:r w:rsidR="0027171A">
        <w:t>this dataset being used in a routing engine.</w:t>
      </w:r>
    </w:p>
    <w:p w:rsidR="00FB05DA" w:rsidRDefault="00FB05DA" w:rsidP="00FB05DA">
      <w:pPr>
        <w:pStyle w:val="Heading2"/>
      </w:pPr>
      <w:bookmarkStart w:id="36" w:name="_Toc508986409"/>
      <w:r>
        <w:t>Step 5: Get the PCT estimate of number of cyclists</w:t>
      </w:r>
      <w:bookmarkEnd w:id="36"/>
    </w:p>
    <w:p w:rsidR="00FB05DA" w:rsidRDefault="007E20AE" w:rsidP="00FB05DA">
      <w:r>
        <w:fldChar w:fldCharType="begin"/>
      </w:r>
      <w:r>
        <w:instrText xml:space="preserve"> HYPERLINK "</w:instrText>
      </w:r>
      <w:r w:rsidRPr="007E20AE">
        <w:instrText>https://github.com/cyipt/cyipt/blob/master/scripts/prep_data/get_pct.R</w:instrText>
      </w:r>
      <w:r>
        <w:instrText xml:space="preserve">" </w:instrText>
      </w:r>
      <w:r>
        <w:fldChar w:fldCharType="separate"/>
      </w:r>
      <w:r w:rsidRPr="000D67B1">
        <w:rPr>
          <w:rStyle w:val="Hyperlink"/>
        </w:rPr>
        <w:t>https://github.com/cyipt/cyipt/blob/master/scripts/prep_data/get_pct.R</w:t>
      </w:r>
      <w:r>
        <w:fldChar w:fldCharType="end"/>
      </w:r>
    </w:p>
    <w:p w:rsidR="007E20AE" w:rsidRPr="008A1B6F" w:rsidRDefault="007E20AE" w:rsidP="007E20AE">
      <w:pPr>
        <w:rPr>
          <w:b/>
        </w:rPr>
      </w:pPr>
      <w:r w:rsidRPr="008A1B6F">
        <w:rPr>
          <w:b/>
        </w:rPr>
        <w:t>Inputs</w:t>
      </w:r>
    </w:p>
    <w:p w:rsidR="007E20AE" w:rsidRPr="00AC628F" w:rsidRDefault="007E20AE" w:rsidP="007E20AE">
      <w:proofErr w:type="spellStart"/>
      <w:r w:rsidRPr="00AC628F">
        <w:t>Regions.todo</w:t>
      </w:r>
      <w:proofErr w:type="spellEnd"/>
    </w:p>
    <w:p w:rsidR="007E20AE" w:rsidRDefault="007E20AE" w:rsidP="007E20AE">
      <w:r>
        <w:t xml:space="preserve">OSM road network </w:t>
      </w:r>
      <w:r w:rsidRPr="00AC628F">
        <w:t>"</w:t>
      </w:r>
      <w:proofErr w:type="gramStart"/>
      <w:r w:rsidRPr="00AC628F">
        <w:t>..</w:t>
      </w:r>
      <w:proofErr w:type="gramEnd"/>
      <w:r w:rsidRPr="00AC628F">
        <w:t>/</w:t>
      </w:r>
      <w:proofErr w:type="spellStart"/>
      <w:r w:rsidRPr="00AC628F">
        <w:t>cyipt-bigdata</w:t>
      </w:r>
      <w:proofErr w:type="spellEnd"/>
      <w:r w:rsidRPr="00AC628F">
        <w:t>/</w:t>
      </w:r>
      <w:proofErr w:type="spellStart"/>
      <w:r w:rsidRPr="00AC628F">
        <w:t>osm</w:t>
      </w:r>
      <w:proofErr w:type="spellEnd"/>
      <w:r w:rsidRPr="00AC628F">
        <w:t>-</w:t>
      </w:r>
      <w:r>
        <w:t>prep</w:t>
      </w:r>
      <w:r w:rsidR="007900AD">
        <w:t>/region</w:t>
      </w:r>
      <w:r w:rsidRPr="00AC628F">
        <w:t>/</w:t>
      </w:r>
      <w:proofErr w:type="spellStart"/>
      <w:r w:rsidRPr="00AC628F">
        <w:t>osm-lines.Rds</w:t>
      </w:r>
      <w:proofErr w:type="spellEnd"/>
      <w:r w:rsidRPr="00AC628F">
        <w:t>"</w:t>
      </w:r>
    </w:p>
    <w:p w:rsidR="007E20AE" w:rsidRDefault="007E20AE" w:rsidP="007E20AE">
      <w:r>
        <w:t xml:space="preserve">PCT LSOA Routes </w:t>
      </w:r>
      <w:r w:rsidRPr="007E20AE">
        <w:t>"</w:t>
      </w:r>
      <w:proofErr w:type="gramStart"/>
      <w:r w:rsidRPr="007E20AE">
        <w:t>..</w:t>
      </w:r>
      <w:proofErr w:type="gramEnd"/>
      <w:r w:rsidRPr="007E20AE">
        <w:t>/</w:t>
      </w:r>
      <w:proofErr w:type="spellStart"/>
      <w:r w:rsidRPr="007E20AE">
        <w:t>cyipt</w:t>
      </w:r>
      <w:r>
        <w:t>-securedata</w:t>
      </w:r>
      <w:proofErr w:type="spellEnd"/>
      <w:r>
        <w:t>/</w:t>
      </w:r>
      <w:proofErr w:type="spellStart"/>
      <w:r>
        <w:t>pct</w:t>
      </w:r>
      <w:proofErr w:type="spellEnd"/>
      <w:r>
        <w:t>-routes-</w:t>
      </w:r>
      <w:proofErr w:type="spellStart"/>
      <w:r>
        <w:t>all.Rds</w:t>
      </w:r>
      <w:proofErr w:type="spellEnd"/>
      <w:r>
        <w:t>"</w:t>
      </w:r>
    </w:p>
    <w:p w:rsidR="007E20AE" w:rsidRDefault="007E20AE" w:rsidP="007E20AE">
      <w:r>
        <w:t xml:space="preserve">TTWA boundaries </w:t>
      </w:r>
      <w:r w:rsidRPr="007E20AE">
        <w:t>"</w:t>
      </w:r>
      <w:proofErr w:type="gramStart"/>
      <w:r w:rsidRPr="007E20AE">
        <w:t>..</w:t>
      </w:r>
      <w:proofErr w:type="gramEnd"/>
      <w:r w:rsidRPr="007E20AE">
        <w:t>/</w:t>
      </w:r>
      <w:proofErr w:type="spellStart"/>
      <w:r w:rsidRPr="007E20AE">
        <w:t>cyipt-bigdata</w:t>
      </w:r>
      <w:proofErr w:type="spellEnd"/>
      <w:r w:rsidRPr="007E20AE">
        <w:t>/boundaries/TTWA/</w:t>
      </w:r>
      <w:proofErr w:type="spellStart"/>
      <w:r w:rsidRPr="007E20AE">
        <w:t>TTWA_England.Rds</w:t>
      </w:r>
      <w:proofErr w:type="spellEnd"/>
      <w:r w:rsidRPr="007E20AE">
        <w:t>"</w:t>
      </w:r>
    </w:p>
    <w:p w:rsidR="007E20AE" w:rsidRDefault="007E20AE" w:rsidP="007E20AE">
      <w:pPr>
        <w:rPr>
          <w:b/>
        </w:rPr>
      </w:pPr>
      <w:r w:rsidRPr="008A1B6F">
        <w:rPr>
          <w:b/>
        </w:rPr>
        <w:t>Outputs</w:t>
      </w:r>
    </w:p>
    <w:p w:rsidR="007E20AE" w:rsidRDefault="007E20AE" w:rsidP="007E20AE">
      <w:r>
        <w:t xml:space="preserve">OSM road network </w:t>
      </w:r>
      <w:r w:rsidRPr="00AC628F">
        <w:t>"</w:t>
      </w:r>
      <w:proofErr w:type="gramStart"/>
      <w:r w:rsidRPr="00AC628F">
        <w:t>..</w:t>
      </w:r>
      <w:proofErr w:type="gramEnd"/>
      <w:r w:rsidRPr="00AC628F">
        <w:t>/</w:t>
      </w:r>
      <w:proofErr w:type="spellStart"/>
      <w:r w:rsidRPr="00AC628F">
        <w:t>cyipt-bigdata</w:t>
      </w:r>
      <w:proofErr w:type="spellEnd"/>
      <w:r w:rsidRPr="00AC628F">
        <w:t>/</w:t>
      </w:r>
      <w:proofErr w:type="spellStart"/>
      <w:r w:rsidRPr="00AC628F">
        <w:t>osm</w:t>
      </w:r>
      <w:proofErr w:type="spellEnd"/>
      <w:r w:rsidRPr="00AC628F">
        <w:t>-</w:t>
      </w:r>
      <w:r>
        <w:t>prep</w:t>
      </w:r>
      <w:r w:rsidR="007900AD">
        <w:t>/region</w:t>
      </w:r>
      <w:r w:rsidRPr="00AC628F">
        <w:t>/</w:t>
      </w:r>
      <w:proofErr w:type="spellStart"/>
      <w:r w:rsidRPr="00AC628F">
        <w:t>osm-lines.Rds</w:t>
      </w:r>
      <w:proofErr w:type="spellEnd"/>
      <w:r w:rsidRPr="00AC628F">
        <w:t>"</w:t>
      </w:r>
    </w:p>
    <w:p w:rsidR="007900AD" w:rsidRDefault="007900AD" w:rsidP="007E20AE">
      <w:r>
        <w:t xml:space="preserve">PCT LSOA Routes (Regional) </w:t>
      </w:r>
      <w:r w:rsidRPr="007900AD">
        <w:t>"</w:t>
      </w:r>
      <w:proofErr w:type="gramStart"/>
      <w:r w:rsidRPr="007900AD">
        <w:t>..</w:t>
      </w:r>
      <w:proofErr w:type="gramEnd"/>
      <w:r w:rsidRPr="007900AD">
        <w:t>/</w:t>
      </w:r>
      <w:proofErr w:type="spellStart"/>
      <w:r w:rsidRPr="007900AD">
        <w:t>cyipt-s</w:t>
      </w:r>
      <w:r>
        <w:t>ecuredata</w:t>
      </w:r>
      <w:proofErr w:type="spellEnd"/>
      <w:r>
        <w:t>/</w:t>
      </w:r>
      <w:proofErr w:type="spellStart"/>
      <w:r>
        <w:t>pct</w:t>
      </w:r>
      <w:proofErr w:type="spellEnd"/>
      <w:r>
        <w:t>-regions/</w:t>
      </w:r>
      <w:proofErr w:type="spellStart"/>
      <w:r>
        <w:t>region</w:t>
      </w:r>
      <w:r w:rsidRPr="007900AD">
        <w:t>.Rds</w:t>
      </w:r>
      <w:proofErr w:type="spellEnd"/>
      <w:r w:rsidRPr="007900AD">
        <w:t>"</w:t>
      </w:r>
    </w:p>
    <w:p w:rsidR="007900AD" w:rsidRDefault="007900AD" w:rsidP="007E20AE">
      <w:r>
        <w:t>PCT to OSM lookup (Regional) "</w:t>
      </w:r>
      <w:proofErr w:type="gramStart"/>
      <w:r>
        <w:t>..</w:t>
      </w:r>
      <w:proofErr w:type="gramEnd"/>
      <w:r>
        <w:t>/</w:t>
      </w:r>
      <w:proofErr w:type="spellStart"/>
      <w:r>
        <w:t>cyipt-bigdata</w:t>
      </w:r>
      <w:proofErr w:type="spellEnd"/>
      <w:r>
        <w:t>/</w:t>
      </w:r>
      <w:proofErr w:type="spellStart"/>
      <w:r>
        <w:t>osm</w:t>
      </w:r>
      <w:proofErr w:type="spellEnd"/>
      <w:r>
        <w:t>-prep/region</w:t>
      </w:r>
      <w:r w:rsidRPr="007900AD">
        <w:t>/pct2osm.Rds"</w:t>
      </w:r>
    </w:p>
    <w:p w:rsidR="007900AD" w:rsidRDefault="007900AD" w:rsidP="007E20AE">
      <w:r>
        <w:t xml:space="preserve">OSM to PCT lookup (regional)  </w:t>
      </w:r>
      <w:r w:rsidRPr="007900AD">
        <w:t>"</w:t>
      </w:r>
      <w:proofErr w:type="gramStart"/>
      <w:r w:rsidRPr="007900AD">
        <w:t>..</w:t>
      </w:r>
      <w:proofErr w:type="gramEnd"/>
      <w:r w:rsidRPr="007900AD">
        <w:t>/</w:t>
      </w:r>
      <w:proofErr w:type="spellStart"/>
      <w:r w:rsidRPr="007900AD">
        <w:t>cyipt</w:t>
      </w:r>
      <w:r>
        <w:t>-bigdata</w:t>
      </w:r>
      <w:proofErr w:type="spellEnd"/>
      <w:r>
        <w:t>/</w:t>
      </w:r>
      <w:proofErr w:type="spellStart"/>
      <w:r>
        <w:t>osm</w:t>
      </w:r>
      <w:proofErr w:type="spellEnd"/>
      <w:r>
        <w:t>-prep/region</w:t>
      </w:r>
      <w:r w:rsidRPr="007900AD">
        <w:t>/osm2pct.Rds"</w:t>
      </w:r>
    </w:p>
    <w:p w:rsidR="007E20AE" w:rsidRDefault="007E20AE" w:rsidP="007E20AE">
      <w:pPr>
        <w:rPr>
          <w:b/>
        </w:rPr>
      </w:pPr>
      <w:r>
        <w:rPr>
          <w:b/>
        </w:rPr>
        <w:t>Parallelised</w:t>
      </w:r>
    </w:p>
    <w:p w:rsidR="007E20AE" w:rsidRPr="001F4E53" w:rsidRDefault="007E20AE" w:rsidP="007E20AE">
      <w:r>
        <w:t>Yes</w:t>
      </w:r>
    </w:p>
    <w:p w:rsidR="007E20AE" w:rsidRDefault="007E20AE" w:rsidP="007E20AE">
      <w:pPr>
        <w:rPr>
          <w:b/>
        </w:rPr>
      </w:pPr>
      <w:r>
        <w:rPr>
          <w:b/>
        </w:rPr>
        <w:t>Details</w:t>
      </w:r>
    </w:p>
    <w:p w:rsidR="007E20AE" w:rsidRDefault="007900AD" w:rsidP="00FB05DA">
      <w:r>
        <w:t xml:space="preserve">This script matches the </w:t>
      </w:r>
      <w:r w:rsidR="00C61681">
        <w:t>Propensity to Cycle Tool (</w:t>
      </w:r>
      <w:r>
        <w:t>PCT</w:t>
      </w:r>
      <w:r w:rsidR="00C61681">
        <w:t>)</w:t>
      </w:r>
      <w:r>
        <w:t xml:space="preserve"> LSOA route data with individual road segments to count the number of cyclists on each road segment.  Values from each of the five PCT scenarios are recorded.</w:t>
      </w:r>
    </w:p>
    <w:p w:rsidR="007900AD" w:rsidRDefault="007900AD" w:rsidP="007900AD">
      <w:pPr>
        <w:pStyle w:val="ListParagraph"/>
        <w:numPr>
          <w:ilvl w:val="0"/>
          <w:numId w:val="8"/>
        </w:numPr>
      </w:pPr>
      <w:r>
        <w:t>Census 2011</w:t>
      </w:r>
    </w:p>
    <w:p w:rsidR="007900AD" w:rsidRDefault="007900AD" w:rsidP="007900AD">
      <w:pPr>
        <w:pStyle w:val="ListParagraph"/>
        <w:numPr>
          <w:ilvl w:val="0"/>
          <w:numId w:val="8"/>
        </w:numPr>
      </w:pPr>
      <w:r>
        <w:t>Government Target</w:t>
      </w:r>
    </w:p>
    <w:p w:rsidR="007900AD" w:rsidRDefault="007900AD" w:rsidP="007900AD">
      <w:pPr>
        <w:pStyle w:val="ListParagraph"/>
        <w:numPr>
          <w:ilvl w:val="0"/>
          <w:numId w:val="8"/>
        </w:numPr>
      </w:pPr>
      <w:r>
        <w:t>Gender Equality</w:t>
      </w:r>
    </w:p>
    <w:p w:rsidR="007900AD" w:rsidRDefault="007900AD" w:rsidP="007900AD">
      <w:pPr>
        <w:pStyle w:val="ListParagraph"/>
        <w:numPr>
          <w:ilvl w:val="0"/>
          <w:numId w:val="8"/>
        </w:numPr>
      </w:pPr>
      <w:r>
        <w:t>Go Dutch</w:t>
      </w:r>
    </w:p>
    <w:p w:rsidR="007900AD" w:rsidRDefault="007900AD" w:rsidP="007900AD">
      <w:pPr>
        <w:pStyle w:val="ListParagraph"/>
        <w:numPr>
          <w:ilvl w:val="0"/>
          <w:numId w:val="8"/>
        </w:numPr>
      </w:pPr>
      <w:proofErr w:type="spellStart"/>
      <w:r>
        <w:t>Ebikes</w:t>
      </w:r>
      <w:proofErr w:type="spellEnd"/>
    </w:p>
    <w:p w:rsidR="007E20AE" w:rsidRDefault="007900AD" w:rsidP="00FB05DA">
      <w:r>
        <w:t xml:space="preserve">While the matching process is reasonably robust, small errors can occur resulting in missing segments, or double counting. </w:t>
      </w:r>
    </w:p>
    <w:p w:rsidR="00C61681" w:rsidRDefault="007900AD" w:rsidP="00FB05DA">
      <w:r>
        <w:t xml:space="preserve">As the PCT data was unidirectional routed (A to B, but not B to A) the results are less accurate on dual carriageways.  </w:t>
      </w:r>
      <w:r w:rsidR="00C61681">
        <w:t xml:space="preserve">For example, the PCT is constructed from Census 2011 Origin-Destination data matched to routes produced by CycleStreets.  The Origin and Destinations are Lower Level Super Output Areas.  The census state that 30 people live in LSOA A and work in LSOA B, and 50 people live in LSOA B and work in LSOA A. The CycleStreets provide a route from A to B, and the PCT assign this </w:t>
      </w:r>
      <w:r w:rsidR="00C61681">
        <w:lastRenderedPageBreak/>
        <w:t xml:space="preserve">route a value of 80 (50 + 30).  This method does not therefore take account of the route A to B being different from the route B to A, due to one way streets, roundabouts etc.  </w:t>
      </w:r>
      <w:r w:rsidR="00971AD0">
        <w:t>Nor does it</w:t>
      </w:r>
      <w:r w:rsidR="00C61681">
        <w:t xml:space="preserve"> consider that commuters return home at the end of the day. </w:t>
      </w:r>
    </w:p>
    <w:p w:rsidR="00C61681" w:rsidRDefault="00C61681" w:rsidP="00FB05DA"/>
    <w:p w:rsidR="007900AD" w:rsidRDefault="007900AD" w:rsidP="00FB05DA">
      <w:r>
        <w:t>In these cases</w:t>
      </w:r>
      <w:r w:rsidR="00C61681">
        <w:t>,</w:t>
      </w:r>
      <w:r>
        <w:t xml:space="preserve"> the number of cyclists is </w:t>
      </w:r>
      <w:r w:rsidR="00C61681">
        <w:t xml:space="preserve">split between the carriageways with usually with most on one carriageway. </w:t>
      </w:r>
    </w:p>
    <w:p w:rsidR="00C61681" w:rsidRDefault="00C61681" w:rsidP="00C61681">
      <w:pPr>
        <w:keepNext/>
      </w:pPr>
      <w:r>
        <w:rPr>
          <w:noProof/>
          <w:lang w:eastAsia="en-GB"/>
        </w:rPr>
        <w:drawing>
          <wp:inline distT="0" distB="0" distL="0" distR="0" wp14:anchorId="2830B618" wp14:editId="5AAC358B">
            <wp:extent cx="5638800" cy="339116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3460" t="15953" r="15246" b="4889"/>
                    <a:stretch/>
                  </pic:blipFill>
                  <pic:spPr bwMode="auto">
                    <a:xfrm>
                      <a:off x="0" y="0"/>
                      <a:ext cx="5646110" cy="3395562"/>
                    </a:xfrm>
                    <a:prstGeom prst="rect">
                      <a:avLst/>
                    </a:prstGeom>
                    <a:ln>
                      <a:noFill/>
                    </a:ln>
                    <a:extLst>
                      <a:ext uri="{53640926-AAD7-44D8-BBD7-CCE9431645EC}">
                        <a14:shadowObscured xmlns:a14="http://schemas.microsoft.com/office/drawing/2010/main"/>
                      </a:ext>
                    </a:extLst>
                  </pic:spPr>
                </pic:pic>
              </a:graphicData>
            </a:graphic>
          </wp:inline>
        </w:drawing>
      </w:r>
    </w:p>
    <w:p w:rsidR="00C61681" w:rsidRDefault="00C61681" w:rsidP="00C61681">
      <w:pPr>
        <w:pStyle w:val="Caption"/>
      </w:pPr>
      <w:r>
        <w:t xml:space="preserve">Figure </w:t>
      </w:r>
      <w:r>
        <w:fldChar w:fldCharType="begin"/>
      </w:r>
      <w:r>
        <w:instrText xml:space="preserve"> SEQ Figure \* ARABIC </w:instrText>
      </w:r>
      <w:r>
        <w:fldChar w:fldCharType="separate"/>
      </w:r>
      <w:r w:rsidR="005D5F19">
        <w:rPr>
          <w:noProof/>
        </w:rPr>
        <w:t>4</w:t>
      </w:r>
      <w:r>
        <w:fldChar w:fldCharType="end"/>
      </w:r>
      <w:r>
        <w:t>: Effects of Unidirectional Routing</w:t>
      </w:r>
    </w:p>
    <w:p w:rsidR="00971AD0" w:rsidRPr="00971AD0" w:rsidRDefault="00971AD0" w:rsidP="00971AD0"/>
    <w:p w:rsidR="00FB05DA" w:rsidRDefault="00FB05DA" w:rsidP="00FB05DA">
      <w:pPr>
        <w:pStyle w:val="Heading2"/>
      </w:pPr>
      <w:bookmarkStart w:id="37" w:name="_Toc508986410"/>
      <w:r>
        <w:t>Step 6: Get road width estimates</w:t>
      </w:r>
      <w:bookmarkEnd w:id="37"/>
    </w:p>
    <w:p w:rsidR="00FB05DA" w:rsidRDefault="00FB05DA" w:rsidP="00FB05DA">
      <w:proofErr w:type="gramStart"/>
      <w:r>
        <w:t>source(</w:t>
      </w:r>
      <w:proofErr w:type="gramEnd"/>
      <w:r>
        <w:t>"scripts/</w:t>
      </w:r>
      <w:proofErr w:type="spellStart"/>
      <w:r>
        <w:t>prep_data</w:t>
      </w:r>
      <w:proofErr w:type="spellEnd"/>
      <w:r>
        <w:t>/</w:t>
      </w:r>
      <w:proofErr w:type="spellStart"/>
      <w:r>
        <w:t>get_widths.R</w:t>
      </w:r>
      <w:proofErr w:type="spellEnd"/>
      <w:r>
        <w:t>")</w:t>
      </w:r>
    </w:p>
    <w:p w:rsidR="00FB05DA" w:rsidRDefault="00FB05DA" w:rsidP="00FB05DA"/>
    <w:p w:rsidR="00FB05DA" w:rsidRDefault="00FB05DA" w:rsidP="00FB05DA">
      <w:pPr>
        <w:pStyle w:val="Heading2"/>
      </w:pPr>
      <w:bookmarkStart w:id="38" w:name="_Toc508986411"/>
      <w:r>
        <w:t>Step 7: Get Collisions</w:t>
      </w:r>
      <w:bookmarkStart w:id="39" w:name="_GoBack"/>
      <w:bookmarkEnd w:id="38"/>
      <w:bookmarkEnd w:id="39"/>
    </w:p>
    <w:p w:rsidR="00FB05DA" w:rsidRDefault="00FB05DA" w:rsidP="00FB05DA">
      <w:proofErr w:type="gramStart"/>
      <w:r>
        <w:t>source(</w:t>
      </w:r>
      <w:proofErr w:type="gramEnd"/>
      <w:r>
        <w:t>"scripts/</w:t>
      </w:r>
      <w:proofErr w:type="spellStart"/>
      <w:r>
        <w:t>prep_data</w:t>
      </w:r>
      <w:proofErr w:type="spellEnd"/>
      <w:r>
        <w:t>/</w:t>
      </w:r>
      <w:proofErr w:type="spellStart"/>
      <w:r>
        <w:t>get_collisions.R</w:t>
      </w:r>
      <w:proofErr w:type="spellEnd"/>
      <w:r>
        <w:t>")</w:t>
      </w:r>
    </w:p>
    <w:p w:rsidR="00FB05DA" w:rsidRDefault="00FB05DA" w:rsidP="00FB05DA"/>
    <w:p w:rsidR="00FB05DA" w:rsidRDefault="00FB05DA" w:rsidP="00FB05DA">
      <w:pPr>
        <w:pStyle w:val="Heading2"/>
      </w:pPr>
      <w:bookmarkStart w:id="40" w:name="_Toc508986412"/>
      <w:r>
        <w:t>Step 7: Evaluate Infrastructure Options</w:t>
      </w:r>
      <w:bookmarkEnd w:id="40"/>
    </w:p>
    <w:p w:rsidR="00FB05DA" w:rsidRDefault="00FB05DA" w:rsidP="00FB05DA">
      <w:proofErr w:type="gramStart"/>
      <w:r>
        <w:t>source(</w:t>
      </w:r>
      <w:proofErr w:type="gramEnd"/>
      <w:r>
        <w:t>"scripts/</w:t>
      </w:r>
      <w:proofErr w:type="spellStart"/>
      <w:r>
        <w:t>select_infra</w:t>
      </w:r>
      <w:proofErr w:type="spellEnd"/>
      <w:r>
        <w:t>/</w:t>
      </w:r>
      <w:proofErr w:type="spellStart"/>
      <w:r>
        <w:t>select_infra.R</w:t>
      </w:r>
      <w:proofErr w:type="spellEnd"/>
      <w:r>
        <w:t>")</w:t>
      </w:r>
    </w:p>
    <w:p w:rsidR="00FB05DA" w:rsidRDefault="00FB05DA" w:rsidP="00FB05DA"/>
    <w:p w:rsidR="00FB05DA" w:rsidRDefault="00FB05DA" w:rsidP="00FB05DA">
      <w:pPr>
        <w:pStyle w:val="Heading2"/>
      </w:pPr>
      <w:bookmarkStart w:id="41" w:name="_Toc508986413"/>
      <w:r>
        <w:t>Step 8: Compare Widths Needed to Widths Available</w:t>
      </w:r>
      <w:bookmarkEnd w:id="41"/>
    </w:p>
    <w:p w:rsidR="00FB05DA" w:rsidRDefault="00FB05DA" w:rsidP="00FB05DA">
      <w:proofErr w:type="gramStart"/>
      <w:r>
        <w:t>source(</w:t>
      </w:r>
      <w:proofErr w:type="gramEnd"/>
      <w:r>
        <w:t>"scripts/</w:t>
      </w:r>
      <w:proofErr w:type="spellStart"/>
      <w:r>
        <w:t>select_infra</w:t>
      </w:r>
      <w:proofErr w:type="spellEnd"/>
      <w:r>
        <w:t>/</w:t>
      </w:r>
      <w:proofErr w:type="spellStart"/>
      <w:r>
        <w:t>compare_widths.R</w:t>
      </w:r>
      <w:proofErr w:type="spellEnd"/>
      <w:r>
        <w:t>")</w:t>
      </w:r>
    </w:p>
    <w:p w:rsidR="00FB05DA" w:rsidRDefault="00FB05DA" w:rsidP="00FB05DA"/>
    <w:p w:rsidR="00FB05DA" w:rsidRDefault="00FB05DA" w:rsidP="00FB05DA">
      <w:pPr>
        <w:pStyle w:val="Heading2"/>
      </w:pPr>
      <w:bookmarkStart w:id="42" w:name="_Toc508986414"/>
      <w:r>
        <w:lastRenderedPageBreak/>
        <w:t>Step 9: Group into schemes</w:t>
      </w:r>
      <w:bookmarkEnd w:id="42"/>
    </w:p>
    <w:p w:rsidR="00FB05DA" w:rsidRDefault="00FB05DA" w:rsidP="00FB05DA">
      <w:proofErr w:type="gramStart"/>
      <w:r>
        <w:t>source(</w:t>
      </w:r>
      <w:proofErr w:type="gramEnd"/>
      <w:r>
        <w:t>"scripts/</w:t>
      </w:r>
      <w:proofErr w:type="spellStart"/>
      <w:r>
        <w:t>select_infra</w:t>
      </w:r>
      <w:proofErr w:type="spellEnd"/>
      <w:r>
        <w:t>/make_schemes2.R")</w:t>
      </w:r>
    </w:p>
    <w:p w:rsidR="00FB05DA" w:rsidRDefault="00FB05DA" w:rsidP="00FB05DA"/>
    <w:p w:rsidR="00FB05DA" w:rsidRDefault="00FB05DA" w:rsidP="00FB05DA">
      <w:pPr>
        <w:pStyle w:val="Heading2"/>
      </w:pPr>
      <w:bookmarkStart w:id="43" w:name="_Toc508986415"/>
      <w:r>
        <w:t>Step 10: get uptake</w:t>
      </w:r>
      <w:r w:rsidR="00232FFD">
        <w:t xml:space="preserve"> and benefits</w:t>
      </w:r>
      <w:bookmarkEnd w:id="43"/>
    </w:p>
    <w:p w:rsidR="00FB05DA" w:rsidRDefault="00FB05DA" w:rsidP="00FB05DA">
      <w:proofErr w:type="gramStart"/>
      <w:r>
        <w:t>source(</w:t>
      </w:r>
      <w:proofErr w:type="gramEnd"/>
      <w:r>
        <w:t>"scripts/uptake/calc_uptake_routechange3.R")</w:t>
      </w:r>
    </w:p>
    <w:p w:rsidR="00FB05DA" w:rsidRDefault="00FB05DA" w:rsidP="00FB05DA"/>
    <w:p w:rsidR="00464D93" w:rsidRDefault="00464D93" w:rsidP="00464D93"/>
    <w:p w:rsidR="00FB05DA" w:rsidRDefault="0027171A" w:rsidP="0027171A">
      <w:pPr>
        <w:pStyle w:val="Heading2"/>
      </w:pPr>
      <w:bookmarkStart w:id="44" w:name="_Toc508986416"/>
      <w:r>
        <w:t>General Comments</w:t>
      </w:r>
      <w:bookmarkEnd w:id="44"/>
    </w:p>
    <w:p w:rsidR="0027171A" w:rsidRDefault="0027171A" w:rsidP="0027171A">
      <w:r>
        <w:t>This section covers general comments and warnings about CyIPT.</w:t>
      </w:r>
    </w:p>
    <w:p w:rsidR="0027171A" w:rsidRDefault="0027171A" w:rsidP="0027171A">
      <w:pPr>
        <w:pStyle w:val="Heading3"/>
      </w:pPr>
      <w:bookmarkStart w:id="45" w:name="_Toc508986417"/>
      <w:r>
        <w:t>UK Bias</w:t>
      </w:r>
      <w:bookmarkEnd w:id="45"/>
    </w:p>
    <w:p w:rsidR="0027171A" w:rsidRDefault="0027171A" w:rsidP="0027171A">
      <w:r>
        <w:t>CyIPT was developed for England and has several UK biases built in.  For example:</w:t>
      </w:r>
    </w:p>
    <w:p w:rsidR="0027171A" w:rsidRDefault="0027171A" w:rsidP="0027171A">
      <w:pPr>
        <w:pStyle w:val="ListParagraph"/>
        <w:numPr>
          <w:ilvl w:val="0"/>
          <w:numId w:val="2"/>
        </w:numPr>
      </w:pPr>
      <w:r>
        <w:t>All geospatial analysis is perfumed using the British National Grid</w:t>
      </w:r>
    </w:p>
    <w:p w:rsidR="0027171A" w:rsidRDefault="0027171A" w:rsidP="0027171A">
      <w:pPr>
        <w:pStyle w:val="ListParagraph"/>
        <w:numPr>
          <w:ilvl w:val="0"/>
          <w:numId w:val="2"/>
        </w:numPr>
      </w:pPr>
      <w:r>
        <w:t>Left had driving is assumed</w:t>
      </w:r>
    </w:p>
    <w:p w:rsidR="0027171A" w:rsidRDefault="0027171A" w:rsidP="0027171A">
      <w:pPr>
        <w:pStyle w:val="ListParagraph"/>
        <w:numPr>
          <w:ilvl w:val="0"/>
          <w:numId w:val="2"/>
        </w:numPr>
      </w:pPr>
      <w:r>
        <w:t xml:space="preserve">Speed limits are in mph  </w:t>
      </w:r>
    </w:p>
    <w:p w:rsidR="0027171A" w:rsidRPr="0027171A" w:rsidRDefault="0027171A" w:rsidP="0027171A">
      <w:r>
        <w:t>If you wish to use CyIPT outside the UK these assumption will not hold and need to be fixed in the code.</w:t>
      </w:r>
    </w:p>
    <w:sectPr w:rsidR="0027171A" w:rsidRPr="0027171A">
      <w:footerReference w:type="defaul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5FB1" w:rsidRDefault="00405FB1" w:rsidP="00E54BE4">
      <w:pPr>
        <w:spacing w:after="0" w:line="240" w:lineRule="auto"/>
      </w:pPr>
      <w:r>
        <w:separator/>
      </w:r>
    </w:p>
  </w:endnote>
  <w:endnote w:type="continuationSeparator" w:id="0">
    <w:p w:rsidR="00405FB1" w:rsidRDefault="00405FB1" w:rsidP="00E54B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3161731"/>
      <w:docPartObj>
        <w:docPartGallery w:val="Page Numbers (Bottom of Page)"/>
        <w:docPartUnique/>
      </w:docPartObj>
    </w:sdtPr>
    <w:sdtEndPr>
      <w:rPr>
        <w:noProof/>
      </w:rPr>
    </w:sdtEndPr>
    <w:sdtContent>
      <w:p w:rsidR="005D5F19" w:rsidRDefault="005D5F19">
        <w:pPr>
          <w:pStyle w:val="Footer"/>
        </w:pPr>
        <w:r>
          <w:t xml:space="preserve">Page | </w:t>
        </w:r>
        <w:r>
          <w:fldChar w:fldCharType="begin"/>
        </w:r>
        <w:r>
          <w:instrText xml:space="preserve"> PAGE   \* MERGEFORMAT </w:instrText>
        </w:r>
        <w:r>
          <w:fldChar w:fldCharType="separate"/>
        </w:r>
        <w:r w:rsidR="00CD2FBA">
          <w:rPr>
            <w:noProof/>
          </w:rPr>
          <w:t>16</w:t>
        </w:r>
        <w:r>
          <w:rPr>
            <w:noProof/>
          </w:rPr>
          <w:fldChar w:fldCharType="end"/>
        </w:r>
      </w:p>
    </w:sdtContent>
  </w:sdt>
  <w:p w:rsidR="005D5F19" w:rsidRDefault="005D5F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5FB1" w:rsidRDefault="00405FB1" w:rsidP="00E54BE4">
      <w:pPr>
        <w:spacing w:after="0" w:line="240" w:lineRule="auto"/>
      </w:pPr>
      <w:r>
        <w:separator/>
      </w:r>
    </w:p>
  </w:footnote>
  <w:footnote w:type="continuationSeparator" w:id="0">
    <w:p w:rsidR="00405FB1" w:rsidRDefault="00405FB1" w:rsidP="00E54B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34094"/>
    <w:multiLevelType w:val="hybridMultilevel"/>
    <w:tmpl w:val="5282C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FD6813"/>
    <w:multiLevelType w:val="hybridMultilevel"/>
    <w:tmpl w:val="E8FE1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826D2C"/>
    <w:multiLevelType w:val="hybridMultilevel"/>
    <w:tmpl w:val="F9BE8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FF0BFC"/>
    <w:multiLevelType w:val="hybridMultilevel"/>
    <w:tmpl w:val="D1B49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9841FF"/>
    <w:multiLevelType w:val="hybridMultilevel"/>
    <w:tmpl w:val="41920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08333B"/>
    <w:multiLevelType w:val="hybridMultilevel"/>
    <w:tmpl w:val="40149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62E6BC1"/>
    <w:multiLevelType w:val="hybridMultilevel"/>
    <w:tmpl w:val="451A54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9A87F03"/>
    <w:multiLevelType w:val="hybridMultilevel"/>
    <w:tmpl w:val="C17E7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6"/>
  </w:num>
  <w:num w:numId="3">
    <w:abstractNumId w:val="5"/>
  </w:num>
  <w:num w:numId="4">
    <w:abstractNumId w:val="3"/>
  </w:num>
  <w:num w:numId="5">
    <w:abstractNumId w:val="1"/>
  </w:num>
  <w:num w:numId="6">
    <w:abstractNumId w:val="0"/>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N7YwMTczMjY1tDRV0lEKTi0uzszPAykwqgUAU2ySoiwAAAA="/>
  </w:docVars>
  <w:rsids>
    <w:rsidRoot w:val="00A64F8A"/>
    <w:rsid w:val="00057D95"/>
    <w:rsid w:val="000B42FF"/>
    <w:rsid w:val="000E4139"/>
    <w:rsid w:val="001430FE"/>
    <w:rsid w:val="001C0EE2"/>
    <w:rsid w:val="001F4E53"/>
    <w:rsid w:val="00232FFD"/>
    <w:rsid w:val="00246FD0"/>
    <w:rsid w:val="0025717F"/>
    <w:rsid w:val="0027171A"/>
    <w:rsid w:val="002A2CC7"/>
    <w:rsid w:val="00405FB1"/>
    <w:rsid w:val="00430CB1"/>
    <w:rsid w:val="00434308"/>
    <w:rsid w:val="0045175A"/>
    <w:rsid w:val="00464D93"/>
    <w:rsid w:val="00547B2E"/>
    <w:rsid w:val="00584082"/>
    <w:rsid w:val="005A4044"/>
    <w:rsid w:val="005D5F19"/>
    <w:rsid w:val="00690D1F"/>
    <w:rsid w:val="006A2AA5"/>
    <w:rsid w:val="006E33A6"/>
    <w:rsid w:val="007900AD"/>
    <w:rsid w:val="007C4998"/>
    <w:rsid w:val="007D504D"/>
    <w:rsid w:val="007E20AE"/>
    <w:rsid w:val="008246F2"/>
    <w:rsid w:val="008A1B6F"/>
    <w:rsid w:val="008F3559"/>
    <w:rsid w:val="00903B62"/>
    <w:rsid w:val="009217B1"/>
    <w:rsid w:val="00953C44"/>
    <w:rsid w:val="00971AD0"/>
    <w:rsid w:val="00A05079"/>
    <w:rsid w:val="00A64F8A"/>
    <w:rsid w:val="00A653F1"/>
    <w:rsid w:val="00AC628F"/>
    <w:rsid w:val="00BB48F5"/>
    <w:rsid w:val="00BB5668"/>
    <w:rsid w:val="00C61681"/>
    <w:rsid w:val="00CA6F8E"/>
    <w:rsid w:val="00CD2FBA"/>
    <w:rsid w:val="00D36F96"/>
    <w:rsid w:val="00D47756"/>
    <w:rsid w:val="00DA166F"/>
    <w:rsid w:val="00DC42CE"/>
    <w:rsid w:val="00DE4BEC"/>
    <w:rsid w:val="00E1376B"/>
    <w:rsid w:val="00E22FCA"/>
    <w:rsid w:val="00E54BE4"/>
    <w:rsid w:val="00E936B7"/>
    <w:rsid w:val="00FA216D"/>
    <w:rsid w:val="00FB05DA"/>
    <w:rsid w:val="00FF38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A8077"/>
  <w15:chartTrackingRefBased/>
  <w15:docId w15:val="{2BEBD71E-3579-4023-8742-8A3676BAF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64F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4F8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90D1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64F8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4F8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64F8A"/>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A64F8A"/>
    <w:pPr>
      <w:outlineLvl w:val="9"/>
    </w:pPr>
    <w:rPr>
      <w:lang w:val="en-US"/>
    </w:rPr>
  </w:style>
  <w:style w:type="paragraph" w:styleId="TOC2">
    <w:name w:val="toc 2"/>
    <w:basedOn w:val="Normal"/>
    <w:next w:val="Normal"/>
    <w:autoRedefine/>
    <w:uiPriority w:val="39"/>
    <w:unhideWhenUsed/>
    <w:rsid w:val="00A64F8A"/>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A64F8A"/>
    <w:pPr>
      <w:spacing w:after="100"/>
    </w:pPr>
    <w:rPr>
      <w:rFonts w:eastAsiaTheme="minorEastAsia" w:cs="Times New Roman"/>
      <w:lang w:val="en-US"/>
    </w:rPr>
  </w:style>
  <w:style w:type="paragraph" w:styleId="TOC3">
    <w:name w:val="toc 3"/>
    <w:basedOn w:val="Normal"/>
    <w:next w:val="Normal"/>
    <w:autoRedefine/>
    <w:uiPriority w:val="39"/>
    <w:unhideWhenUsed/>
    <w:rsid w:val="00A64F8A"/>
    <w:pPr>
      <w:spacing w:after="100"/>
      <w:ind w:left="440"/>
    </w:pPr>
    <w:rPr>
      <w:rFonts w:eastAsiaTheme="minorEastAsia" w:cs="Times New Roman"/>
      <w:lang w:val="en-US"/>
    </w:rPr>
  </w:style>
  <w:style w:type="character" w:styleId="Hyperlink">
    <w:name w:val="Hyperlink"/>
    <w:basedOn w:val="DefaultParagraphFont"/>
    <w:uiPriority w:val="99"/>
    <w:unhideWhenUsed/>
    <w:rsid w:val="00A64F8A"/>
    <w:rPr>
      <w:color w:val="0563C1" w:themeColor="hyperlink"/>
      <w:u w:val="single"/>
    </w:rPr>
  </w:style>
  <w:style w:type="character" w:customStyle="1" w:styleId="Heading2Char">
    <w:name w:val="Heading 2 Char"/>
    <w:basedOn w:val="DefaultParagraphFont"/>
    <w:link w:val="Heading2"/>
    <w:uiPriority w:val="9"/>
    <w:rsid w:val="00A64F8A"/>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2A2CC7"/>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690D1F"/>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E54B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4BE4"/>
  </w:style>
  <w:style w:type="paragraph" w:styleId="Footer">
    <w:name w:val="footer"/>
    <w:basedOn w:val="Normal"/>
    <w:link w:val="FooterChar"/>
    <w:uiPriority w:val="99"/>
    <w:unhideWhenUsed/>
    <w:rsid w:val="00E54B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4BE4"/>
  </w:style>
  <w:style w:type="paragraph" w:styleId="NoSpacing">
    <w:name w:val="No Spacing"/>
    <w:uiPriority w:val="1"/>
    <w:qFormat/>
    <w:rsid w:val="008F3559"/>
    <w:pPr>
      <w:spacing w:after="0" w:line="240" w:lineRule="auto"/>
    </w:pPr>
  </w:style>
  <w:style w:type="paragraph" w:styleId="ListParagraph">
    <w:name w:val="List Paragraph"/>
    <w:basedOn w:val="Normal"/>
    <w:uiPriority w:val="34"/>
    <w:qFormat/>
    <w:rsid w:val="00AC62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874931">
      <w:bodyDiv w:val="1"/>
      <w:marLeft w:val="0"/>
      <w:marRight w:val="0"/>
      <w:marTop w:val="0"/>
      <w:marBottom w:val="0"/>
      <w:divBdr>
        <w:top w:val="none" w:sz="0" w:space="0" w:color="auto"/>
        <w:left w:val="none" w:sz="0" w:space="0" w:color="auto"/>
        <w:bottom w:val="none" w:sz="0" w:space="0" w:color="auto"/>
        <w:right w:val="none" w:sz="0" w:space="0" w:color="auto"/>
      </w:divBdr>
    </w:div>
    <w:div w:id="111321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yipt/cyipt"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github.com/cyipt/cyipt/blob/master/input-data/RegionsToDo.csv"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ithub.com/cyipt" TargetMode="External"/><Relationship Id="rId17" Type="http://schemas.openxmlformats.org/officeDocument/2006/relationships/image" Target="media/image6.png"/><Relationship Id="rId25" Type="http://schemas.openxmlformats.org/officeDocument/2006/relationships/hyperlink" Target="https://github.com/cyipt/cyipt/blob/master/scripts/cyipt.R"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hyperlink" Target="https://github.com/cyipt/cyipt/issu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yipt.bike" TargetMode="External"/><Relationship Id="rId24" Type="http://schemas.openxmlformats.org/officeDocument/2006/relationships/hyperlink" Target="https://github.com/cyipt" TargetMode="External"/><Relationship Id="rId32"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hyperlink" Target="https://github.com/cyipt/cyipt/blob/master/scripts/prep_data/clean_osm.R" TargetMode="External"/><Relationship Id="rId10" Type="http://schemas.openxmlformats.org/officeDocument/2006/relationships/image" Target="media/image1.png"/><Relationship Id="rId19" Type="http://schemas.openxmlformats.org/officeDocument/2006/relationships/hyperlink" Target="http://www.pct.bike" TargetMode="External"/><Relationship Id="rId31" Type="http://schemas.openxmlformats.org/officeDocument/2006/relationships/hyperlink" Target="https://github.com/cyipt/cyipt/blob/master/scripts/prep_data/prep_osm.R" TargetMode="External"/><Relationship Id="rId4" Type="http://schemas.openxmlformats.org/officeDocument/2006/relationships/settings" Target="settings.xml"/><Relationship Id="rId9" Type="http://schemas.openxmlformats.org/officeDocument/2006/relationships/hyperlink" Target="https://github.com/cyipt/cyipt-website/issues"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hyperlink" Target="https://github.com/cyipt/cyipt/blob/master/scripts/prep_data/download-osm.R" TargetMode="External"/><Relationship Id="rId30" Type="http://schemas.openxmlformats.org/officeDocument/2006/relationships/hyperlink" Target="https://github.com/cyipt/cyipt/blob/master/scripts/prep_data/get_traffic.R"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EA3FF8-60DB-492C-A676-06E9891CC3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4</TotalTime>
  <Pages>1</Pages>
  <Words>4425</Words>
  <Characters>2522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University of Leeds</Company>
  <LinksUpToDate>false</LinksUpToDate>
  <CharactersWithSpaces>29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colm Morgan</dc:creator>
  <cp:keywords/>
  <dc:description/>
  <cp:lastModifiedBy>Malcolm Morgan</cp:lastModifiedBy>
  <cp:revision>17</cp:revision>
  <cp:lastPrinted>2018-03-16T17:58:00Z</cp:lastPrinted>
  <dcterms:created xsi:type="dcterms:W3CDTF">2018-03-09T12:57:00Z</dcterms:created>
  <dcterms:modified xsi:type="dcterms:W3CDTF">2018-03-16T18:14:00Z</dcterms:modified>
</cp:coreProperties>
</file>